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8C1D09" w:rsidTr="008C1D09">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8C1D09">
              <w:trPr>
                <w:tblCellSpacing w:w="0" w:type="dxa"/>
                <w:jc w:val="center"/>
              </w:trPr>
              <w:tc>
                <w:tcPr>
                  <w:tcW w:w="5000" w:type="pct"/>
                  <w:tcMar>
                    <w:top w:w="0" w:type="dxa"/>
                    <w:left w:w="225" w:type="dxa"/>
                    <w:bottom w:w="105" w:type="dxa"/>
                    <w:right w:w="225" w:type="dxa"/>
                  </w:tcMar>
                  <w:hideMark/>
                </w:tcPr>
                <w:p w:rsidR="008C1D09" w:rsidRDefault="008C1D09"/>
              </w:tc>
            </w:tr>
            <w:tr w:rsidR="008C1D09">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8C1D09">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8C1D09">
                          <w:trPr>
                            <w:tblCellSpacing w:w="0" w:type="dxa"/>
                            <w:jc w:val="center"/>
                          </w:trPr>
                          <w:tc>
                            <w:tcPr>
                              <w:tcW w:w="5000" w:type="pct"/>
                              <w:tcMar>
                                <w:top w:w="0" w:type="dxa"/>
                                <w:left w:w="135" w:type="dxa"/>
                                <w:bottom w:w="0" w:type="dxa"/>
                                <w:right w:w="135" w:type="dxa"/>
                              </w:tcMar>
                              <w:vAlign w:val="bottom"/>
                              <w:hideMark/>
                            </w:tcPr>
                            <w:p w:rsidR="008C1D09" w:rsidRDefault="008C1D09">
                              <w:pPr>
                                <w:rPr>
                                  <w:sz w:val="20"/>
                                  <w:szCs w:val="20"/>
                                </w:rPr>
                              </w:pPr>
                            </w:p>
                          </w:tc>
                        </w:tr>
                      </w:tbl>
                      <w:p w:rsidR="008C1D09" w:rsidRDefault="008C1D09">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8C1D09">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8C1D09">
                                <w:trPr>
                                  <w:tblCellSpacing w:w="0" w:type="dxa"/>
                                  <w:jc w:val="right"/>
                                </w:trPr>
                                <w:tc>
                                  <w:tcPr>
                                    <w:tcW w:w="0" w:type="auto"/>
                                    <w:vAlign w:val="bottom"/>
                                    <w:hideMark/>
                                  </w:tcPr>
                                  <w:p w:rsidR="008C1D09" w:rsidRDefault="008C1D09">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8C1D09">
                                      <w:trPr>
                                        <w:tblCellSpacing w:w="0" w:type="dxa"/>
                                        <w:jc w:val="right"/>
                                      </w:trPr>
                                      <w:tc>
                                        <w:tcPr>
                                          <w:tcW w:w="0" w:type="auto"/>
                                          <w:shd w:val="clear" w:color="auto" w:fill="000000"/>
                                          <w:tcMar>
                                            <w:top w:w="210" w:type="dxa"/>
                                            <w:left w:w="540" w:type="dxa"/>
                                            <w:bottom w:w="0" w:type="dxa"/>
                                            <w:right w:w="540" w:type="dxa"/>
                                          </w:tcMar>
                                          <w:vAlign w:val="bottom"/>
                                          <w:hideMark/>
                                        </w:tcPr>
                                        <w:p w:rsidR="008C1D09" w:rsidRDefault="008C1D09">
                                          <w:pPr>
                                            <w:jc w:val="center"/>
                                            <w:rPr>
                                              <w:rFonts w:ascii="Arial" w:hAnsi="Arial" w:cs="Arial"/>
                                              <w:color w:val="FFFFFF"/>
                                            </w:rPr>
                                          </w:pPr>
                                          <w:r>
                                            <w:rPr>
                                              <w:rFonts w:ascii="Arial" w:hAnsi="Arial" w:cs="Arial"/>
                                              <w:b/>
                                              <w:bCs/>
                                              <w:color w:val="FFFFFF"/>
                                            </w:rPr>
                                            <w:t>Date 4/7/15</w:t>
                                          </w:r>
                                        </w:p>
                                      </w:tc>
                                    </w:tr>
                                  </w:tbl>
                                  <w:p w:rsidR="008C1D09" w:rsidRDefault="008C1D09">
                                    <w:pPr>
                                      <w:jc w:val="right"/>
                                      <w:rPr>
                                        <w:sz w:val="20"/>
                                        <w:szCs w:val="20"/>
                                      </w:rPr>
                                    </w:pPr>
                                  </w:p>
                                </w:tc>
                              </w:tr>
                            </w:tbl>
                            <w:p w:rsidR="008C1D09" w:rsidRDefault="008C1D09">
                              <w:pPr>
                                <w:jc w:val="right"/>
                                <w:rPr>
                                  <w:sz w:val="20"/>
                                  <w:szCs w:val="20"/>
                                </w:rPr>
                              </w:pPr>
                            </w:p>
                          </w:tc>
                        </w:tr>
                      </w:tbl>
                      <w:p w:rsidR="008C1D09" w:rsidRDefault="008C1D09">
                        <w:pPr>
                          <w:jc w:val="right"/>
                          <w:rPr>
                            <w:sz w:val="20"/>
                            <w:szCs w:val="20"/>
                          </w:rPr>
                        </w:pPr>
                      </w:p>
                    </w:tc>
                  </w:tr>
                </w:tbl>
                <w:p w:rsidR="008C1D09" w:rsidRDefault="008C1D09">
                  <w:pPr>
                    <w:jc w:val="center"/>
                    <w:rPr>
                      <w:sz w:val="20"/>
                      <w:szCs w:val="20"/>
                    </w:rPr>
                  </w:pPr>
                </w:p>
              </w:tc>
            </w:tr>
            <w:tr w:rsidR="008C1D09">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8C1D09">
                    <w:trPr>
                      <w:tblCellSpacing w:w="0" w:type="dxa"/>
                    </w:trPr>
                    <w:tc>
                      <w:tcPr>
                        <w:tcW w:w="0" w:type="auto"/>
                        <w:hideMark/>
                      </w:tcPr>
                      <w:p w:rsidR="008C1D09" w:rsidRDefault="008C1D09">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8C1D09">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8C1D09">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8C1D09">
                                      <w:trPr>
                                        <w:tblCellSpacing w:w="0" w:type="dxa"/>
                                      </w:trPr>
                                      <w:tc>
                                        <w:tcPr>
                                          <w:tcW w:w="0" w:type="auto"/>
                                          <w:shd w:val="clear" w:color="auto" w:fill="FFFFFF"/>
                                          <w:hideMark/>
                                        </w:tcPr>
                                        <w:p w:rsidR="008C1D09" w:rsidRDefault="008C1D09">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8C1D09">
                                            <w:trPr>
                                              <w:trHeight w:val="15"/>
                                              <w:tblCellSpacing w:w="0" w:type="dxa"/>
                                              <w:jc w:val="center"/>
                                            </w:trPr>
                                            <w:tc>
                                              <w:tcPr>
                                                <w:tcW w:w="0" w:type="auto"/>
                                                <w:shd w:val="clear" w:color="auto" w:fill="E9E9E9"/>
                                                <w:vAlign w:val="center"/>
                                                <w:hideMark/>
                                              </w:tcPr>
                                              <w:p w:rsidR="008C1D09" w:rsidRDefault="008C1D09"/>
                                            </w:tc>
                                          </w:tr>
                                          <w:tr w:rsidR="008C1D09">
                                            <w:trPr>
                                              <w:trHeight w:val="15"/>
                                              <w:tblCellSpacing w:w="0" w:type="dxa"/>
                                              <w:jc w:val="center"/>
                                            </w:trPr>
                                            <w:tc>
                                              <w:tcPr>
                                                <w:tcW w:w="0" w:type="auto"/>
                                                <w:shd w:val="clear" w:color="auto" w:fill="EDEDED"/>
                                                <w:vAlign w:val="center"/>
                                                <w:hideMark/>
                                              </w:tcPr>
                                              <w:p w:rsidR="008C1D09" w:rsidRDefault="008C1D09">
                                                <w:pPr>
                                                  <w:rPr>
                                                    <w:sz w:val="20"/>
                                                    <w:szCs w:val="20"/>
                                                  </w:rPr>
                                                </w:pPr>
                                              </w:p>
                                            </w:tc>
                                          </w:tr>
                                          <w:tr w:rsidR="008C1D09">
                                            <w:trPr>
                                              <w:trHeight w:val="15"/>
                                              <w:tblCellSpacing w:w="0" w:type="dxa"/>
                                              <w:jc w:val="center"/>
                                            </w:trPr>
                                            <w:tc>
                                              <w:tcPr>
                                                <w:tcW w:w="0" w:type="auto"/>
                                                <w:shd w:val="clear" w:color="auto" w:fill="F1F1F1"/>
                                                <w:vAlign w:val="center"/>
                                                <w:hideMark/>
                                              </w:tcPr>
                                              <w:p w:rsidR="008C1D09" w:rsidRDefault="008C1D09">
                                                <w:pPr>
                                                  <w:rPr>
                                                    <w:sz w:val="20"/>
                                                    <w:szCs w:val="20"/>
                                                  </w:rPr>
                                                </w:pPr>
                                              </w:p>
                                            </w:tc>
                                          </w:tr>
                                          <w:tr w:rsidR="008C1D09">
                                            <w:trPr>
                                              <w:trHeight w:val="15"/>
                                              <w:tblCellSpacing w:w="0" w:type="dxa"/>
                                              <w:jc w:val="center"/>
                                            </w:trPr>
                                            <w:tc>
                                              <w:tcPr>
                                                <w:tcW w:w="0" w:type="auto"/>
                                                <w:shd w:val="clear" w:color="auto" w:fill="F6F6F6"/>
                                                <w:vAlign w:val="center"/>
                                                <w:hideMark/>
                                              </w:tcPr>
                                              <w:p w:rsidR="008C1D09" w:rsidRDefault="008C1D09">
                                                <w:pPr>
                                                  <w:rPr>
                                                    <w:sz w:val="20"/>
                                                    <w:szCs w:val="20"/>
                                                  </w:rPr>
                                                </w:pPr>
                                              </w:p>
                                            </w:tc>
                                          </w:tr>
                                          <w:tr w:rsidR="008C1D09">
                                            <w:trPr>
                                              <w:trHeight w:val="15"/>
                                              <w:tblCellSpacing w:w="0" w:type="dxa"/>
                                              <w:jc w:val="center"/>
                                            </w:trPr>
                                            <w:tc>
                                              <w:tcPr>
                                                <w:tcW w:w="0" w:type="auto"/>
                                                <w:shd w:val="clear" w:color="auto" w:fill="F9F9F9"/>
                                                <w:vAlign w:val="center"/>
                                                <w:hideMark/>
                                              </w:tcPr>
                                              <w:p w:rsidR="008C1D09" w:rsidRDefault="008C1D09">
                                                <w:pPr>
                                                  <w:rPr>
                                                    <w:sz w:val="20"/>
                                                    <w:szCs w:val="20"/>
                                                  </w:rPr>
                                                </w:pPr>
                                              </w:p>
                                            </w:tc>
                                          </w:tr>
                                          <w:tr w:rsidR="008C1D09">
                                            <w:trPr>
                                              <w:trHeight w:val="15"/>
                                              <w:tblCellSpacing w:w="0" w:type="dxa"/>
                                              <w:jc w:val="center"/>
                                            </w:trPr>
                                            <w:tc>
                                              <w:tcPr>
                                                <w:tcW w:w="0" w:type="auto"/>
                                                <w:shd w:val="clear" w:color="auto" w:fill="FCFCFC"/>
                                                <w:vAlign w:val="center"/>
                                                <w:hideMark/>
                                              </w:tcPr>
                                              <w:p w:rsidR="008C1D09" w:rsidRDefault="008C1D09">
                                                <w:pPr>
                                                  <w:rPr>
                                                    <w:sz w:val="20"/>
                                                    <w:szCs w:val="20"/>
                                                  </w:rPr>
                                                </w:pPr>
                                              </w:p>
                                            </w:tc>
                                          </w:tr>
                                          <w:tr w:rsidR="008C1D09">
                                            <w:trPr>
                                              <w:trHeight w:val="15"/>
                                              <w:tblCellSpacing w:w="0" w:type="dxa"/>
                                              <w:jc w:val="center"/>
                                            </w:trPr>
                                            <w:tc>
                                              <w:tcPr>
                                                <w:tcW w:w="0" w:type="auto"/>
                                                <w:shd w:val="clear" w:color="auto" w:fill="FDFDFD"/>
                                                <w:vAlign w:val="center"/>
                                                <w:hideMark/>
                                              </w:tcPr>
                                              <w:p w:rsidR="008C1D09" w:rsidRDefault="008C1D09">
                                                <w:pPr>
                                                  <w:rPr>
                                                    <w:sz w:val="20"/>
                                                    <w:szCs w:val="20"/>
                                                  </w:rPr>
                                                </w:pPr>
                                              </w:p>
                                            </w:tc>
                                          </w:tr>
                                          <w:tr w:rsidR="008C1D09">
                                            <w:trPr>
                                              <w:trHeight w:val="15"/>
                                              <w:tblCellSpacing w:w="0" w:type="dxa"/>
                                              <w:jc w:val="center"/>
                                            </w:trPr>
                                            <w:tc>
                                              <w:tcPr>
                                                <w:tcW w:w="0" w:type="auto"/>
                                                <w:shd w:val="clear" w:color="auto" w:fill="FEFEFE"/>
                                                <w:vAlign w:val="center"/>
                                                <w:hideMark/>
                                              </w:tcPr>
                                              <w:p w:rsidR="008C1D09" w:rsidRDefault="008C1D09">
                                                <w:pPr>
                                                  <w:rPr>
                                                    <w:sz w:val="20"/>
                                                    <w:szCs w:val="20"/>
                                                  </w:rPr>
                                                </w:pPr>
                                              </w:p>
                                            </w:tc>
                                          </w:tr>
                                        </w:tbl>
                                        <w:p w:rsidR="008C1D09" w:rsidRDefault="008C1D09">
                                          <w:pPr>
                                            <w:jc w:val="center"/>
                                            <w:rPr>
                                              <w:sz w:val="20"/>
                                              <w:szCs w:val="20"/>
                                            </w:rPr>
                                          </w:pPr>
                                        </w:p>
                                      </w:tc>
                                      <w:tc>
                                        <w:tcPr>
                                          <w:tcW w:w="0" w:type="auto"/>
                                          <w:shd w:val="clear" w:color="auto" w:fill="FFFFFF"/>
                                          <w:hideMark/>
                                        </w:tcPr>
                                        <w:p w:rsidR="008C1D09" w:rsidRDefault="008C1D09">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sz w:val="20"/>
                                  <w:szCs w:val="20"/>
                                </w:rPr>
                              </w:pPr>
                            </w:p>
                          </w:tc>
                        </w:tr>
                      </w:tbl>
                      <w:p w:rsidR="008C1D09" w:rsidRDefault="008C1D09">
                        <w:pPr>
                          <w:jc w:val="center"/>
                          <w:rPr>
                            <w:sz w:val="20"/>
                            <w:szCs w:val="20"/>
                          </w:rPr>
                        </w:pPr>
                      </w:p>
                    </w:tc>
                    <w:tc>
                      <w:tcPr>
                        <w:tcW w:w="0" w:type="auto"/>
                        <w:hideMark/>
                      </w:tcPr>
                      <w:p w:rsidR="008C1D09" w:rsidRDefault="008C1D09">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8C1D09" w:rsidRDefault="008C1D09">
                  <w:pPr>
                    <w:rPr>
                      <w:sz w:val="20"/>
                      <w:szCs w:val="20"/>
                    </w:rPr>
                  </w:pPr>
                </w:p>
              </w:tc>
            </w:tr>
            <w:tr w:rsidR="008C1D0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8C1D09">
                    <w:trPr>
                      <w:tblCellSpacing w:w="0" w:type="dxa"/>
                      <w:jc w:val="center"/>
                    </w:trPr>
                    <w:tc>
                      <w:tcPr>
                        <w:tcW w:w="0" w:type="auto"/>
                        <w:shd w:val="clear" w:color="auto" w:fill="F7F7F7"/>
                        <w:vAlign w:val="bottom"/>
                        <w:hideMark/>
                      </w:tcPr>
                      <w:p w:rsidR="008C1D09" w:rsidRDefault="008C1D09">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8C1D09" w:rsidRDefault="008C1D09">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8C1D09" w:rsidRDefault="008C1D09">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8C1D09" w:rsidRDefault="008C1D09">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8C1D09" w:rsidRDefault="008C1D09">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8C1D09" w:rsidRDefault="008C1D09">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8C1D09" w:rsidRDefault="008C1D09">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8C1D09" w:rsidRDefault="008C1D09">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8C1D09" w:rsidRDefault="008C1D09">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8C1D09" w:rsidRDefault="008C1D09">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8C1D09">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0" w:type="dxa"/>
                                            <w:left w:w="540" w:type="dxa"/>
                                            <w:bottom w:w="0" w:type="dxa"/>
                                            <w:right w:w="540" w:type="dxa"/>
                                          </w:tcMar>
                                          <w:vAlign w:val="bottom"/>
                                          <w:hideMark/>
                                        </w:tcPr>
                                        <w:p w:rsidR="008C1D09" w:rsidRDefault="008C1D09">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0" w:type="dxa"/>
                                            <w:left w:w="540" w:type="dxa"/>
                                            <w:bottom w:w="0" w:type="dxa"/>
                                            <w:right w:w="540" w:type="dxa"/>
                                          </w:tcMar>
                                          <w:vAlign w:val="bottom"/>
                                          <w:hideMark/>
                                        </w:tcPr>
                                        <w:p w:rsidR="008C1D09" w:rsidRDefault="008C1D09">
                                          <w:pPr>
                                            <w:jc w:val="center"/>
                                            <w:rPr>
                                              <w:rFonts w:ascii="Georgia" w:hAnsi="Georgia" w:cs="Arial"/>
                                              <w:color w:val="000090"/>
                                              <w:sz w:val="36"/>
                                              <w:szCs w:val="36"/>
                                            </w:rPr>
                                          </w:pPr>
                                          <w:r>
                                            <w:rPr>
                                              <w:rFonts w:ascii="Georgia" w:hAnsi="Georgia" w:cs="Arial"/>
                                              <w:color w:val="000090"/>
                                              <w:sz w:val="36"/>
                                              <w:szCs w:val="36"/>
                                            </w:rPr>
                                            <w:t>  </w:t>
                                          </w:r>
                                        </w:p>
                                        <w:p w:rsidR="008C1D09" w:rsidRDefault="008C1D09">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8C1D09" w:rsidRDefault="008C1D09">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8C1D09" w:rsidRDefault="008C1D09">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ind w:left="720"/>
                                            <w:jc w:val="center"/>
                                            <w:rPr>
                                              <w:rFonts w:ascii="Arial" w:hAnsi="Arial" w:cs="Arial"/>
                                              <w:color w:val="000000"/>
                                              <w:sz w:val="28"/>
                                              <w:szCs w:val="28"/>
                                            </w:rPr>
                                          </w:pPr>
                                          <w:r>
                                            <w:rPr>
                                              <w:rStyle w:val="Strong"/>
                                              <w:rFonts w:ascii="Arial" w:hAnsi="Arial" w:cs="Arial"/>
                                              <w:color w:val="000000"/>
                                              <w:sz w:val="28"/>
                                              <w:szCs w:val="28"/>
                                            </w:rPr>
                                            <w:t>4/7/15</w:t>
                                          </w:r>
                                        </w:p>
                                        <w:p w:rsidR="008C1D09" w:rsidRDefault="008C1D09">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8C1D09" w:rsidRDefault="008C1D09">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8C1D09" w:rsidRDefault="008C1D09">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8C1D09" w:rsidRDefault="008C1D09">
                                          <w:pPr>
                                            <w:spacing w:after="240"/>
                                            <w:ind w:left="1440"/>
                                            <w:rPr>
                                              <w:rFonts w:ascii="Arial" w:hAnsi="Arial" w:cs="Arial"/>
                                              <w:color w:val="000000"/>
                                            </w:rPr>
                                          </w:pPr>
                                          <w:hyperlink r:id="rId23" w:tgtFrame="_new" w:history="1">
                                            <w:r>
                                              <w:rPr>
                                                <w:rStyle w:val="Hyperlink"/>
                                                <w:rFonts w:ascii="Arial" w:hAnsi="Arial" w:cs="Arial"/>
                                                <w:color w:val="000000"/>
                                              </w:rPr>
                                              <w:t xml:space="preserve">Israeli authorities advising civilian internet sites ahead of potential cyber attacks </w:t>
                                            </w:r>
                                          </w:hyperlink>
                                        </w:p>
                                        <w:p w:rsidR="008C1D09" w:rsidRDefault="008C1D09">
                                          <w:pPr>
                                            <w:spacing w:after="240"/>
                                            <w:ind w:left="1440"/>
                                            <w:rPr>
                                              <w:rFonts w:ascii="Arial" w:hAnsi="Arial" w:cs="Arial"/>
                                              <w:color w:val="000000"/>
                                            </w:rPr>
                                          </w:pPr>
                                          <w:hyperlink r:id="rId24" w:tgtFrame="_new" w:history="1">
                                            <w:proofErr w:type="spellStart"/>
                                            <w:r>
                                              <w:rPr>
                                                <w:rStyle w:val="Hyperlink"/>
                                                <w:rFonts w:ascii="Arial" w:hAnsi="Arial" w:cs="Arial"/>
                                                <w:color w:val="000000"/>
                                              </w:rPr>
                                              <w:t>Bayit</w:t>
                                            </w:r>
                                            <w:proofErr w:type="spellEnd"/>
                                            <w:r>
                                              <w:rPr>
                                                <w:rStyle w:val="Hyperlink"/>
                                                <w:rFonts w:ascii="Arial" w:hAnsi="Arial" w:cs="Arial"/>
                                                <w:color w:val="000000"/>
                                              </w:rPr>
                                              <w:t xml:space="preserve"> Yehudi asks for settlement construction guarantee in coalition talks </w:t>
                                            </w:r>
                                          </w:hyperlink>
                                        </w:p>
                                        <w:p w:rsidR="008C1D09" w:rsidRDefault="008C1D09">
                                          <w:pPr>
                                            <w:spacing w:after="240"/>
                                            <w:ind w:left="1440"/>
                                            <w:rPr>
                                              <w:rFonts w:ascii="Arial" w:hAnsi="Arial" w:cs="Arial"/>
                                              <w:color w:val="000000"/>
                                            </w:rPr>
                                          </w:pPr>
                                          <w:hyperlink r:id="rId25" w:tgtFrame="_new" w:history="1">
                                            <w:r>
                                              <w:rPr>
                                                <w:rStyle w:val="Hyperlink"/>
                                                <w:rFonts w:ascii="Arial" w:hAnsi="Arial" w:cs="Arial"/>
                                                <w:color w:val="000000"/>
                                              </w:rPr>
                                              <w:t>Hezbollah chief: Israel is an enemy that has no compassion</w:t>
                                            </w:r>
                                          </w:hyperlink>
                                        </w:p>
                                        <w:p w:rsidR="008C1D09" w:rsidRDefault="008C1D09">
                                          <w:pPr>
                                            <w:spacing w:after="240"/>
                                            <w:ind w:left="1440"/>
                                            <w:rPr>
                                              <w:rFonts w:ascii="Arial" w:hAnsi="Arial" w:cs="Arial"/>
                                              <w:color w:val="000000"/>
                                            </w:rPr>
                                          </w:pPr>
                                          <w:hyperlink r:id="rId26" w:tgtFrame="_new" w:history="1">
                                            <w:proofErr w:type="spellStart"/>
                                            <w:r>
                                              <w:rPr>
                                                <w:rStyle w:val="Hyperlink"/>
                                                <w:rFonts w:ascii="Arial" w:hAnsi="Arial" w:cs="Arial"/>
                                                <w:color w:val="000000"/>
                                              </w:rPr>
                                              <w:t>Tibi</w:t>
                                            </w:r>
                                            <w:proofErr w:type="spellEnd"/>
                                            <w:r>
                                              <w:rPr>
                                                <w:rStyle w:val="Hyperlink"/>
                                                <w:rFonts w:ascii="Arial" w:hAnsi="Arial" w:cs="Arial"/>
                                                <w:color w:val="000000"/>
                                              </w:rPr>
                                              <w:t xml:space="preserve">: Shame on Arab world for ignoring massacre of Palestinians at Syria refugee camp </w:t>
                                            </w:r>
                                          </w:hyperlink>
                                        </w:p>
                                        <w:p w:rsidR="008C1D09" w:rsidRDefault="008C1D09">
                                          <w:pPr>
                                            <w:spacing w:after="240"/>
                                            <w:ind w:left="1440"/>
                                            <w:rPr>
                                              <w:rFonts w:ascii="Arial" w:hAnsi="Arial" w:cs="Arial"/>
                                              <w:color w:val="000000"/>
                                            </w:rPr>
                                          </w:pPr>
                                          <w:hyperlink r:id="rId27" w:tgtFrame="_new" w:history="1">
                                            <w:r>
                                              <w:rPr>
                                                <w:rStyle w:val="Hyperlink"/>
                                                <w:rFonts w:ascii="Arial" w:hAnsi="Arial" w:cs="Arial"/>
                                                <w:color w:val="000000"/>
                                              </w:rPr>
                                              <w:t xml:space="preserve">The Palestinians of Yarmouk: We need international intervention, Islamic State is beheading people </w:t>
                                            </w:r>
                                          </w:hyperlink>
                                        </w:p>
                                        <w:p w:rsidR="008C1D09" w:rsidRDefault="008C1D09">
                                          <w:pPr>
                                            <w:spacing w:after="240"/>
                                            <w:ind w:left="1440"/>
                                            <w:rPr>
                                              <w:rFonts w:ascii="Arial" w:hAnsi="Arial" w:cs="Arial"/>
                                              <w:color w:val="000000"/>
                                            </w:rPr>
                                          </w:pPr>
                                          <w:hyperlink r:id="rId28" w:tgtFrame="_new" w:history="1">
                                            <w:r>
                                              <w:rPr>
                                                <w:rStyle w:val="Hyperlink"/>
                                                <w:rFonts w:ascii="Arial" w:hAnsi="Arial" w:cs="Arial"/>
                                                <w:color w:val="000000"/>
                                              </w:rPr>
                                              <w:t xml:space="preserve">UN official: State of Yarmouk refugee camp 'beyond inhumane' </w:t>
                                            </w:r>
                                          </w:hyperlink>
                                        </w:p>
                                        <w:p w:rsidR="008C1D09" w:rsidRDefault="008C1D09">
                                          <w:pPr>
                                            <w:spacing w:after="240"/>
                                            <w:ind w:left="1440"/>
                                            <w:rPr>
                                              <w:rFonts w:ascii="Arial" w:hAnsi="Arial" w:cs="Arial"/>
                                              <w:color w:val="000000"/>
                                            </w:rPr>
                                          </w:pPr>
                                          <w:hyperlink r:id="rId29" w:tgtFrame="_new" w:history="1">
                                            <w:r>
                                              <w:rPr>
                                                <w:rStyle w:val="Hyperlink"/>
                                                <w:rFonts w:ascii="Arial" w:hAnsi="Arial" w:cs="Arial"/>
                                                <w:color w:val="000000"/>
                                              </w:rPr>
                                              <w:t xml:space="preserve">Radical Salafist sheikh with ties to ISIS arrested by Hamas security services </w:t>
                                            </w:r>
                                          </w:hyperlink>
                                        </w:p>
                                        <w:p w:rsidR="008C1D09" w:rsidRDefault="008C1D09">
                                          <w:pPr>
                                            <w:spacing w:after="240"/>
                                            <w:ind w:left="1440"/>
                                            <w:rPr>
                                              <w:rFonts w:ascii="Arial" w:hAnsi="Arial" w:cs="Arial"/>
                                              <w:color w:val="000000"/>
                                            </w:rPr>
                                          </w:pPr>
                                          <w:hyperlink r:id="rId30" w:tgtFrame="_new" w:history="1">
                                            <w:r>
                                              <w:rPr>
                                                <w:rStyle w:val="Hyperlink"/>
                                                <w:rFonts w:ascii="Arial" w:hAnsi="Arial" w:cs="Arial"/>
                                                <w:color w:val="000000"/>
                                              </w:rPr>
                                              <w:t xml:space="preserve">UN Security Council demands aid access to </w:t>
                                            </w:r>
                                            <w:proofErr w:type="spellStart"/>
                                            <w:r>
                                              <w:rPr>
                                                <w:rStyle w:val="Hyperlink"/>
                                                <w:rFonts w:ascii="Arial" w:hAnsi="Arial" w:cs="Arial"/>
                                                <w:color w:val="000000"/>
                                              </w:rPr>
                                              <w:t>Yarmuk</w:t>
                                            </w:r>
                                            <w:proofErr w:type="spellEnd"/>
                                            <w:r>
                                              <w:rPr>
                                                <w:rStyle w:val="Hyperlink"/>
                                                <w:rFonts w:ascii="Arial" w:hAnsi="Arial" w:cs="Arial"/>
                                                <w:color w:val="000000"/>
                                              </w:rPr>
                                              <w:t xml:space="preserve"> camp in Syria</w:t>
                                            </w:r>
                                          </w:hyperlink>
                                        </w:p>
                                        <w:p w:rsidR="008C1D09" w:rsidRDefault="008C1D09">
                                          <w:pPr>
                                            <w:spacing w:after="240"/>
                                            <w:ind w:left="1440"/>
                                            <w:rPr>
                                              <w:rFonts w:ascii="Arial" w:hAnsi="Arial" w:cs="Arial"/>
                                              <w:color w:val="000000"/>
                                            </w:rPr>
                                          </w:pPr>
                                          <w:hyperlink r:id="rId31" w:tgtFrame="_new" w:history="1">
                                            <w:r>
                                              <w:rPr>
                                                <w:rStyle w:val="Hyperlink"/>
                                                <w:rFonts w:ascii="Arial" w:hAnsi="Arial" w:cs="Arial"/>
                                                <w:color w:val="000000"/>
                                              </w:rPr>
                                              <w:t xml:space="preserve">Islamic State blows up Syrian church on Easter Sunday </w:t>
                                            </w:r>
                                          </w:hyperlink>
                                        </w:p>
                                        <w:p w:rsidR="008C1D09" w:rsidRDefault="008C1D09">
                                          <w:pPr>
                                            <w:spacing w:after="240"/>
                                            <w:ind w:left="1440"/>
                                            <w:rPr>
                                              <w:rFonts w:ascii="Arial" w:hAnsi="Arial" w:cs="Arial"/>
                                              <w:color w:val="000000"/>
                                            </w:rPr>
                                          </w:pPr>
                                          <w:hyperlink r:id="rId32" w:tgtFrame="_new" w:history="1">
                                            <w:r>
                                              <w:rPr>
                                                <w:rStyle w:val="Hyperlink"/>
                                                <w:rFonts w:ascii="Arial" w:hAnsi="Arial" w:cs="Arial"/>
                                                <w:color w:val="000000"/>
                                              </w:rPr>
                                              <w:t xml:space="preserve">Kurdish official: Insurgents release 300 kidnapped Syrian Kurds </w:t>
                                            </w:r>
                                          </w:hyperlink>
                                        </w:p>
                                        <w:p w:rsidR="008C1D09" w:rsidRDefault="008C1D09">
                                          <w:pPr>
                                            <w:spacing w:after="240"/>
                                            <w:ind w:left="1440"/>
                                            <w:rPr>
                                              <w:rFonts w:ascii="Arial" w:hAnsi="Arial" w:cs="Arial"/>
                                              <w:color w:val="000000"/>
                                            </w:rPr>
                                          </w:pPr>
                                          <w:hyperlink r:id="rId33" w:tgtFrame="_new" w:history="1">
                                            <w:r>
                                              <w:rPr>
                                                <w:rStyle w:val="Hyperlink"/>
                                                <w:rFonts w:ascii="Arial" w:hAnsi="Arial" w:cs="Arial"/>
                                                <w:color w:val="000000"/>
                                              </w:rPr>
                                              <w:t xml:space="preserve">Syrian Islamists exchange 25 women and children prisoners for commander </w:t>
                                            </w:r>
                                          </w:hyperlink>
                                        </w:p>
                                        <w:p w:rsidR="008C1D09" w:rsidRDefault="008C1D09">
                                          <w:pPr>
                                            <w:spacing w:after="240"/>
                                            <w:ind w:left="1440"/>
                                            <w:rPr>
                                              <w:rFonts w:ascii="Arial" w:hAnsi="Arial" w:cs="Arial"/>
                                              <w:color w:val="000000"/>
                                            </w:rPr>
                                          </w:pPr>
                                          <w:hyperlink r:id="rId34" w:tgtFrame="_new" w:history="1">
                                            <w:r>
                                              <w:rPr>
                                                <w:rStyle w:val="Hyperlink"/>
                                                <w:rFonts w:ascii="Arial" w:hAnsi="Arial" w:cs="Arial"/>
                                                <w:color w:val="000000"/>
                                              </w:rPr>
                                              <w:t xml:space="preserve">Exhumation of Iraq's Camp </w:t>
                                            </w:r>
                                            <w:proofErr w:type="spellStart"/>
                                            <w:r>
                                              <w:rPr>
                                                <w:rStyle w:val="Hyperlink"/>
                                                <w:rFonts w:ascii="Arial" w:hAnsi="Arial" w:cs="Arial"/>
                                                <w:color w:val="000000"/>
                                              </w:rPr>
                                              <w:t>Speicher</w:t>
                                            </w:r>
                                            <w:proofErr w:type="spellEnd"/>
                                            <w:r>
                                              <w:rPr>
                                                <w:rStyle w:val="Hyperlink"/>
                                                <w:rFonts w:ascii="Arial" w:hAnsi="Arial" w:cs="Arial"/>
                                                <w:color w:val="000000"/>
                                              </w:rPr>
                                              <w:t xml:space="preserve"> victim mass graves begins </w:t>
                                            </w:r>
                                          </w:hyperlink>
                                        </w:p>
                                        <w:p w:rsidR="008C1D09" w:rsidRDefault="008C1D09">
                                          <w:pPr>
                                            <w:spacing w:after="240"/>
                                            <w:ind w:left="1440"/>
                                            <w:rPr>
                                              <w:rFonts w:ascii="Arial" w:hAnsi="Arial" w:cs="Arial"/>
                                              <w:color w:val="000000"/>
                                            </w:rPr>
                                          </w:pPr>
                                          <w:hyperlink r:id="rId35" w:tgtFrame="_new" w:history="1">
                                            <w:r>
                                              <w:rPr>
                                                <w:rStyle w:val="Hyperlink"/>
                                                <w:rFonts w:ascii="Arial" w:hAnsi="Arial" w:cs="Arial"/>
                                                <w:color w:val="000000"/>
                                              </w:rPr>
                                              <w:t xml:space="preserve">ISIS militants reportedly being attacked by serious skin disease </w:t>
                                            </w:r>
                                          </w:hyperlink>
                                        </w:p>
                                        <w:p w:rsidR="008C1D09" w:rsidRDefault="008C1D09">
                                          <w:pPr>
                                            <w:spacing w:after="240"/>
                                            <w:ind w:left="1440"/>
                                            <w:rPr>
                                              <w:rFonts w:ascii="Arial" w:hAnsi="Arial" w:cs="Arial"/>
                                              <w:color w:val="000000"/>
                                            </w:rPr>
                                          </w:pPr>
                                          <w:hyperlink r:id="rId36" w:tgtFrame="_new" w:history="1">
                                            <w:r>
                                              <w:rPr>
                                                <w:rStyle w:val="Hyperlink"/>
                                                <w:rFonts w:ascii="Arial" w:hAnsi="Arial" w:cs="Arial"/>
                                                <w:color w:val="000000"/>
                                              </w:rPr>
                                              <w:t xml:space="preserve">Two Syrians die from H1N1 swine flu </w:t>
                                            </w:r>
                                          </w:hyperlink>
                                        </w:p>
                                        <w:p w:rsidR="008C1D09" w:rsidRDefault="008C1D09">
                                          <w:pPr>
                                            <w:spacing w:after="240"/>
                                            <w:ind w:left="1440"/>
                                            <w:rPr>
                                              <w:rFonts w:ascii="Arial" w:hAnsi="Arial" w:cs="Arial"/>
                                              <w:color w:val="000000"/>
                                            </w:rPr>
                                          </w:pPr>
                                          <w:hyperlink r:id="rId37" w:tgtFrame="_new" w:history="1">
                                            <w:r>
                                              <w:rPr>
                                                <w:rStyle w:val="Hyperlink"/>
                                                <w:rFonts w:ascii="Arial" w:hAnsi="Arial" w:cs="Arial"/>
                                                <w:color w:val="000000"/>
                                              </w:rPr>
                                              <w:t xml:space="preserve">Fourth New York City man charged in plot to aid Islamic State </w:t>
                                            </w:r>
                                          </w:hyperlink>
                                        </w:p>
                                        <w:p w:rsidR="008C1D09" w:rsidRDefault="008C1D09">
                                          <w:pPr>
                                            <w:spacing w:after="240"/>
                                            <w:ind w:left="1440"/>
                                            <w:rPr>
                                              <w:rFonts w:ascii="Arial" w:hAnsi="Arial" w:cs="Arial"/>
                                              <w:color w:val="000000"/>
                                            </w:rPr>
                                          </w:pPr>
                                          <w:hyperlink r:id="rId38" w:tgtFrame="_new" w:history="1">
                                            <w:r>
                                              <w:rPr>
                                                <w:rStyle w:val="Hyperlink"/>
                                                <w:rFonts w:ascii="Arial" w:hAnsi="Arial" w:cs="Arial"/>
                                                <w:color w:val="000000"/>
                                              </w:rPr>
                                              <w:t>Libya rejects U.S.-led offensive against Islamic State, seeks aid</w:t>
                                            </w:r>
                                          </w:hyperlink>
                                        </w:p>
                                        <w:p w:rsidR="008C1D09" w:rsidRDefault="008C1D09">
                                          <w:pPr>
                                            <w:spacing w:after="240"/>
                                            <w:ind w:left="1440"/>
                                            <w:rPr>
                                              <w:rFonts w:ascii="Arial" w:hAnsi="Arial" w:cs="Arial"/>
                                              <w:color w:val="000000"/>
                                            </w:rPr>
                                          </w:pPr>
                                          <w:hyperlink r:id="rId39" w:tgtFrame="_new" w:history="1">
                                            <w:r>
                                              <w:rPr>
                                                <w:rStyle w:val="Hyperlink"/>
                                                <w:rFonts w:ascii="Arial" w:hAnsi="Arial" w:cs="Arial"/>
                                                <w:color w:val="000000"/>
                                              </w:rPr>
                                              <w:t xml:space="preserve">Boko Haram disguised as preachers kill dozens in Nigeria </w:t>
                                            </w:r>
                                          </w:hyperlink>
                                        </w:p>
                                        <w:p w:rsidR="008C1D09" w:rsidRDefault="008C1D09">
                                          <w:pPr>
                                            <w:spacing w:after="240"/>
                                            <w:ind w:left="1440"/>
                                            <w:rPr>
                                              <w:rFonts w:ascii="Arial" w:hAnsi="Arial" w:cs="Arial"/>
                                              <w:color w:val="000000"/>
                                            </w:rPr>
                                          </w:pPr>
                                          <w:hyperlink r:id="rId40" w:tgtFrame="_new" w:history="1">
                                            <w:r>
                                              <w:rPr>
                                                <w:rStyle w:val="Hyperlink"/>
                                                <w:rFonts w:ascii="Arial" w:hAnsi="Arial" w:cs="Arial"/>
                                                <w:color w:val="000000"/>
                                              </w:rPr>
                                              <w:t>Kenya bombs Somalia al-</w:t>
                                            </w:r>
                                            <w:proofErr w:type="spellStart"/>
                                            <w:r>
                                              <w:rPr>
                                                <w:rStyle w:val="Hyperlink"/>
                                                <w:rFonts w:ascii="Arial" w:hAnsi="Arial" w:cs="Arial"/>
                                                <w:color w:val="000000"/>
                                              </w:rPr>
                                              <w:t>Shabab</w:t>
                                            </w:r>
                                            <w:proofErr w:type="spellEnd"/>
                                            <w:r>
                                              <w:rPr>
                                                <w:rStyle w:val="Hyperlink"/>
                                                <w:rFonts w:ascii="Arial" w:hAnsi="Arial" w:cs="Arial"/>
                                                <w:color w:val="000000"/>
                                              </w:rPr>
                                              <w:t xml:space="preserve"> bases after </w:t>
                                            </w:r>
                                            <w:proofErr w:type="spellStart"/>
                                            <w:r>
                                              <w:rPr>
                                                <w:rStyle w:val="Hyperlink"/>
                                                <w:rFonts w:ascii="Arial" w:hAnsi="Arial" w:cs="Arial"/>
                                                <w:color w:val="000000"/>
                                              </w:rPr>
                                              <w:t>Garissa</w:t>
                                            </w:r>
                                            <w:proofErr w:type="spellEnd"/>
                                            <w:r>
                                              <w:rPr>
                                                <w:rStyle w:val="Hyperlink"/>
                                                <w:rFonts w:ascii="Arial" w:hAnsi="Arial" w:cs="Arial"/>
                                                <w:color w:val="000000"/>
                                              </w:rPr>
                                              <w:t xml:space="preserve"> attack</w:t>
                                            </w:r>
                                          </w:hyperlink>
                                        </w:p>
                                        <w:p w:rsidR="008C1D09" w:rsidRDefault="008C1D09">
                                          <w:pPr>
                                            <w:spacing w:after="240"/>
                                            <w:ind w:left="1440"/>
                                            <w:rPr>
                                              <w:rFonts w:ascii="Arial" w:hAnsi="Arial" w:cs="Arial"/>
                                              <w:color w:val="000000"/>
                                            </w:rPr>
                                          </w:pPr>
                                          <w:hyperlink r:id="rId41" w:tgtFrame="_new" w:history="1">
                                            <w:r>
                                              <w:rPr>
                                                <w:rStyle w:val="Hyperlink"/>
                                                <w:rFonts w:ascii="Arial" w:hAnsi="Arial" w:cs="Arial"/>
                                                <w:color w:val="000000"/>
                                              </w:rPr>
                                              <w:t>Shocking: Muslims Are Now Declaring Erdogan As God</w:t>
                                            </w:r>
                                          </w:hyperlink>
                                        </w:p>
                                        <w:p w:rsidR="008C1D09" w:rsidRDefault="008C1D09">
                                          <w:pPr>
                                            <w:spacing w:after="240"/>
                                            <w:ind w:left="1440"/>
                                            <w:rPr>
                                              <w:rFonts w:ascii="Arial" w:hAnsi="Arial" w:cs="Arial"/>
                                              <w:color w:val="000000"/>
                                            </w:rPr>
                                          </w:pPr>
                                          <w:hyperlink r:id="rId42" w:tgtFrame="_new" w:history="1">
                                            <w:r>
                                              <w:rPr>
                                                <w:rStyle w:val="Hyperlink"/>
                                                <w:rFonts w:ascii="Arial" w:hAnsi="Arial" w:cs="Arial"/>
                                                <w:color w:val="000000"/>
                                              </w:rPr>
                                              <w:t xml:space="preserve">Twitter, YouTube and Facebook blocked in Turkey over hostage photo </w:t>
                                            </w:r>
                                          </w:hyperlink>
                                        </w:p>
                                        <w:p w:rsidR="008C1D09" w:rsidRDefault="008C1D09">
                                          <w:pPr>
                                            <w:spacing w:after="240"/>
                                            <w:ind w:left="1440"/>
                                            <w:rPr>
                                              <w:rFonts w:ascii="Arial" w:hAnsi="Arial" w:cs="Arial"/>
                                              <w:color w:val="000000"/>
                                            </w:rPr>
                                          </w:pPr>
                                          <w:hyperlink r:id="rId43" w:tgtFrame="_new" w:history="1">
                                            <w:r>
                                              <w:rPr>
                                                <w:rStyle w:val="Hyperlink"/>
                                                <w:rFonts w:ascii="Arial" w:hAnsi="Arial" w:cs="Arial"/>
                                                <w:color w:val="000000"/>
                                              </w:rPr>
                                              <w:t xml:space="preserve">China temporarily shuts embassy in Yemen </w:t>
                                            </w:r>
                                          </w:hyperlink>
                                        </w:p>
                                        <w:p w:rsidR="008C1D09" w:rsidRDefault="008C1D09">
                                          <w:pPr>
                                            <w:spacing w:after="240"/>
                                            <w:ind w:left="1440"/>
                                            <w:rPr>
                                              <w:rFonts w:ascii="Arial" w:hAnsi="Arial" w:cs="Arial"/>
                                              <w:color w:val="000000"/>
                                            </w:rPr>
                                          </w:pPr>
                                          <w:hyperlink r:id="rId44" w:tgtFrame="_new" w:history="1">
                                            <w:r>
                                              <w:rPr>
                                                <w:rStyle w:val="Hyperlink"/>
                                                <w:rFonts w:ascii="Arial" w:hAnsi="Arial" w:cs="Arial"/>
                                                <w:color w:val="000000"/>
                                              </w:rPr>
                                              <w:t xml:space="preserve">Days of fighting in Yemen port city has killed nearly 200, officials say </w:t>
                                            </w:r>
                                          </w:hyperlink>
                                        </w:p>
                                        <w:p w:rsidR="008C1D09" w:rsidRDefault="008C1D09">
                                          <w:pPr>
                                            <w:spacing w:after="240"/>
                                            <w:ind w:left="1440"/>
                                            <w:rPr>
                                              <w:rFonts w:ascii="Arial" w:hAnsi="Arial" w:cs="Arial"/>
                                              <w:color w:val="000000"/>
                                            </w:rPr>
                                          </w:pPr>
                                          <w:hyperlink r:id="rId45" w:tgtFrame="_new" w:history="1">
                                            <w:r>
                                              <w:rPr>
                                                <w:rStyle w:val="Hyperlink"/>
                                                <w:rFonts w:ascii="Arial" w:hAnsi="Arial" w:cs="Arial"/>
                                                <w:color w:val="000000"/>
                                              </w:rPr>
                                              <w:t>Saudis Seek Pakistani Troops for Yemen Campaign, Official Says</w:t>
                                            </w:r>
                                          </w:hyperlink>
                                        </w:p>
                                        <w:p w:rsidR="008C1D09" w:rsidRDefault="008C1D09">
                                          <w:pPr>
                                            <w:spacing w:after="240"/>
                                            <w:ind w:left="1440"/>
                                            <w:rPr>
                                              <w:rFonts w:ascii="Arial" w:hAnsi="Arial" w:cs="Arial"/>
                                              <w:color w:val="000000"/>
                                            </w:rPr>
                                          </w:pPr>
                                          <w:hyperlink r:id="rId46" w:tgtFrame="_new" w:history="1">
                                            <w:r>
                                              <w:rPr>
                                                <w:rStyle w:val="Hyperlink"/>
                                                <w:rFonts w:ascii="Arial" w:hAnsi="Arial" w:cs="Arial"/>
                                                <w:color w:val="000000"/>
                                              </w:rPr>
                                              <w:t xml:space="preserve">Energy secretary calls Iran nuke deal a "forever agreement" </w:t>
                                            </w:r>
                                          </w:hyperlink>
                                        </w:p>
                                        <w:p w:rsidR="008C1D09" w:rsidRDefault="008C1D09">
                                          <w:pPr>
                                            <w:spacing w:after="240"/>
                                            <w:ind w:left="1440"/>
                                            <w:rPr>
                                              <w:rFonts w:ascii="Arial" w:hAnsi="Arial" w:cs="Arial"/>
                                              <w:color w:val="000000"/>
                                            </w:rPr>
                                          </w:pPr>
                                          <w:hyperlink r:id="rId47" w:tgtFrame="_new" w:history="1">
                                            <w:r>
                                              <w:rPr>
                                                <w:rStyle w:val="Hyperlink"/>
                                                <w:rFonts w:ascii="Arial" w:hAnsi="Arial" w:cs="Arial"/>
                                                <w:color w:val="000000"/>
                                              </w:rPr>
                                              <w:t xml:space="preserve">Pace of sanctions relief for Iran key omission in framework agreement </w:t>
                                            </w:r>
                                          </w:hyperlink>
                                        </w:p>
                                        <w:p w:rsidR="008C1D09" w:rsidRDefault="008C1D09">
                                          <w:pPr>
                                            <w:spacing w:after="240"/>
                                            <w:ind w:left="1440"/>
                                            <w:rPr>
                                              <w:rFonts w:ascii="Arial" w:hAnsi="Arial" w:cs="Arial"/>
                                              <w:color w:val="000000"/>
                                            </w:rPr>
                                          </w:pPr>
                                          <w:hyperlink r:id="rId48" w:tgtFrame="_new" w:history="1">
                                            <w:r>
                                              <w:rPr>
                                                <w:rStyle w:val="Hyperlink"/>
                                                <w:rFonts w:ascii="Arial" w:hAnsi="Arial" w:cs="Arial"/>
                                                <w:color w:val="000000"/>
                                              </w:rPr>
                                              <w:t xml:space="preserve">Obama adviser: Military option against Iran still on the table if deal falls through </w:t>
                                            </w:r>
                                          </w:hyperlink>
                                        </w:p>
                                        <w:p w:rsidR="008C1D09" w:rsidRDefault="008C1D09">
                                          <w:pPr>
                                            <w:spacing w:after="240"/>
                                            <w:ind w:left="1440"/>
                                            <w:rPr>
                                              <w:rFonts w:ascii="Arial" w:hAnsi="Arial" w:cs="Arial"/>
                                              <w:color w:val="000000"/>
                                            </w:rPr>
                                          </w:pPr>
                                          <w:hyperlink r:id="rId49" w:tgtFrame="_new" w:history="1">
                                            <w:r>
                                              <w:rPr>
                                                <w:rStyle w:val="Hyperlink"/>
                                                <w:rFonts w:ascii="Arial" w:hAnsi="Arial" w:cs="Arial"/>
                                                <w:color w:val="000000"/>
                                              </w:rPr>
                                              <w:t xml:space="preserve">Obama: nuclear deal not predicated on Iran recognizing Israel </w:t>
                                            </w:r>
                                          </w:hyperlink>
                                        </w:p>
                                        <w:p w:rsidR="008C1D09" w:rsidRDefault="008C1D09">
                                          <w:pPr>
                                            <w:spacing w:after="240"/>
                                            <w:ind w:left="1440"/>
                                            <w:rPr>
                                              <w:rFonts w:ascii="Arial" w:hAnsi="Arial" w:cs="Arial"/>
                                              <w:color w:val="000000"/>
                                            </w:rPr>
                                          </w:pPr>
                                          <w:hyperlink r:id="rId50" w:tgtFrame="_new" w:history="1">
                                            <w:r>
                                              <w:rPr>
                                                <w:rStyle w:val="Hyperlink"/>
                                                <w:rFonts w:ascii="Arial" w:hAnsi="Arial" w:cs="Arial"/>
                                                <w:color w:val="000000"/>
                                              </w:rPr>
                                              <w:t>Skeptical of Iran Nuclear Deal, Israel Calls for Changes</w:t>
                                            </w:r>
                                          </w:hyperlink>
                                        </w:p>
                                        <w:p w:rsidR="008C1D09" w:rsidRDefault="008C1D09">
                                          <w:pPr>
                                            <w:spacing w:after="240"/>
                                            <w:ind w:left="1440"/>
                                            <w:rPr>
                                              <w:rFonts w:ascii="Arial" w:hAnsi="Arial" w:cs="Arial"/>
                                              <w:color w:val="000000"/>
                                            </w:rPr>
                                          </w:pPr>
                                          <w:hyperlink r:id="rId51" w:tgtFrame="_new" w:history="1">
                                            <w:r>
                                              <w:rPr>
                                                <w:rStyle w:val="Hyperlink"/>
                                                <w:rFonts w:ascii="Arial" w:hAnsi="Arial" w:cs="Arial"/>
                                                <w:color w:val="000000"/>
                                              </w:rPr>
                                              <w:t xml:space="preserve">Obama administration asked to weigh in on terror case at delicate time for US-Iran relations </w:t>
                                            </w:r>
                                          </w:hyperlink>
                                        </w:p>
                                        <w:p w:rsidR="008C1D09" w:rsidRDefault="008C1D09">
                                          <w:pPr>
                                            <w:spacing w:after="240"/>
                                            <w:ind w:left="1440"/>
                                            <w:rPr>
                                              <w:rFonts w:ascii="Arial" w:hAnsi="Arial" w:cs="Arial"/>
                                              <w:color w:val="000000"/>
                                            </w:rPr>
                                          </w:pPr>
                                          <w:hyperlink r:id="rId52" w:tgtFrame="_new" w:history="1">
                                            <w:r>
                                              <w:rPr>
                                                <w:rStyle w:val="Hyperlink"/>
                                                <w:rFonts w:ascii="Arial" w:hAnsi="Arial" w:cs="Arial"/>
                                                <w:color w:val="000000"/>
                                              </w:rPr>
                                              <w:t xml:space="preserve">Hezbollah says Iran nuclear agreement "rules out specter of regional war" </w:t>
                                            </w:r>
                                          </w:hyperlink>
                                        </w:p>
                                        <w:p w:rsidR="008C1D09" w:rsidRDefault="008C1D09">
                                          <w:pPr>
                                            <w:spacing w:after="240"/>
                                            <w:ind w:left="1440"/>
                                            <w:rPr>
                                              <w:rFonts w:ascii="Arial" w:hAnsi="Arial" w:cs="Arial"/>
                                              <w:color w:val="000000"/>
                                            </w:rPr>
                                          </w:pPr>
                                          <w:hyperlink r:id="rId53" w:tgtFrame="_new" w:history="1">
                                            <w:r>
                                              <w:rPr>
                                                <w:rStyle w:val="Hyperlink"/>
                                                <w:rFonts w:ascii="Arial" w:hAnsi="Arial" w:cs="Arial"/>
                                                <w:color w:val="000000"/>
                                              </w:rPr>
                                              <w:t>Tech investments show an Iran eager to end isolation</w:t>
                                            </w:r>
                                          </w:hyperlink>
                                        </w:p>
                                        <w:p w:rsidR="008C1D09" w:rsidRDefault="008C1D09">
                                          <w:pPr>
                                            <w:spacing w:after="240"/>
                                            <w:ind w:left="1440"/>
                                            <w:rPr>
                                              <w:rFonts w:ascii="Arial" w:hAnsi="Arial" w:cs="Arial"/>
                                              <w:color w:val="000000"/>
                                            </w:rPr>
                                          </w:pPr>
                                          <w:hyperlink r:id="rId54" w:tgtFrame="_new" w:history="1">
                                            <w:r>
                                              <w:rPr>
                                                <w:rStyle w:val="Hyperlink"/>
                                                <w:rFonts w:ascii="Arial" w:hAnsi="Arial" w:cs="Arial"/>
                                                <w:color w:val="000000"/>
                                              </w:rPr>
                                              <w:t xml:space="preserve">Demand for more mosques in France raises tension </w:t>
                                            </w:r>
                                          </w:hyperlink>
                                        </w:p>
                                        <w:p w:rsidR="008C1D09" w:rsidRDefault="008C1D09">
                                          <w:pPr>
                                            <w:spacing w:after="240"/>
                                            <w:ind w:left="1440"/>
                                            <w:rPr>
                                              <w:rFonts w:ascii="Arial" w:hAnsi="Arial" w:cs="Arial"/>
                                              <w:color w:val="000000"/>
                                            </w:rPr>
                                          </w:pPr>
                                          <w:hyperlink r:id="rId55" w:tgtFrame="_new" w:history="1">
                                            <w:r>
                                              <w:rPr>
                                                <w:rStyle w:val="Hyperlink"/>
                                                <w:rFonts w:ascii="Arial" w:hAnsi="Arial" w:cs="Arial"/>
                                                <w:color w:val="000000"/>
                                              </w:rPr>
                                              <w:t>Prosecutor: Boston bomber wanted to punish US for wars in Muslim countries</w:t>
                                            </w:r>
                                          </w:hyperlink>
                                        </w:p>
                                        <w:p w:rsidR="008C1D09" w:rsidRDefault="008C1D09">
                                          <w:pPr>
                                            <w:spacing w:after="240"/>
                                            <w:ind w:left="1440"/>
                                            <w:rPr>
                                              <w:rFonts w:ascii="Arial" w:hAnsi="Arial" w:cs="Arial"/>
                                              <w:color w:val="000000"/>
                                            </w:rPr>
                                          </w:pPr>
                                          <w:hyperlink r:id="rId56" w:tgtFrame="_new" w:history="1">
                                            <w:r>
                                              <w:rPr>
                                                <w:rStyle w:val="Hyperlink"/>
                                                <w:rFonts w:ascii="Arial" w:hAnsi="Arial" w:cs="Arial"/>
                                                <w:color w:val="000000"/>
                                              </w:rPr>
                                              <w:t>Cuba-US warming held up by listing of Cuba as terror sponsor</w:t>
                                            </w:r>
                                          </w:hyperlink>
                                        </w:p>
                                        <w:p w:rsidR="008C1D09" w:rsidRDefault="008C1D09">
                                          <w:pPr>
                                            <w:spacing w:after="240"/>
                                            <w:ind w:left="1440"/>
                                            <w:rPr>
                                              <w:rFonts w:ascii="Arial" w:hAnsi="Arial" w:cs="Arial"/>
                                              <w:color w:val="000000"/>
                                            </w:rPr>
                                          </w:pPr>
                                          <w:hyperlink r:id="rId57" w:tgtFrame="_new" w:history="1">
                                            <w:r>
                                              <w:rPr>
                                                <w:rStyle w:val="Hyperlink"/>
                                                <w:rFonts w:ascii="Arial" w:hAnsi="Arial" w:cs="Arial"/>
                                                <w:color w:val="000000"/>
                                              </w:rPr>
                                              <w:t xml:space="preserve">Illegal immigrant children surge across border at highest rate since last summer's peak </w:t>
                                            </w:r>
                                          </w:hyperlink>
                                        </w:p>
                                        <w:p w:rsidR="008C1D09" w:rsidRDefault="008C1D09">
                                          <w:pPr>
                                            <w:spacing w:after="240"/>
                                            <w:ind w:left="1440"/>
                                            <w:rPr>
                                              <w:rFonts w:ascii="Arial" w:hAnsi="Arial" w:cs="Arial"/>
                                              <w:color w:val="000000"/>
                                            </w:rPr>
                                          </w:pPr>
                                          <w:hyperlink r:id="rId58" w:tgtFrame="_new" w:history="1">
                                            <w:r>
                                              <w:rPr>
                                                <w:rStyle w:val="Hyperlink"/>
                                                <w:rFonts w:ascii="Arial" w:hAnsi="Arial" w:cs="Arial"/>
                                                <w:color w:val="000000"/>
                                              </w:rPr>
                                              <w:t>Eastern European civilians undergo military training amid Russia threat</w:t>
                                            </w:r>
                                          </w:hyperlink>
                                        </w:p>
                                        <w:p w:rsidR="008C1D09" w:rsidRDefault="008C1D09">
                                          <w:pPr>
                                            <w:spacing w:after="240"/>
                                            <w:ind w:left="1440"/>
                                            <w:rPr>
                                              <w:rFonts w:ascii="Arial" w:hAnsi="Arial" w:cs="Arial"/>
                                              <w:color w:val="000000"/>
                                            </w:rPr>
                                          </w:pPr>
                                          <w:hyperlink r:id="rId59" w:tgtFrame="_new" w:history="1">
                                            <w:r>
                                              <w:rPr>
                                                <w:rStyle w:val="Hyperlink"/>
                                                <w:rFonts w:ascii="Arial" w:hAnsi="Arial" w:cs="Arial"/>
                                                <w:color w:val="000000"/>
                                              </w:rPr>
                                              <w:t xml:space="preserve">Report: Poland to build watchtowers along border with Russia </w:t>
                                            </w:r>
                                          </w:hyperlink>
                                        </w:p>
                                        <w:p w:rsidR="008C1D09" w:rsidRDefault="008C1D09">
                                          <w:pPr>
                                            <w:spacing w:after="240"/>
                                            <w:ind w:left="1440"/>
                                            <w:rPr>
                                              <w:rFonts w:ascii="Arial" w:hAnsi="Arial" w:cs="Arial"/>
                                              <w:color w:val="000000"/>
                                            </w:rPr>
                                          </w:pPr>
                                          <w:hyperlink r:id="rId60" w:tgtFrame="_new" w:history="1">
                                            <w:r>
                                              <w:rPr>
                                                <w:rStyle w:val="Hyperlink"/>
                                                <w:rFonts w:ascii="Arial" w:hAnsi="Arial" w:cs="Arial"/>
                                                <w:color w:val="000000"/>
                                              </w:rPr>
                                              <w:t xml:space="preserve">Intent of Russian military aircraft near U.S. shores remains unclear </w:t>
                                            </w:r>
                                          </w:hyperlink>
                                        </w:p>
                                        <w:p w:rsidR="008C1D09" w:rsidRDefault="008C1D09">
                                          <w:pPr>
                                            <w:spacing w:after="240"/>
                                            <w:ind w:left="1440"/>
                                            <w:rPr>
                                              <w:rFonts w:ascii="Arial" w:hAnsi="Arial" w:cs="Arial"/>
                                              <w:color w:val="000000"/>
                                            </w:rPr>
                                          </w:pPr>
                                          <w:hyperlink r:id="rId61" w:tgtFrame="_new" w:history="1">
                                            <w:r>
                                              <w:rPr>
                                                <w:rStyle w:val="Hyperlink"/>
                                                <w:rFonts w:ascii="Arial" w:hAnsi="Arial" w:cs="Arial"/>
                                                <w:color w:val="000000"/>
                                              </w:rPr>
                                              <w:t>Putin's Ukraine War Is About Founding a New Russian Empire</w:t>
                                            </w:r>
                                          </w:hyperlink>
                                        </w:p>
                                        <w:p w:rsidR="008C1D09" w:rsidRDefault="008C1D09">
                                          <w:pPr>
                                            <w:spacing w:after="240"/>
                                            <w:ind w:left="1440"/>
                                            <w:rPr>
                                              <w:rFonts w:ascii="Arial" w:hAnsi="Arial" w:cs="Arial"/>
                                              <w:color w:val="000000"/>
                                            </w:rPr>
                                          </w:pPr>
                                          <w:hyperlink r:id="rId62" w:tgtFrame="_new" w:history="1">
                                            <w:r>
                                              <w:rPr>
                                                <w:rStyle w:val="Hyperlink"/>
                                                <w:rFonts w:ascii="Arial" w:hAnsi="Arial" w:cs="Arial"/>
                                                <w:color w:val="000000"/>
                                              </w:rPr>
                                              <w:t xml:space="preserve">Russia Says Ukraine Should Seek Direct Debt-Restructuring Talks </w:t>
                                            </w:r>
                                          </w:hyperlink>
                                        </w:p>
                                        <w:p w:rsidR="008C1D09" w:rsidRDefault="008C1D09">
                                          <w:pPr>
                                            <w:spacing w:after="240"/>
                                            <w:ind w:left="1440"/>
                                            <w:rPr>
                                              <w:rFonts w:ascii="Arial" w:hAnsi="Arial" w:cs="Arial"/>
                                              <w:color w:val="000000"/>
                                            </w:rPr>
                                          </w:pPr>
                                          <w:hyperlink r:id="rId63" w:tgtFrame="_new" w:history="1">
                                            <w:r>
                                              <w:rPr>
                                                <w:rStyle w:val="Hyperlink"/>
                                                <w:rFonts w:ascii="Arial" w:hAnsi="Arial" w:cs="Arial"/>
                                                <w:color w:val="000000"/>
                                              </w:rPr>
                                              <w:t>Disaster Is Inevitable When The Two Decade-Old Stock Bubble Bursts</w:t>
                                            </w:r>
                                          </w:hyperlink>
                                        </w:p>
                                        <w:p w:rsidR="008C1D09" w:rsidRDefault="008C1D09">
                                          <w:pPr>
                                            <w:spacing w:after="240"/>
                                            <w:ind w:left="1440"/>
                                            <w:rPr>
                                              <w:rFonts w:ascii="Arial" w:hAnsi="Arial" w:cs="Arial"/>
                                              <w:color w:val="000000"/>
                                            </w:rPr>
                                          </w:pPr>
                                          <w:hyperlink r:id="rId64" w:tgtFrame="_new" w:history="1">
                                            <w:r>
                                              <w:rPr>
                                                <w:rStyle w:val="Hyperlink"/>
                                                <w:rFonts w:ascii="Arial" w:hAnsi="Arial" w:cs="Arial"/>
                                                <w:color w:val="000000"/>
                                              </w:rPr>
                                              <w:t>The U.S. government can access your naked selfies, Edward Snowden says</w:t>
                                            </w:r>
                                          </w:hyperlink>
                                        </w:p>
                                        <w:p w:rsidR="008C1D09" w:rsidRDefault="008C1D09">
                                          <w:pPr>
                                            <w:spacing w:after="240"/>
                                            <w:ind w:left="1440"/>
                                            <w:rPr>
                                              <w:rFonts w:ascii="Arial" w:hAnsi="Arial" w:cs="Arial"/>
                                              <w:color w:val="000000"/>
                                            </w:rPr>
                                          </w:pPr>
                                          <w:hyperlink r:id="rId65" w:tgtFrame="_new" w:history="1">
                                            <w:r>
                                              <w:rPr>
                                                <w:rStyle w:val="Hyperlink"/>
                                                <w:rFonts w:ascii="Arial" w:hAnsi="Arial" w:cs="Arial"/>
                                                <w:color w:val="000000"/>
                                              </w:rPr>
                                              <w:t>Planes Without Pilots</w:t>
                                            </w:r>
                                          </w:hyperlink>
                                        </w:p>
                                        <w:p w:rsidR="008C1D09" w:rsidRDefault="008C1D09">
                                          <w:pPr>
                                            <w:spacing w:after="240"/>
                                            <w:ind w:left="1440"/>
                                            <w:rPr>
                                              <w:rFonts w:ascii="Arial" w:hAnsi="Arial" w:cs="Arial"/>
                                              <w:color w:val="000000"/>
                                            </w:rPr>
                                          </w:pPr>
                                          <w:hyperlink r:id="rId66" w:tgtFrame="_new" w:history="1">
                                            <w:r>
                                              <w:rPr>
                                                <w:rStyle w:val="Hyperlink"/>
                                                <w:rFonts w:ascii="Arial" w:hAnsi="Arial" w:cs="Arial"/>
                                                <w:color w:val="000000"/>
                                              </w:rPr>
                                              <w:t xml:space="preserve">BMW's New Sensors Do the Braking for You </w:t>
                                            </w:r>
                                          </w:hyperlink>
                                        </w:p>
                                        <w:p w:rsidR="008C1D09" w:rsidRDefault="008C1D09">
                                          <w:pPr>
                                            <w:spacing w:after="240"/>
                                            <w:ind w:left="1440"/>
                                            <w:rPr>
                                              <w:rFonts w:ascii="Arial" w:hAnsi="Arial" w:cs="Arial"/>
                                              <w:color w:val="000000"/>
                                            </w:rPr>
                                          </w:pPr>
                                          <w:hyperlink r:id="rId67" w:tgtFrame="_new" w:history="1">
                                            <w:r>
                                              <w:rPr>
                                                <w:rStyle w:val="Hyperlink"/>
                                                <w:rFonts w:ascii="Arial" w:hAnsi="Arial" w:cs="Arial"/>
                                                <w:color w:val="000000"/>
                                              </w:rPr>
                                              <w:t>Footage emerges of mysterious black ring floating above village in northern Kazakhstan</w:t>
                                            </w:r>
                                          </w:hyperlink>
                                        </w:p>
                                        <w:p w:rsidR="008C1D09" w:rsidRDefault="008C1D09">
                                          <w:pPr>
                                            <w:spacing w:after="240"/>
                                            <w:ind w:left="1440"/>
                                            <w:rPr>
                                              <w:rFonts w:ascii="Arial" w:hAnsi="Arial" w:cs="Arial"/>
                                              <w:color w:val="000000"/>
                                            </w:rPr>
                                          </w:pPr>
                                          <w:hyperlink r:id="rId68" w:tgtFrame="_new" w:history="1">
                                            <w:r>
                                              <w:rPr>
                                                <w:rStyle w:val="Hyperlink"/>
                                                <w:rFonts w:ascii="Arial" w:hAnsi="Arial" w:cs="Arial"/>
                                                <w:color w:val="000000"/>
                                              </w:rPr>
                                              <w:t>Mysterious UFO sighting leaves southwest Bakersfield neighbors puzzled</w:t>
                                            </w:r>
                                          </w:hyperlink>
                                        </w:p>
                                        <w:p w:rsidR="008C1D09" w:rsidRDefault="008C1D09">
                                          <w:pPr>
                                            <w:spacing w:after="240"/>
                                            <w:ind w:left="1440"/>
                                            <w:rPr>
                                              <w:rFonts w:ascii="Arial" w:hAnsi="Arial" w:cs="Arial"/>
                                              <w:color w:val="000000"/>
                                            </w:rPr>
                                          </w:pPr>
                                          <w:hyperlink r:id="rId69" w:tgtFrame="_new" w:history="1">
                                            <w:r>
                                              <w:rPr>
                                                <w:rStyle w:val="Hyperlink"/>
                                                <w:rFonts w:ascii="Arial" w:hAnsi="Arial" w:cs="Arial"/>
                                                <w:color w:val="000000"/>
                                              </w:rPr>
                                              <w:t>Fukushima radiation has reached North American shores</w:t>
                                            </w:r>
                                          </w:hyperlink>
                                        </w:p>
                                        <w:p w:rsidR="008C1D09" w:rsidRDefault="008C1D09">
                                          <w:pPr>
                                            <w:spacing w:after="240"/>
                                            <w:ind w:left="1440"/>
                                            <w:rPr>
                                              <w:rFonts w:ascii="Arial" w:hAnsi="Arial" w:cs="Arial"/>
                                              <w:color w:val="000000"/>
                                            </w:rPr>
                                          </w:pPr>
                                          <w:hyperlink r:id="rId70" w:tgtFrame="_new" w:history="1">
                                            <w:r>
                                              <w:rPr>
                                                <w:rStyle w:val="Hyperlink"/>
                                                <w:rFonts w:ascii="Arial" w:hAnsi="Arial" w:cs="Arial"/>
                                                <w:color w:val="000000"/>
                                              </w:rPr>
                                              <w:t xml:space="preserve">5.8 magnitude earthquake hits near </w:t>
                                            </w:r>
                                            <w:proofErr w:type="spellStart"/>
                                            <w:r>
                                              <w:rPr>
                                                <w:rStyle w:val="Hyperlink"/>
                                                <w:rFonts w:ascii="Arial" w:hAnsi="Arial" w:cs="Arial"/>
                                                <w:color w:val="000000"/>
                                              </w:rPr>
                                              <w:t>Hihifo</w:t>
                                            </w:r>
                                            <w:proofErr w:type="spellEnd"/>
                                            <w:r>
                                              <w:rPr>
                                                <w:rStyle w:val="Hyperlink"/>
                                                <w:rFonts w:ascii="Arial" w:hAnsi="Arial" w:cs="Arial"/>
                                                <w:color w:val="000000"/>
                                              </w:rPr>
                                              <w:t>, Tonga</w:t>
                                            </w:r>
                                          </w:hyperlink>
                                        </w:p>
                                        <w:p w:rsidR="008C1D09" w:rsidRDefault="008C1D09">
                                          <w:pPr>
                                            <w:spacing w:after="240"/>
                                            <w:ind w:left="1440"/>
                                            <w:rPr>
                                              <w:rFonts w:ascii="Arial" w:hAnsi="Arial" w:cs="Arial"/>
                                              <w:color w:val="000000"/>
                                            </w:rPr>
                                          </w:pPr>
                                          <w:hyperlink r:id="rId71" w:tgtFrame="_new" w:history="1">
                                            <w:r>
                                              <w:rPr>
                                                <w:rStyle w:val="Hyperlink"/>
                                                <w:rFonts w:ascii="Arial" w:hAnsi="Arial" w:cs="Arial"/>
                                                <w:color w:val="000000"/>
                                              </w:rPr>
                                              <w:t>4.2 Magnitude Earthquake Shakes Near Medford</w:t>
                                            </w:r>
                                          </w:hyperlink>
                                        </w:p>
                                        <w:p w:rsidR="008C1D09" w:rsidRDefault="008C1D09">
                                          <w:pPr>
                                            <w:spacing w:after="240"/>
                                            <w:ind w:left="1440"/>
                                            <w:rPr>
                                              <w:rFonts w:ascii="Arial" w:hAnsi="Arial" w:cs="Arial"/>
                                              <w:color w:val="000000"/>
                                            </w:rPr>
                                          </w:pPr>
                                          <w:hyperlink r:id="rId72" w:tgtFrame="_new" w:history="1">
                                            <w:r>
                                              <w:rPr>
                                                <w:rStyle w:val="Hyperlink"/>
                                                <w:rFonts w:ascii="Arial" w:hAnsi="Arial" w:cs="Arial"/>
                                                <w:color w:val="000000"/>
                                              </w:rPr>
                                              <w:t>Tungurahua volcano in Ecuador erupts to 20,000ft</w:t>
                                            </w:r>
                                          </w:hyperlink>
                                        </w:p>
                                        <w:p w:rsidR="008C1D09" w:rsidRDefault="008C1D09">
                                          <w:pPr>
                                            <w:spacing w:after="240"/>
                                            <w:ind w:left="1440"/>
                                            <w:rPr>
                                              <w:rFonts w:ascii="Arial" w:hAnsi="Arial" w:cs="Arial"/>
                                              <w:color w:val="000000"/>
                                            </w:rPr>
                                          </w:pPr>
                                          <w:hyperlink r:id="rId73" w:tgtFrame="_new" w:history="1">
                                            <w:proofErr w:type="spellStart"/>
                                            <w:r>
                                              <w:rPr>
                                                <w:rStyle w:val="Hyperlink"/>
                                                <w:rFonts w:ascii="Arial" w:hAnsi="Arial" w:cs="Arial"/>
                                                <w:color w:val="000000"/>
                                              </w:rPr>
                                              <w:t>Sheveluch</w:t>
                                            </w:r>
                                            <w:proofErr w:type="spellEnd"/>
                                            <w:r>
                                              <w:rPr>
                                                <w:rStyle w:val="Hyperlink"/>
                                                <w:rFonts w:ascii="Arial" w:hAnsi="Arial" w:cs="Arial"/>
                                                <w:color w:val="000000"/>
                                              </w:rPr>
                                              <w:t xml:space="preserve"> volcano on Kamchatka, Russia erupts to 18,000ft</w:t>
                                            </w:r>
                                          </w:hyperlink>
                                        </w:p>
                                        <w:p w:rsidR="008C1D09" w:rsidRDefault="008C1D09">
                                          <w:pPr>
                                            <w:spacing w:after="240"/>
                                            <w:ind w:left="1440"/>
                                            <w:rPr>
                                              <w:rFonts w:ascii="Arial" w:hAnsi="Arial" w:cs="Arial"/>
                                              <w:color w:val="000000"/>
                                            </w:rPr>
                                          </w:pPr>
                                          <w:hyperlink r:id="rId74" w:tgtFrame="_new" w:history="1">
                                            <w:r>
                                              <w:rPr>
                                                <w:rStyle w:val="Hyperlink"/>
                                                <w:rFonts w:ascii="Arial" w:hAnsi="Arial" w:cs="Arial"/>
                                                <w:color w:val="000000"/>
                                              </w:rPr>
                                              <w:t>Colima volcano in Mexico erupts to 17,000ft</w:t>
                                            </w:r>
                                          </w:hyperlink>
                                        </w:p>
                                        <w:p w:rsidR="008C1D09" w:rsidRDefault="008C1D09">
                                          <w:pPr>
                                            <w:spacing w:after="240"/>
                                            <w:ind w:left="1440"/>
                                            <w:rPr>
                                              <w:rFonts w:ascii="Arial" w:hAnsi="Arial" w:cs="Arial"/>
                                              <w:color w:val="000000"/>
                                            </w:rPr>
                                          </w:pPr>
                                          <w:hyperlink r:id="rId75" w:tgtFrame="_new" w:history="1">
                                            <w:proofErr w:type="spellStart"/>
                                            <w:r>
                                              <w:rPr>
                                                <w:rStyle w:val="Hyperlink"/>
                                                <w:rFonts w:ascii="Arial" w:hAnsi="Arial" w:cs="Arial"/>
                                                <w:color w:val="000000"/>
                                              </w:rPr>
                                              <w:t>Turrialba</w:t>
                                            </w:r>
                                            <w:proofErr w:type="spellEnd"/>
                                            <w:r>
                                              <w:rPr>
                                                <w:rStyle w:val="Hyperlink"/>
                                                <w:rFonts w:ascii="Arial" w:hAnsi="Arial" w:cs="Arial"/>
                                                <w:color w:val="000000"/>
                                              </w:rPr>
                                              <w:t xml:space="preserve"> Volcano spews more ash over Costa Rica's Central Valley in Easter eruption</w:t>
                                            </w:r>
                                          </w:hyperlink>
                                        </w:p>
                                        <w:p w:rsidR="008C1D09" w:rsidRDefault="008C1D09">
                                          <w:pPr>
                                            <w:spacing w:after="240"/>
                                            <w:ind w:left="1440"/>
                                            <w:rPr>
                                              <w:rFonts w:ascii="Arial" w:hAnsi="Arial" w:cs="Arial"/>
                                              <w:color w:val="000000"/>
                                            </w:rPr>
                                          </w:pPr>
                                          <w:hyperlink r:id="rId76" w:tgtFrame="_new" w:history="1">
                                            <w:r>
                                              <w:rPr>
                                                <w:rStyle w:val="Hyperlink"/>
                                                <w:rFonts w:ascii="Arial" w:hAnsi="Arial" w:cs="Arial"/>
                                                <w:color w:val="000000"/>
                                              </w:rPr>
                                              <w:t xml:space="preserve">Ex-Typhoon </w:t>
                                            </w:r>
                                            <w:proofErr w:type="spellStart"/>
                                            <w:r>
                                              <w:rPr>
                                                <w:rStyle w:val="Hyperlink"/>
                                                <w:rFonts w:ascii="Arial" w:hAnsi="Arial" w:cs="Arial"/>
                                                <w:color w:val="000000"/>
                                              </w:rPr>
                                              <w:t>Maysak</w:t>
                                            </w:r>
                                            <w:proofErr w:type="spellEnd"/>
                                            <w:r>
                                              <w:rPr>
                                                <w:rStyle w:val="Hyperlink"/>
                                                <w:rFonts w:ascii="Arial" w:hAnsi="Arial" w:cs="Arial"/>
                                                <w:color w:val="000000"/>
                                              </w:rPr>
                                              <w:t>: Seven people dead during Easter Week celebrations in Philippines</w:t>
                                            </w:r>
                                          </w:hyperlink>
                                        </w:p>
                                        <w:p w:rsidR="008C1D09" w:rsidRDefault="008C1D09">
                                          <w:pPr>
                                            <w:spacing w:after="240"/>
                                            <w:ind w:left="1440"/>
                                            <w:rPr>
                                              <w:rFonts w:ascii="Arial" w:hAnsi="Arial" w:cs="Arial"/>
                                              <w:color w:val="000000"/>
                                            </w:rPr>
                                          </w:pPr>
                                          <w:hyperlink r:id="rId77" w:tgtFrame="_new" w:history="1">
                                            <w:r>
                                              <w:rPr>
                                                <w:rStyle w:val="Hyperlink"/>
                                                <w:rFonts w:ascii="Arial" w:hAnsi="Arial" w:cs="Arial"/>
                                                <w:color w:val="000000"/>
                                              </w:rPr>
                                              <w:t xml:space="preserve">State of emergency remains in force as Micronesia reels from aftermath of Typhoon </w:t>
                                            </w:r>
                                            <w:proofErr w:type="spellStart"/>
                                            <w:r>
                                              <w:rPr>
                                                <w:rStyle w:val="Hyperlink"/>
                                                <w:rFonts w:ascii="Arial" w:hAnsi="Arial" w:cs="Arial"/>
                                                <w:color w:val="000000"/>
                                              </w:rPr>
                                              <w:t>Maysak</w:t>
                                            </w:r>
                                            <w:proofErr w:type="spellEnd"/>
                                          </w:hyperlink>
                                        </w:p>
                                        <w:p w:rsidR="008C1D09" w:rsidRDefault="008C1D09">
                                          <w:pPr>
                                            <w:spacing w:after="240"/>
                                            <w:ind w:left="1440"/>
                                            <w:rPr>
                                              <w:rFonts w:ascii="Arial" w:hAnsi="Arial" w:cs="Arial"/>
                                              <w:color w:val="000000"/>
                                            </w:rPr>
                                          </w:pPr>
                                          <w:hyperlink r:id="rId78" w:tgtFrame="_new" w:history="1">
                                            <w:r>
                                              <w:rPr>
                                                <w:rStyle w:val="Hyperlink"/>
                                                <w:rFonts w:ascii="Arial" w:hAnsi="Arial" w:cs="Arial"/>
                                                <w:color w:val="000000"/>
                                              </w:rPr>
                                              <w:t xml:space="preserve">What Americans Think About Climate Change in Seven Maps </w:t>
                                            </w:r>
                                          </w:hyperlink>
                                        </w:p>
                                        <w:p w:rsidR="008C1D09" w:rsidRDefault="008C1D09">
                                          <w:pPr>
                                            <w:spacing w:after="240"/>
                                            <w:ind w:left="1440"/>
                                            <w:rPr>
                                              <w:rFonts w:ascii="Arial" w:hAnsi="Arial" w:cs="Arial"/>
                                              <w:color w:val="000000"/>
                                            </w:rPr>
                                          </w:pPr>
                                          <w:hyperlink r:id="rId79" w:tgtFrame="_new" w:history="1">
                                            <w:r>
                                              <w:rPr>
                                                <w:rStyle w:val="Hyperlink"/>
                                                <w:rFonts w:ascii="Arial" w:hAnsi="Arial" w:cs="Arial"/>
                                                <w:color w:val="000000"/>
                                              </w:rPr>
                                              <w:t>Minnesota finds lethal bird flu in two more turkey flocks</w:t>
                                            </w:r>
                                          </w:hyperlink>
                                        </w:p>
                                        <w:p w:rsidR="008C1D09" w:rsidRDefault="008C1D09">
                                          <w:pPr>
                                            <w:spacing w:after="240"/>
                                            <w:ind w:left="1440"/>
                                            <w:rPr>
                                              <w:rFonts w:ascii="Arial" w:hAnsi="Arial" w:cs="Arial"/>
                                              <w:color w:val="000000"/>
                                            </w:rPr>
                                          </w:pPr>
                                          <w:hyperlink r:id="rId80" w:tgtFrame="_new" w:history="1">
                                            <w:r>
                                              <w:rPr>
                                                <w:rStyle w:val="Hyperlink"/>
                                                <w:rFonts w:ascii="Arial" w:hAnsi="Arial" w:cs="Arial"/>
                                                <w:color w:val="000000"/>
                                              </w:rPr>
                                              <w:t>Fleas test positive for plague near Flagstaff, AZ</w:t>
                                            </w:r>
                                          </w:hyperlink>
                                        </w:p>
                                        <w:p w:rsidR="008C1D09" w:rsidRDefault="008C1D09">
                                          <w:pPr>
                                            <w:spacing w:after="240"/>
                                            <w:ind w:left="1440"/>
                                            <w:rPr>
                                              <w:rFonts w:ascii="Arial" w:hAnsi="Arial" w:cs="Arial"/>
                                              <w:color w:val="000000"/>
                                            </w:rPr>
                                          </w:pPr>
                                          <w:hyperlink r:id="rId81" w:tgtFrame="_new" w:history="1">
                                            <w:r>
                                              <w:rPr>
                                                <w:rStyle w:val="Hyperlink"/>
                                                <w:rFonts w:ascii="Arial" w:hAnsi="Arial" w:cs="Arial"/>
                                                <w:color w:val="000000"/>
                                              </w:rPr>
                                              <w:t xml:space="preserve">Joe Biden to Address Secretive Network of Gay Donors </w:t>
                                            </w:r>
                                          </w:hyperlink>
                                        </w:p>
                                        <w:p w:rsidR="008C1D09" w:rsidRDefault="008C1D09">
                                          <w:pPr>
                                            <w:spacing w:after="240"/>
                                            <w:ind w:left="1440"/>
                                            <w:rPr>
                                              <w:rFonts w:ascii="Arial" w:hAnsi="Arial" w:cs="Arial"/>
                                              <w:color w:val="000000"/>
                                            </w:rPr>
                                          </w:pPr>
                                          <w:hyperlink r:id="rId82" w:tgtFrame="_new" w:history="1">
                                            <w:r>
                                              <w:rPr>
                                                <w:rStyle w:val="Hyperlink"/>
                                                <w:rFonts w:ascii="Arial" w:hAnsi="Arial" w:cs="Arial"/>
                                                <w:color w:val="000000"/>
                                              </w:rPr>
                                              <w:t>Judge says Brooklyn woman can use Facebook to serve divorce papers</w:t>
                                            </w:r>
                                          </w:hyperlink>
                                        </w:p>
                                        <w:p w:rsidR="008C1D09" w:rsidRDefault="008C1D09">
                                          <w:pPr>
                                            <w:ind w:left="1440"/>
                                            <w:rPr>
                                              <w:rFonts w:ascii="Arial" w:hAnsi="Arial" w:cs="Arial"/>
                                              <w:color w:val="000000"/>
                                            </w:rPr>
                                          </w:pPr>
                                          <w:hyperlink r:id="rId83" w:tgtFrame="_new" w:history="1">
                                            <w:r>
                                              <w:rPr>
                                                <w:rStyle w:val="Hyperlink"/>
                                                <w:rFonts w:ascii="Arial" w:hAnsi="Arial" w:cs="Arial"/>
                                                <w:color w:val="000000"/>
                                              </w:rPr>
                                              <w:t>The lost tomb of Jesus? Scientist claims he has 'virtually unequivocal evidence' that could help explain the whereabouts of Christ's remains</w:t>
                                            </w:r>
                                          </w:hyperlink>
                                        </w:p>
                                      </w:tc>
                                    </w:tr>
                                  </w:tbl>
                                  <w:p w:rsidR="008C1D09" w:rsidRDefault="008C1D09">
                                    <w:pPr>
                                      <w:jc w:val="center"/>
                                      <w:rPr>
                                        <w:sz w:val="20"/>
                                        <w:szCs w:val="20"/>
                                      </w:rPr>
                                    </w:pPr>
                                  </w:p>
                                </w:tc>
                              </w:tr>
                              <w:tr w:rsidR="008C1D09">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0" w:type="dxa"/>
                                            <w:right w:w="540" w:type="dxa"/>
                                          </w:tcMar>
                                          <w:hideMark/>
                                        </w:tcPr>
                                        <w:p w:rsidR="008C1D09" w:rsidRDefault="008C1D09">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8C1D09" w:rsidRDefault="008C1D09">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8C1D09" w:rsidRDefault="008C1D09">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8C1D09" w:rsidRDefault="008C1D09">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8C1D09" w:rsidRDefault="008C1D09">
                                          <w:pPr>
                                            <w:pStyle w:val="NormalWeb"/>
                                            <w:spacing w:before="0" w:beforeAutospacing="0" w:after="0" w:afterAutospacing="0"/>
                                            <w:jc w:val="center"/>
                                            <w:rPr>
                                              <w:rFonts w:ascii="Arial" w:hAnsi="Arial" w:cs="Arial"/>
                                              <w:b/>
                                              <w:bCs/>
                                              <w:color w:val="000090"/>
                                              <w:sz w:val="28"/>
                                              <w:szCs w:val="28"/>
                                            </w:rPr>
                                          </w:pPr>
                                          <w:hyperlink r:id="rId84"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8C1D09" w:rsidRDefault="008C1D09">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8C1D09" w:rsidRDefault="008C1D09">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s Nuclear Deal </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Obama's Iran deal falls on ominous Bible date</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 is preparing for possible war with Hezbollah</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Real Power Behind "David's Sling"</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EMP Threat: All It Would Take Is A Couple of Explosions to Send America Back to the 1800s</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Daily Jot: The prophetic Persian nuke deal from the "president's" own mouth</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There's Nothing Like It</w:t>
                                          </w:r>
                                        </w:p>
                                        <w:p w:rsidR="008C1D09" w:rsidRDefault="008C1D0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Resurrection, Transhumanism and the Singularity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rPr>
                                              <w:rFonts w:ascii="Arial" w:hAnsi="Arial" w:cs="Arial"/>
                                              <w:color w:val="000000"/>
                                              <w:sz w:val="20"/>
                                              <w:szCs w:val="20"/>
                                            </w:rPr>
                                          </w:pPr>
                                        </w:p>
                                        <w:p w:rsidR="008C1D09" w:rsidRDefault="008C1D09">
                                          <w:pPr>
                                            <w:rPr>
                                              <w:rFonts w:ascii="Arial" w:hAnsi="Arial" w:cs="Arial"/>
                                              <w:color w:val="000000"/>
                                              <w:sz w:val="20"/>
                                              <w:szCs w:val="20"/>
                                            </w:rPr>
                                          </w:pPr>
                                          <w:r>
                                            <w:rPr>
                                              <w:rStyle w:val="Strong"/>
                                              <w:rFonts w:ascii="Arial" w:hAnsi="Arial" w:cs="Arial"/>
                                              <w:color w:val="000000"/>
                                              <w:sz w:val="32"/>
                                              <w:szCs w:val="32"/>
                                            </w:rPr>
                                            <w:t>Iran's Nuclear Deal</w:t>
                                          </w:r>
                                          <w:r>
                                            <w:rPr>
                                              <w:rFonts w:ascii="Arial" w:hAnsi="Arial" w:cs="Arial"/>
                                              <w:color w:val="000000"/>
                                              <w:sz w:val="20"/>
                                              <w:szCs w:val="20"/>
                                            </w:rPr>
                                            <w:t xml:space="preserve"> - Dr. Steve </w:t>
                                          </w:r>
                                          <w:proofErr w:type="spellStart"/>
                                          <w:r>
                                            <w:rPr>
                                              <w:rFonts w:ascii="Arial" w:hAnsi="Arial" w:cs="Arial"/>
                                              <w:color w:val="000000"/>
                                              <w:sz w:val="20"/>
                                              <w:szCs w:val="20"/>
                                            </w:rPr>
                                            <w:t>Elwart</w:t>
                                          </w:r>
                                          <w:proofErr w:type="spellEnd"/>
                                          <w:r>
                                            <w:rPr>
                                              <w:rFonts w:ascii="Arial" w:hAnsi="Arial" w:cs="Arial"/>
                                              <w:color w:val="000000"/>
                                              <w:sz w:val="20"/>
                                              <w:szCs w:val="20"/>
                                            </w:rPr>
                                            <w:t xml:space="preserve"> - </w:t>
                                          </w:r>
                                          <w:hyperlink r:id="rId85" w:tgtFrame="_blank" w:history="1">
                                            <w:r>
                                              <w:rPr>
                                                <w:rStyle w:val="Hyperlink"/>
                                                <w:rFonts w:ascii="Arial" w:hAnsi="Arial" w:cs="Arial"/>
                                                <w:sz w:val="20"/>
                                                <w:szCs w:val="20"/>
                                              </w:rPr>
                                              <w:t>http://www.khouse.org/enews_article/2015/2378/print/</w:t>
                                            </w:r>
                                          </w:hyperlink>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t xml:space="preserve">Kerry Iran talks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t is indicative of today's world that the first word of an imminent agreement regarding Iran's nuclear program came via social media.</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ian Foreign Minister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was the first to issue a message on the agreement on Twitter: "Found solutions. Ready to start drafting immediately." This was shortly followed by a tweet issued by the European Union Foreign Affairs and Security Policy chief Federica Mogherini. "Good news," she tweete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an additional sign of the time, among much fanfare, after the news was already out on the Internet, U.S. President Barack Obama made an announcement about the agreement via the mainstream media. Obama said that the agreement reached will "cut off every pathway that Iran could take to develop a nuclear weapo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nalysts following the negotiations said they were "pleasantly surprised" that there were more written details to the agreement than were anticipated and more concessions from Iran than were predicted. Proponents of the agreement in both the United States and Iran were celebrating the agreemen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Unfortunately, the celebrating was premature. Even in the announcement celebrating the agreement, the U.S. President admitted the deal is not done yet. Nothing has been signed and there are still large issues to be resolve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t appears that all parties wanted to come up with something dramatic when the self-imposed negotiation target for the negotiation framework of March 31 passed. In fact, the parties continued talks for 43 hours after the deadlin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lastRenderedPageBreak/>
                                            <w:t>The Devil in the Detail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s the saying goes, "The Devil is in the details". For this agreement, the Devil is alive and well. There are several unanswered questions in the agreement left to be resolved. Any of them could be a "deal breaker".</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irst, there may not even be a "common framework". There is one framework that was issued by the United States Department of State. Then there is another framework described by the Iranian delegation in Switzerland. There is a remarkable disparity between the two versions. So much so that Foreign Minister </w:t>
                                          </w:r>
                                          <w:proofErr w:type="spellStart"/>
                                          <w:r>
                                            <w:rPr>
                                              <w:rFonts w:ascii="Arial" w:hAnsi="Arial" w:cs="Arial"/>
                                              <w:color w:val="000000"/>
                                            </w:rPr>
                                            <w:t>Zarif</w:t>
                                          </w:r>
                                          <w:proofErr w:type="spellEnd"/>
                                          <w:r>
                                            <w:rPr>
                                              <w:rFonts w:ascii="Arial" w:hAnsi="Arial" w:cs="Arial"/>
                                              <w:color w:val="000000"/>
                                            </w:rPr>
                                            <w:t xml:space="preserve"> accused the United States of lying to the American people. Until these two versions are resolved, no agreement will be reache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State Department framework as described in their factsheet outlines a better deal that what is coming out in the public via leaks. It promises tougher inspections, fewer centrifuges, longer duration, and generally better results than even what the administration had been proposing in recent week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State Department's framework is probably better than whatever the final deal will be. This will lead to eventual letdown once the final details are known. It is a trial balloon that marks the U.S. initial negotiating position. From there, the U.S. will be playing "Let's Make a Deal". The final deal will most probably will be worse for the U.S. and better for Ira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deal outlined by the State Department may represent the best deal the U.S. can get, but it could have been better. From the beginning, President Obama has signaled his willingness to get a deal, any deal, to preserve his legacy. Secretary Kerry has done much the sam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President Richard Nixon and then Secretary of State Henry Kissinger had the "Good Cop, Bad Cop" game down to an art form. In his negotiations with the North Vietnamese, Kissinger essentially said, "Look, I'm a reasonable man, but that Nixon fellow is crazy and will bomb your country into the Stone Age if you don't give him what he wants." They did essentially the same thing with the Communist Chinese when they opened up a dialog with that countr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the present case, Obama and Kerry are playing "Good Cop, Good Cop". They are both showing an eagerness to get an agreement, which gives the economic leverage to the Iranians. Anyone who has bought a used car or house knows you don't tell the salesperson how eager you are to buy their product. You lose your negotiating positio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at is what the Obama Administration has don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om the beginning, Obama violated basic principles of Diplomacy 101. As a result, he squandered U.S. leverage and convinced everyone that he needed </w:t>
                                          </w:r>
                                          <w:r>
                                            <w:rPr>
                                              <w:rFonts w:ascii="Arial" w:hAnsi="Arial" w:cs="Arial"/>
                                              <w:color w:val="000000"/>
                                            </w:rPr>
                                            <w:lastRenderedPageBreak/>
                                            <w:t>a deal, any deal, more than the Iranians did. We will never know for sure what tougher negotiations might have yielded; we only know for sure Obama did not try them.</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One problem with the current framework is that it seems to be a one time, one time only agreement. Would this same deal be offered the Saudis, the Turks, and the Egyptians? If recent statements from Saudi Arabia wanting nuclear weapons are any indication, this question is not hypothetical. The answer is "probably no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While being touted as a diplomatic victory, if one looks at the original attitudes towards Iran's nuclear program of a decade ago, it is indisputable: the United States has conceded the most and Iran has won the mos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terms of the interim agreement are bound to be picked over in coming days, but the information that has been released so far from the U.S. State Department seems to read as follow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t>Centrifuge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agreement unveiled on Thursday allows Iran to continue some of its enrichment activities but imposes strong limits on those efforts. Iran will be required to reduce its number of installed centrifuges by two-thirds to about 6,000. Of those, 5,060 will be allowed to operate during the next 10 year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t>Breakout tim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question of the number of centrifuges Iran can deploy is connected with what diplomats call Iran's possible "breakout time." That is, the time it would take to amass enough fissionable material should Iran decide to break the </w:t>
                                          </w:r>
                                          <w:proofErr w:type="gramStart"/>
                                          <w:r>
                                            <w:rPr>
                                              <w:rFonts w:ascii="Arial" w:hAnsi="Arial" w:cs="Arial"/>
                                              <w:color w:val="000000"/>
                                            </w:rPr>
                                            <w:t>agreement.</w:t>
                                          </w:r>
                                          <w:proofErr w:type="gramEnd"/>
                                          <w:r>
                                            <w:rPr>
                                              <w:rFonts w:ascii="Arial" w:hAnsi="Arial" w:cs="Arial"/>
                                              <w:color w:val="000000"/>
                                            </w:rPr>
                                            <w:t xml:space="preserve"> The terms of the deal appear to put the breakout time at about a year.</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Breakout time may be a moot point since the agreement would last only 15 years. At which time, Iran would be free to pursue a nuclear bomb. Israeli Prime Minister Benjamin Netanyahu said well when he said that the agreement would not stop Iran from developing a bomb; at best, it would only delay i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proofErr w:type="spellStart"/>
                                          <w:r>
                                            <w:rPr>
                                              <w:rFonts w:ascii="Arial" w:hAnsi="Arial" w:cs="Arial"/>
                                              <w:b/>
                                              <w:bCs/>
                                              <w:color w:val="000000"/>
                                            </w:rPr>
                                            <w:t>Fordow</w:t>
                                          </w:r>
                                          <w:proofErr w:type="spellEnd"/>
                                          <w:r>
                                            <w:rPr>
                                              <w:rFonts w:ascii="Arial" w:hAnsi="Arial" w:cs="Arial"/>
                                              <w:b/>
                                              <w:bCs/>
                                              <w:color w:val="000000"/>
                                            </w:rPr>
                                            <w:t xml:space="preserve">, </w:t>
                                          </w:r>
                                          <w:proofErr w:type="spellStart"/>
                                          <w:r>
                                            <w:rPr>
                                              <w:rFonts w:ascii="Arial" w:hAnsi="Arial" w:cs="Arial"/>
                                              <w:b/>
                                              <w:bCs/>
                                              <w:color w:val="000000"/>
                                            </w:rPr>
                                            <w:t>Natanz</w:t>
                                          </w:r>
                                          <w:proofErr w:type="spellEnd"/>
                                          <w:r>
                                            <w:rPr>
                                              <w:rFonts w:ascii="Arial" w:hAnsi="Arial" w:cs="Arial"/>
                                              <w:b/>
                                              <w:bCs/>
                                              <w:color w:val="000000"/>
                                            </w:rPr>
                                            <w:t>, and Arak</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f Iran ever decides to clandestinely pursue a nuclear weapon, its facility at </w:t>
                                          </w:r>
                                          <w:proofErr w:type="spellStart"/>
                                          <w:r>
                                            <w:rPr>
                                              <w:rFonts w:ascii="Arial" w:hAnsi="Arial" w:cs="Arial"/>
                                              <w:color w:val="000000"/>
                                            </w:rPr>
                                            <w:t>Fordow</w:t>
                                          </w:r>
                                          <w:proofErr w:type="spellEnd"/>
                                          <w:r>
                                            <w:rPr>
                                              <w:rFonts w:ascii="Arial" w:hAnsi="Arial" w:cs="Arial"/>
                                              <w:color w:val="000000"/>
                                            </w:rPr>
                                            <w:t xml:space="preserve"> will be key. Buried underneath a mountain to protect it from air strikes, </w:t>
                                          </w:r>
                                          <w:proofErr w:type="spellStart"/>
                                          <w:r>
                                            <w:rPr>
                                              <w:rFonts w:ascii="Arial" w:hAnsi="Arial" w:cs="Arial"/>
                                              <w:color w:val="000000"/>
                                            </w:rPr>
                                            <w:t>Fordow</w:t>
                                          </w:r>
                                          <w:proofErr w:type="spellEnd"/>
                                          <w:r>
                                            <w:rPr>
                                              <w:rFonts w:ascii="Arial" w:hAnsi="Arial" w:cs="Arial"/>
                                              <w:color w:val="000000"/>
                                            </w:rPr>
                                            <w:t xml:space="preserve"> is currently home to thousands of centrifuges. But by the terms of the Lausanne agreement, Iran has agreed not to carry out any enrichment activities at the site for 15 years. It will instead repurpose it as a </w:t>
                                          </w:r>
                                          <w:r>
                                            <w:rPr>
                                              <w:rFonts w:ascii="Arial" w:hAnsi="Arial" w:cs="Arial"/>
                                              <w:color w:val="000000"/>
                                            </w:rPr>
                                            <w:lastRenderedPageBreak/>
                                            <w:t>nuclear, physics, and technology research center. During that time period, the site will not be home to any fissile material.</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Iran's negotiators - the so-called P5+1: the United States, France, the United Kingdom, Russia, China, and Germany - the changes at </w:t>
                                          </w:r>
                                          <w:proofErr w:type="spellStart"/>
                                          <w:r>
                                            <w:rPr>
                                              <w:rFonts w:ascii="Arial" w:hAnsi="Arial" w:cs="Arial"/>
                                              <w:color w:val="000000"/>
                                            </w:rPr>
                                            <w:t>Fordow</w:t>
                                          </w:r>
                                          <w:proofErr w:type="spellEnd"/>
                                          <w:r>
                                            <w:rPr>
                                              <w:rFonts w:ascii="Arial" w:hAnsi="Arial" w:cs="Arial"/>
                                              <w:color w:val="000000"/>
                                            </w:rPr>
                                            <w:t xml:space="preserve"> represent a significant victory, one that hampers Iran's path to a bomb.</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t the same time, however, Iran will be allowed to keep some centrifuges at </w:t>
                                          </w:r>
                                          <w:proofErr w:type="spellStart"/>
                                          <w:r>
                                            <w:rPr>
                                              <w:rFonts w:ascii="Arial" w:hAnsi="Arial" w:cs="Arial"/>
                                              <w:color w:val="000000"/>
                                            </w:rPr>
                                            <w:t>Fordow</w:t>
                                          </w:r>
                                          <w:proofErr w:type="spellEnd"/>
                                          <w:r>
                                            <w:rPr>
                                              <w:rFonts w:ascii="Arial" w:hAnsi="Arial" w:cs="Arial"/>
                                              <w:color w:val="000000"/>
                                            </w:rPr>
                                            <w:t xml:space="preserve">, though they will not enrich uranium. Speaking to reporters in Lausanne, Iranian Foreign Minister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highlighted this fact as a victory his delegation was able to secure at the negotiating tabl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information that has so far been released about the agreement does not include a great deal of specificity about the centrifuges at </w:t>
                                          </w:r>
                                          <w:proofErr w:type="spellStart"/>
                                          <w:r>
                                            <w:rPr>
                                              <w:rFonts w:ascii="Arial" w:hAnsi="Arial" w:cs="Arial"/>
                                              <w:color w:val="000000"/>
                                            </w:rPr>
                                            <w:t>Fordow</w:t>
                                          </w:r>
                                          <w:proofErr w:type="spellEnd"/>
                                          <w:r>
                                            <w:rPr>
                                              <w:rFonts w:ascii="Arial" w:hAnsi="Arial" w:cs="Arial"/>
                                              <w:color w:val="000000"/>
                                            </w:rPr>
                                            <w:t>, and this caused Scott Kemp, a nuclear expert at the Massachusetts Institute of Technology, to question estimates about Iran's possible breakout time under the agreemen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lthough the U.S. fact-sheet indicates that no uranium is allowed at </w:t>
                                          </w:r>
                                          <w:proofErr w:type="spellStart"/>
                                          <w:r>
                                            <w:rPr>
                                              <w:rFonts w:ascii="Arial" w:hAnsi="Arial" w:cs="Arial"/>
                                              <w:color w:val="000000"/>
                                            </w:rPr>
                                            <w:t>Fordow</w:t>
                                          </w:r>
                                          <w:proofErr w:type="spellEnd"/>
                                          <w:r>
                                            <w:rPr>
                                              <w:rFonts w:ascii="Arial" w:hAnsi="Arial" w:cs="Arial"/>
                                              <w:color w:val="000000"/>
                                            </w:rPr>
                                            <w:t xml:space="preserve">, centrifuges are allowed and those centrifuges must be included in the calculation of breakout times," Kemp wrote. "The U.S.-released text suggests a maximum of about 1,000 centrifuges will be allowed at </w:t>
                                          </w:r>
                                          <w:proofErr w:type="spellStart"/>
                                          <w:r>
                                            <w:rPr>
                                              <w:rFonts w:ascii="Arial" w:hAnsi="Arial" w:cs="Arial"/>
                                              <w:color w:val="000000"/>
                                            </w:rPr>
                                            <w:t>Fordow</w:t>
                                          </w:r>
                                          <w:proofErr w:type="spellEnd"/>
                                          <w:r>
                                            <w:rPr>
                                              <w:rFonts w:ascii="Arial" w:hAnsi="Arial" w:cs="Arial"/>
                                              <w:color w:val="000000"/>
                                            </w:rPr>
                                            <w:t xml:space="preserve">, and does not specify restrictions on the centrifuge models installed there. Assuming Iran's current best technology is used, </w:t>
                                          </w:r>
                                          <w:proofErr w:type="spellStart"/>
                                          <w:r>
                                            <w:rPr>
                                              <w:rFonts w:ascii="Arial" w:hAnsi="Arial" w:cs="Arial"/>
                                              <w:color w:val="000000"/>
                                            </w:rPr>
                                            <w:t>Fordow</w:t>
                                          </w:r>
                                          <w:proofErr w:type="spellEnd"/>
                                          <w:r>
                                            <w:rPr>
                                              <w:rFonts w:ascii="Arial" w:hAnsi="Arial" w:cs="Arial"/>
                                              <w:color w:val="000000"/>
                                            </w:rPr>
                                            <w:t xml:space="preserve"> centrifuges could reduce breakout time to about three month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s other key site for enriching uranium lies at </w:t>
                                          </w:r>
                                          <w:proofErr w:type="spellStart"/>
                                          <w:r>
                                            <w:rPr>
                                              <w:rFonts w:ascii="Arial" w:hAnsi="Arial" w:cs="Arial"/>
                                              <w:color w:val="000000"/>
                                            </w:rPr>
                                            <w:t>Natanz</w:t>
                                          </w:r>
                                          <w:proofErr w:type="spellEnd"/>
                                          <w:r>
                                            <w:rPr>
                                              <w:rFonts w:ascii="Arial" w:hAnsi="Arial" w:cs="Arial"/>
                                              <w:color w:val="000000"/>
                                            </w:rPr>
                                            <w:t xml:space="preserve">. With </w:t>
                                          </w:r>
                                          <w:proofErr w:type="spellStart"/>
                                          <w:r>
                                            <w:rPr>
                                              <w:rFonts w:ascii="Arial" w:hAnsi="Arial" w:cs="Arial"/>
                                              <w:color w:val="000000"/>
                                            </w:rPr>
                                            <w:t>Fordow</w:t>
                                          </w:r>
                                          <w:proofErr w:type="spellEnd"/>
                                          <w:r>
                                            <w:rPr>
                                              <w:rFonts w:ascii="Arial" w:hAnsi="Arial" w:cs="Arial"/>
                                              <w:color w:val="000000"/>
                                            </w:rPr>
                                            <w:t xml:space="preserve"> no longer working with fissile material, Iran's enrichment activities will only take place at </w:t>
                                          </w:r>
                                          <w:proofErr w:type="spellStart"/>
                                          <w:r>
                                            <w:rPr>
                                              <w:rFonts w:ascii="Arial" w:hAnsi="Arial" w:cs="Arial"/>
                                              <w:color w:val="000000"/>
                                            </w:rPr>
                                            <w:t>Natanz</w:t>
                                          </w:r>
                                          <w:proofErr w:type="spellEnd"/>
                                          <w:r>
                                            <w:rPr>
                                              <w:rFonts w:ascii="Arial" w:hAnsi="Arial" w:cs="Arial"/>
                                              <w:color w:val="000000"/>
                                            </w:rPr>
                                            <w:t xml:space="preserve">. Five thousand centrifuges will be allowed to run, a restriction that will be place for ten years. At </w:t>
                                          </w:r>
                                          <w:proofErr w:type="spellStart"/>
                                          <w:r>
                                            <w:rPr>
                                              <w:rFonts w:ascii="Arial" w:hAnsi="Arial" w:cs="Arial"/>
                                              <w:color w:val="000000"/>
                                            </w:rPr>
                                            <w:t>Natanz</w:t>
                                          </w:r>
                                          <w:proofErr w:type="spellEnd"/>
                                          <w:r>
                                            <w:rPr>
                                              <w:rFonts w:ascii="Arial" w:hAnsi="Arial" w:cs="Arial"/>
                                              <w:color w:val="000000"/>
                                            </w:rPr>
                                            <w:t>, Iran will only be allowed to use its most basic centrifuge model, though it can engage in "limited research and development with its advanced centrifuges," according to a State Department fact shee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While Iran's nuclear program has focused on uranium enrichment, some observers fear that it could use its heavy water reactor being built at Arak to produce plutonium, another possible bomb fuel. Under the terms of the agreement, Arak will be redesigned so that it can no longer produce weapons grade plutonium. The reactor's current core will either be destroyed or sent out of the country. Spent fuel from the reactor, which could be used to make nuclear weapons, will be shipped out of the country as long as the reactor is running. (This point has been rejected by the Iranians as will be discussed later.)</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t>Inspection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All of these restrictions on Iran's nuclear program would be meaningless if the international community lacks the ability to monitor its compliance. With that in mind, the agreement sets up an aggressive inspections regime, giving the International Atomic Energy Agency (IAEA) access to all of Iran's nuclear sites, including any other sites deemed suspiciou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ut when it comes to the ability of inspectors to detect covert activity, the Iranians have been very good at playing "hide and seek". As Olli </w:t>
                                          </w:r>
                                          <w:proofErr w:type="spellStart"/>
                                          <w:r>
                                            <w:rPr>
                                              <w:rFonts w:ascii="Arial" w:hAnsi="Arial" w:cs="Arial"/>
                                              <w:color w:val="000000"/>
                                            </w:rPr>
                                            <w:t>Heinonen</w:t>
                                          </w:r>
                                          <w:proofErr w:type="spellEnd"/>
                                          <w:r>
                                            <w:rPr>
                                              <w:rFonts w:ascii="Arial" w:hAnsi="Arial" w:cs="Arial"/>
                                              <w:color w:val="000000"/>
                                            </w:rPr>
                                            <w:t>, a former IAEA official once wrote: "History shows surprise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Russian centrifuge program went for years without detection despite tremendous intelligence efforts," </w:t>
                                          </w:r>
                                          <w:proofErr w:type="spellStart"/>
                                          <w:r>
                                            <w:rPr>
                                              <w:rFonts w:ascii="Arial" w:hAnsi="Arial" w:cs="Arial"/>
                                              <w:color w:val="000000"/>
                                            </w:rPr>
                                            <w:t>Heinonen</w:t>
                                          </w:r>
                                          <w:proofErr w:type="spellEnd"/>
                                          <w:r>
                                            <w:rPr>
                                              <w:rFonts w:ascii="Arial" w:hAnsi="Arial" w:cs="Arial"/>
                                              <w:color w:val="000000"/>
                                            </w:rPr>
                                            <w:t xml:space="preserve"> wrote. "The Iraqi and Libyan programs were not immediately detected, and South Africa, which manufactured nuclear weapons, ended up destroying its program before the IAEA saw it. The Syrian reactor in al-</w:t>
                                          </w:r>
                                          <w:proofErr w:type="spellStart"/>
                                          <w:r>
                                            <w:rPr>
                                              <w:rFonts w:ascii="Arial" w:hAnsi="Arial" w:cs="Arial"/>
                                              <w:color w:val="000000"/>
                                            </w:rPr>
                                            <w:t>Kibar</w:t>
                                          </w:r>
                                          <w:proofErr w:type="spellEnd"/>
                                          <w:r>
                                            <w:rPr>
                                              <w:rFonts w:ascii="Arial" w:hAnsi="Arial" w:cs="Arial"/>
                                              <w:color w:val="000000"/>
                                            </w:rPr>
                                            <w:t xml:space="preserve"> also came a bit out of the blue, as did North Korea's advanced centrifuge plan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t>The pace of sanctions relief</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f Iran complies the terms of this agreement, it will experience wide-ranging sanctions relief. The United States and the European Union will suspend such measures upon verification by the IAEA that Iran has fulfilled its "key" nuclear-related obligations. What constitutes a "key" obligation has not been entirely specified, and is likely a point of contentio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fter IAEA verification, the U.N. Security Council will pass a fresh resolution lifting all </w:t>
                                          </w:r>
                                          <w:proofErr w:type="spellStart"/>
                                          <w:r>
                                            <w:rPr>
                                              <w:rFonts w:ascii="Arial" w:hAnsi="Arial" w:cs="Arial"/>
                                              <w:color w:val="000000"/>
                                            </w:rPr>
                                            <w:t>past</w:t>
                                          </w:r>
                                          <w:proofErr w:type="spellEnd"/>
                                          <w:r>
                                            <w:rPr>
                                              <w:rFonts w:ascii="Arial" w:hAnsi="Arial" w:cs="Arial"/>
                                              <w:color w:val="000000"/>
                                            </w:rPr>
                                            <w:t xml:space="preserve"> resolutions on the issue of Iran's nuclear program. That new resolution will likely include restrictions on conventional arms and ballistic missiles, asset freezes, cargo inspections, and other provisions to encourage transparency in Iran's nuclear activitie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at isn't said in the framework is that once sanctions are lifted, none of the P5+1 countries, with the possible exception of France, will be willing to </w:t>
                                          </w:r>
                                          <w:proofErr w:type="spellStart"/>
                                          <w:r>
                                            <w:rPr>
                                              <w:rFonts w:ascii="Arial" w:hAnsi="Arial" w:cs="Arial"/>
                                              <w:color w:val="000000"/>
                                            </w:rPr>
                                            <w:t>reimpose</w:t>
                                          </w:r>
                                          <w:proofErr w:type="spellEnd"/>
                                          <w:r>
                                            <w:rPr>
                                              <w:rFonts w:ascii="Arial" w:hAnsi="Arial" w:cs="Arial"/>
                                              <w:color w:val="000000"/>
                                            </w:rPr>
                                            <w:t xml:space="preserve"> them. The world powers are weary of the talk over the Iranian nuclear weapon program and don't feel that they are particularly threatened by Iran getting the Bomb.</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t>A Diplomatic "JV Team"</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For all the hoopla, negotiations with the Iranians have been a series of amateurish mistakes. Both President Obama and Secretary Kerry were eager for an agreement and let the world know it. That became painfully clear when Iranian journalist defected to the West and stated in a tweet, "The US negotiating team are [sic] mainly there to speak on Iran's behalf with other members of the 5+1 countries and convince them of a deal."</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Given the eagerness of the Americans to seal a deal, the Iranians were only too happy to press their advantag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a typical negotiating tactic, at the last minute, Iran backed off of their initial agreement to ship any nuclear material not needed for power generation and "research" to Russia for safekeeping. This is very typical in any negotiation. In the eleventh hour, one side will take a harder line on an issue then before, hoping that the other party will agree to the demand, to "get the ball over the goal lin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is was what Soviet Secretary General Mikhail Gorbachev tried to do with U.S. President Ronald Reagan at the 1986 Reykjavik Summit meeting.</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rPr>
                                            <w:t>Reykjavik</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1985, U.S. and Soviet negotiators met in Geneva to attempt to reach agreement on bilateral nuclear arms reductions. The negotiators reached an impasse. Since Gorbachev and Reagan had developed a personal relationship, both leaders hoped a face to face meeting at Reykjavik might revive the negotiation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talks between Reagan and Gorbachev at Reykjavik proceeded well. They decided on limiting the strategic missiles in Europe and were close to concluding the talks when Reagan said, "Well, why don't we just get rid of all of them (the strategic missiles)?" That opening led to another round of talks over the next few days. The two came to a general agreement on eliminating all nuclear weapons from the planet. At one point Reagan even described to Gorbachev how both men might return to Reykjavik in ten years, aged and retired leaders, to personally witness the dismantling of the world's last remaining nuclear warhea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n Gorbachev threw Reagan a curve ball.</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fter the two were in agreement, Gorbachev said, "Of course, you'll stop SDI (the Strategic Defense Initiative or "Star Wars"). This was the one thing Reagan said from the onset he would not do. Gorbachev, thinking Reagan would relent, made this a last minute condition. Reagan balked and they walked away from the table with no agreement whatsoever. It would be another year after Reykjavik before the U.S. and Soviet Union signed the Intermediate Range Nuclear Forces Treaty (INF), for the first time eliminating an entire class of nuclear weapon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is is a fear of both the United States and Iran in these negotiations, that a last minute curve ball will scuttle the agreement. There are so many open questions, that many fear that the much touted agreement-in-principal will end up like Reykjavik, only Iran will not come back to the table.</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lastRenderedPageBreak/>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pStyle w:val="NormalWeb"/>
                                            <w:spacing w:before="0" w:beforeAutospacing="0" w:after="0" w:afterAutospacing="0"/>
                                            <w:rPr>
                                              <w:color w:val="000000"/>
                                            </w:rPr>
                                          </w:pPr>
                                          <w:r>
                                            <w:rPr>
                                              <w:rFonts w:ascii="Arial" w:hAnsi="Arial" w:cs="Arial"/>
                                              <w:color w:val="000000"/>
                                            </w:rPr>
                                            <w:br/>
                                            <w:t> </w:t>
                                          </w:r>
                                        </w:p>
                                        <w:p w:rsidR="008C1D09" w:rsidRDefault="008C1D09">
                                          <w:pPr>
                                            <w:rPr>
                                              <w:rFonts w:ascii="Arial" w:hAnsi="Arial" w:cs="Arial"/>
                                              <w:color w:val="000000"/>
                                            </w:rPr>
                                          </w:pPr>
                                          <w:r>
                                            <w:rPr>
                                              <w:rStyle w:val="Strong"/>
                                              <w:rFonts w:ascii="Arial" w:hAnsi="Arial" w:cs="Arial"/>
                                              <w:color w:val="000000"/>
                                              <w:sz w:val="32"/>
                                              <w:szCs w:val="32"/>
                                            </w:rPr>
                                            <w:t>Obama's Iran deal falls on ominous Bible date</w:t>
                                          </w:r>
                                          <w:r>
                                            <w:rPr>
                                              <w:rFonts w:ascii="Arial" w:hAnsi="Arial" w:cs="Arial"/>
                                              <w:color w:val="000000"/>
                                            </w:rPr>
                                            <w:t xml:space="preserve"> - Jack Minor - </w:t>
                                          </w:r>
                                          <w:hyperlink r:id="rId86" w:tgtFrame="_blank" w:history="1">
                                            <w:r>
                                              <w:rPr>
                                                <w:rStyle w:val="Hyperlink"/>
                                                <w:rFonts w:ascii="Arial" w:hAnsi="Arial" w:cs="Arial"/>
                                              </w:rPr>
                                              <w:t>http://www.wnd.com/2015/04/obamas-iran-deal-announced-on-ominous-bible-date/</w:t>
                                            </w:r>
                                          </w:hyperlink>
                                        </w:p>
                                        <w:p w:rsidR="008C1D09" w:rsidRDefault="008C1D09">
                                          <w:pPr>
                                            <w:pStyle w:val="NormalWeb"/>
                                            <w:spacing w:before="0" w:beforeAutospacing="0" w:after="0" w:afterAutospacing="0"/>
                                            <w:rPr>
                                              <w:color w:val="000000"/>
                                            </w:rPr>
                                          </w:pPr>
                                          <w:r>
                                            <w:rPr>
                                              <w:color w:val="000000"/>
                                            </w:rPr>
                                            <w:t> </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When it looks as if there's no deliverance for the Jewish people, the hand of God begins to move'</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When President Obama announced a "framework" nuclear agreement with Iran - which Israeli Prime Minister Benjamin Netanyahu warns threatens the very existence of his nation - few noticed the significance of the date.</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On the Jewish calendar this year, April 1 coincided with Nisan 13, the date in history when a Persian king signed an agreement calling for the destruction of the Jews.</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King Obama has issued his decree putting the Jewish nation at risk of annihilation on the very same day that King Ahasuerus' scribes came together and issued their statement to the rulers of every people of every province according to the writing thereof, and to every people after their language and sent letters by posts into all the king's provinces, to destroy, to kill, and to cause to perish, all Jews, both young and old, little children and women, in one day."</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 xml:space="preserve">The ominous historical reference comes from Mark </w:t>
                                          </w:r>
                                          <w:proofErr w:type="spellStart"/>
                                          <w:r>
                                            <w:rPr>
                                              <w:rFonts w:ascii="Arial" w:hAnsi="Arial" w:cs="Arial"/>
                                              <w:color w:val="000000"/>
                                            </w:rPr>
                                            <w:t>Biltz</w:t>
                                          </w:r>
                                          <w:proofErr w:type="spellEnd"/>
                                          <w:r>
                                            <w:rPr>
                                              <w:rFonts w:ascii="Arial" w:hAnsi="Arial" w:cs="Arial"/>
                                              <w:color w:val="000000"/>
                                            </w:rPr>
                                            <w:t>, pastor of El-</w:t>
                                          </w:r>
                                          <w:proofErr w:type="spellStart"/>
                                          <w:r>
                                            <w:rPr>
                                              <w:rFonts w:ascii="Arial" w:hAnsi="Arial" w:cs="Arial"/>
                                              <w:color w:val="000000"/>
                                            </w:rPr>
                                            <w:t>Shaddai</w:t>
                                          </w:r>
                                          <w:proofErr w:type="spellEnd"/>
                                          <w:r>
                                            <w:rPr>
                                              <w:rFonts w:ascii="Arial" w:hAnsi="Arial" w:cs="Arial"/>
                                              <w:color w:val="000000"/>
                                            </w:rPr>
                                            <w:t xml:space="preserve"> Ministries in Bonney Lake, Washington, and author of "The Feasts of the Lord," "Blood Moons" and "Studies in our Hebrew Roots."</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The Obama administration's negotiations with Iran have been shrouded in secrecy for months, and even now, only the broad outline of a proposed agreement has been disclosed. At one point the administration suggested there was not even a written agreement in place but rather a "gentlemen's agreement."</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Already, another development in the attempt to stop Iran from acquiring nuclear weapons has fallen on a significant date in Jewish history.</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lastRenderedPageBreak/>
                                            <w:t>On the eve of the Purim holiday, March 3, Netanyahu addressed a rare joint session of Congress to discuss the Iran deal, warning it could lead to the destruction of Israel.</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He told Congress that in just a short time the Jewish people would begin the celebration of a holiday established while they were in captivity to a Persian king.</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We're an ancient people. In our nearly 4,000 years of history, many have tried repeatedly to destroy the Jewish people. Tomorrow night, on the Jewish holiday of Purim, we'll read the Book of Esther," Netanyahu told Congress. "We'll read of a powerful Persian viceroy named Haman, who plotted to destroy the Jewish people some 2,500 years ago. But a courageous Jewish woman, Queen Esther, exposed the plot and gave for the Jewish people the right to defend themselves against their enemies."</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After Netanyahu's speech, the Obama administration strongly rebuked the prime minister and concerned Congress members, insisting that a deal would take place by March 31.</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At the last minute, the administration announced the deadline would be postponed for a day. On April 2, President Obama announced in a ceremony from the Rose Garden that a tentative deal had been reached the day before, Nisan 13.</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The book of Esther declares, in Esther 3:12, 13, that on Nisan 13 the Persian king Ahasuerus was tricked by a viceroy by the name of Haman into signing an agreement to destroy all the Jews in the land at a future date.</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Coincidental?</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 xml:space="preserve">Joel Richardson, author of "End Times Eyewitness," "When a Jew Rules the World," "The Islamic </w:t>
                                          </w:r>
                                          <w:proofErr w:type="spellStart"/>
                                          <w:r>
                                            <w:rPr>
                                              <w:rFonts w:ascii="Arial" w:hAnsi="Arial" w:cs="Arial"/>
                                              <w:color w:val="000000"/>
                                            </w:rPr>
                                            <w:t>AntiChrist</w:t>
                                          </w:r>
                                          <w:proofErr w:type="spellEnd"/>
                                          <w:r>
                                            <w:rPr>
                                              <w:rFonts w:ascii="Arial" w:hAnsi="Arial" w:cs="Arial"/>
                                              <w:color w:val="000000"/>
                                            </w:rPr>
                                            <w:t>," "Mideast Beast" and more, said it might be a message from God.</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The God of Heaven and Earth frequently orchestrates world events in such a way as to demonstrate His perspective," Richardson explained. "Those who are quick to brush aside the correspondence of profound global events, particularly as they affect the state of Israel, with important biblical dates often miss what may very well be purposeful thunderclaps from heaven.</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It is the cynic that dismisses the possibility of a divine hint as mere coincidence. I think we need to be looking at this very seriously and asking ourselves what it is indicating."</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lastRenderedPageBreak/>
                                            <w:t xml:space="preserve">Jonathan Cahn, author of "The Harbinger," the inspiration behind "The Isaiah 9:30 Judgment," and the creator of "The Mystery of the Leper King," "The Hanukkah </w:t>
                                          </w:r>
                                          <w:proofErr w:type="spellStart"/>
                                          <w:r>
                                            <w:rPr>
                                              <w:rFonts w:ascii="Arial" w:hAnsi="Arial" w:cs="Arial"/>
                                              <w:color w:val="000000"/>
                                            </w:rPr>
                                            <w:t>Endtime</w:t>
                                          </w:r>
                                          <w:proofErr w:type="spellEnd"/>
                                          <w:r>
                                            <w:rPr>
                                              <w:rFonts w:ascii="Arial" w:hAnsi="Arial" w:cs="Arial"/>
                                              <w:color w:val="000000"/>
                                            </w:rPr>
                                            <w:t xml:space="preserve"> Mystery" and more, told WND that while the conflict between Iran and Israel is not new, it is noteworthy that America has chosen to intervene at this time and appears to be on the side of the Iranians.</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 xml:space="preserve">"It's an ancient war that begins when the Hebrews emerge out of Egypt and are attacked by the armies of </w:t>
                                          </w:r>
                                          <w:proofErr w:type="spellStart"/>
                                          <w:r>
                                            <w:rPr>
                                              <w:rFonts w:ascii="Arial" w:hAnsi="Arial" w:cs="Arial"/>
                                              <w:color w:val="000000"/>
                                            </w:rPr>
                                            <w:t>Amalek</w:t>
                                          </w:r>
                                          <w:proofErr w:type="spellEnd"/>
                                          <w:r>
                                            <w:rPr>
                                              <w:rFonts w:ascii="Arial" w:hAnsi="Arial" w:cs="Arial"/>
                                              <w:color w:val="000000"/>
                                            </w:rPr>
                                            <w:t>," Cahn said. "The war has continued down through the centuries through the Book of Esther and Haman and, amazingly, into modern times, even right now.</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Again we find the existence of the Jewish people is in jeopardy, and there are forces plotting their destruction. Again, the powers that be seem oblivious to the existential danger. And, amazingly, again, it all focuses on the land of Haman, Persia, and Iran. Only this time, America is involved and, unfortunately, it appears as if our government is placing Israel in danger."</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Franklin Graham, president of both the Billy Graham Evangelistic Association and the Samaritan's Purse relief organization, confirmed as much.</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In a Facebook posting, he said: "In an interview with the New York Times, President Barack Obama said he is committed to seeing that Israel maintains a military edge over Iran. With the possibility of nuclear weapons at stake, there's a lot more to this than a military edge. Iran does not recognize the right of Israel to exist. In previous speeches their mullahs have said they would burn Tel Aviv. One nuclear weapon can wipe out this city of 400,000+ people. It's not about maintaining a military edge, Mr. President; it's about keeping nuclear weapons out of the hands of people who have said they would use them."</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Graham noted Iran already has its soldiers in southern Lebanon serving with Hezbollah on Israel's northern border and in Syria on Israel's northeastern border.</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Iran already has its soldiers serving with the Iraqi army and now has controlling influence in much of the Iraqi government. Mr. President, the Iranian government is in many ways as brutal as ISIS and to give them an opportunity to possibly produce nuclear weapons would be devastating, not only to Israel, but to the Iranian people who would suffer their own nuclear holocaust when Israel would be forced to retaliate in their own defense. I pray that you will listen to Israel on this issue."</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Critics contend Obama's deal only delays Iran from getting the bomb.</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Nevertheless, Netanyahu told Congress that despite the agreement to destroy Israel in Esther's time, the "plot was foiled."</w:t>
                                          </w:r>
                                        </w:p>
                                        <w:p w:rsidR="008C1D09" w:rsidRDefault="008C1D09">
                                          <w:pPr>
                                            <w:pStyle w:val="NormalWeb"/>
                                            <w:spacing w:before="0" w:beforeAutospacing="0" w:after="0" w:afterAutospacing="0"/>
                                            <w:rPr>
                                              <w:color w:val="000000"/>
                                            </w:rPr>
                                          </w:pPr>
                                          <w:r>
                                            <w:rPr>
                                              <w:rFonts w:ascii="Arial" w:hAnsi="Arial" w:cs="Arial"/>
                                              <w:color w:val="000000"/>
                                            </w:rPr>
                                            <w:lastRenderedPageBreak/>
                                            <w:t> </w:t>
                                          </w:r>
                                        </w:p>
                                        <w:p w:rsidR="008C1D09" w:rsidRDefault="008C1D09">
                                          <w:pPr>
                                            <w:pStyle w:val="NormalWeb"/>
                                            <w:spacing w:before="0" w:beforeAutospacing="0" w:after="0" w:afterAutospacing="0"/>
                                            <w:rPr>
                                              <w:color w:val="000000"/>
                                            </w:rPr>
                                          </w:pPr>
                                          <w:r>
                                            <w:rPr>
                                              <w:rFonts w:ascii="Arial" w:hAnsi="Arial" w:cs="Arial"/>
                                              <w:color w:val="000000"/>
                                            </w:rPr>
                                            <w:t>"Our people were saved," he said.</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Cahn had similar sentiments.</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We must remember, that the war is an ancient one, and God has sworn to be involved. As in the Book of Esther, when it looks as if there's no deliverance for the Jewish people, the hand of God begins to move."</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Blitz told WND that the outcome may already be written down.</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History repeats itself, so may we keep the nation of Israel in our prayers!"</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The Bible records Haman was hanged on the very scaffold he had prepared for Mordecai, a Jew, and the king dispatched a letter exposing Haman's plot, instructing Jews to defend themselves.</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The result, the site explains, is that 75,000 enemies of the Jews were slain.</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rFonts w:ascii="Arial" w:hAnsi="Arial" w:cs="Arial"/>
                                              <w:color w:val="000000"/>
                                            </w:rPr>
                                            <w:t> </w:t>
                                          </w:r>
                                        </w:p>
                                        <w:p w:rsidR="008C1D09" w:rsidRDefault="008C1D09">
                                          <w:pPr>
                                            <w:pStyle w:val="NormalWeb"/>
                                            <w:spacing w:before="0" w:beforeAutospacing="0" w:after="0" w:afterAutospacing="0"/>
                                            <w:rPr>
                                              <w:color w:val="000000"/>
                                            </w:rPr>
                                          </w:pPr>
                                          <w:r>
                                            <w:rPr>
                                              <w:color w:val="000000"/>
                                            </w:rPr>
                                            <w:t> </w:t>
                                          </w:r>
                                        </w:p>
                                        <w:p w:rsidR="008C1D09" w:rsidRDefault="008C1D09">
                                          <w:pPr>
                                            <w:pStyle w:val="NormalWeb"/>
                                            <w:spacing w:before="0" w:beforeAutospacing="0" w:after="0" w:afterAutospacing="0"/>
                                            <w:rPr>
                                              <w:color w:val="000000"/>
                                            </w:rPr>
                                          </w:pPr>
                                          <w:r>
                                            <w:rPr>
                                              <w:color w:val="00000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8C1D09" w:rsidRDefault="008C1D09">
                                          <w:pPr>
                                            <w:rPr>
                                              <w:rFonts w:ascii="Arial" w:hAnsi="Arial" w:cs="Arial"/>
                                              <w:color w:val="000000"/>
                                              <w:sz w:val="20"/>
                                              <w:szCs w:val="20"/>
                                            </w:rPr>
                                          </w:pPr>
                                          <w:r>
                                            <w:rPr>
                                              <w:rStyle w:val="Strong"/>
                                              <w:rFonts w:ascii="Arial" w:hAnsi="Arial" w:cs="Arial"/>
                                              <w:color w:val="000000"/>
                                              <w:sz w:val="32"/>
                                              <w:szCs w:val="32"/>
                                            </w:rPr>
                                            <w:t>Israel is preparing for possible war with Hezbollah</w:t>
                                          </w:r>
                                          <w:r>
                                            <w:rPr>
                                              <w:rFonts w:ascii="Arial" w:hAnsi="Arial" w:cs="Arial"/>
                                              <w:color w:val="000000"/>
                                              <w:sz w:val="20"/>
                                              <w:szCs w:val="20"/>
                                            </w:rPr>
                                            <w:t xml:space="preserve"> - </w:t>
                                          </w:r>
                                          <w:hyperlink r:id="rId87" w:tgtFrame="_blank" w:history="1">
                                            <w:r>
                                              <w:rPr>
                                                <w:rStyle w:val="Hyperlink"/>
                                                <w:rFonts w:ascii="Arial" w:hAnsi="Arial" w:cs="Arial"/>
                                                <w:sz w:val="20"/>
                                                <w:szCs w:val="20"/>
                                              </w:rPr>
                                              <w:t>https://www.middleeastmonitor.com/news/middle-east/17899-israel-is-preparing-for-possible-war-with-hezbollah</w:t>
                                            </w:r>
                                          </w:hyperlink>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Senior sources in Israel have revealed that the army's northern command is preparing for a potentially fierce war with Hezbollah. The conflict, if it happens, said Today's Opinion online on Sunday, might be far bloodier than that in 2006.</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news came just five days after the outgoing chief of the Israeli army's home front, </w:t>
                                          </w:r>
                                          <w:proofErr w:type="spellStart"/>
                                          <w:r>
                                            <w:rPr>
                                              <w:rFonts w:ascii="Arial" w:hAnsi="Arial" w:cs="Arial"/>
                                              <w:color w:val="000000"/>
                                            </w:rPr>
                                            <w:t>Eyal</w:t>
                                          </w:r>
                                          <w:proofErr w:type="spellEnd"/>
                                          <w:r>
                                            <w:rPr>
                                              <w:rFonts w:ascii="Arial" w:hAnsi="Arial" w:cs="Arial"/>
                                              <w:color w:val="000000"/>
                                            </w:rPr>
                                            <w:t xml:space="preserve"> Eisenberg, said that, "Israel would be hit by up to 1,500 rockets a day in a future Hezbollah conflic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the sources, a future confrontation with Hezbollah would lead to a series of uncontrolled incidents. However, it was stressed that possible opponents in the region, including ISIS, aren't looking for a fight because </w:t>
                                          </w:r>
                                          <w:r>
                                            <w:rPr>
                                              <w:rFonts w:ascii="Arial" w:hAnsi="Arial" w:cs="Arial"/>
                                              <w:color w:val="000000"/>
                                            </w:rPr>
                                            <w:lastRenderedPageBreak/>
                                            <w:t>they are not ready to face an organized army. Nevertheless, a war this year has not been ruled ou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ccording to Today's Opinion, Eisenberg organized a workshop last week under the heading, "What is victory?" The agenda included a discussion of various scenarios for a potential war as well as the proposals for activating all army divisions. It concluded that full force, and then even more force, must be used in future conflict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isenberg is known for adopting extremist views regarding Hezbollah. He is on record as telling </w:t>
                                          </w:r>
                                          <w:proofErr w:type="spellStart"/>
                                          <w:r>
                                            <w:rPr>
                                              <w:rFonts w:ascii="Arial" w:hAnsi="Arial" w:cs="Arial"/>
                                              <w:color w:val="000000"/>
                                            </w:rPr>
                                            <w:t>Yedioth</w:t>
                                          </w:r>
                                          <w:proofErr w:type="spellEnd"/>
                                          <w:r>
                                            <w:rPr>
                                              <w:rFonts w:ascii="Arial" w:hAnsi="Arial" w:cs="Arial"/>
                                              <w:color w:val="000000"/>
                                            </w:rPr>
                                            <w:t xml:space="preserve"> </w:t>
                                          </w:r>
                                          <w:proofErr w:type="spellStart"/>
                                          <w:r>
                                            <w:rPr>
                                              <w:rFonts w:ascii="Arial" w:hAnsi="Arial" w:cs="Arial"/>
                                              <w:color w:val="000000"/>
                                            </w:rPr>
                                            <w:t>Ahranoth</w:t>
                                          </w:r>
                                          <w:proofErr w:type="spellEnd"/>
                                          <w:r>
                                            <w:rPr>
                                              <w:rFonts w:ascii="Arial" w:hAnsi="Arial" w:cs="Arial"/>
                                              <w:color w:val="000000"/>
                                            </w:rPr>
                                            <w:t xml:space="preserve"> that in any future war with the Lebanese Shia movement Israel must deal with all of Lebanon in the way that it dealt with the Southern District. Israel destroyed the south of Lebanon completely in its 2006 war.</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Whenever Hezbollah targets the depth of Israel, insisted Eisenberg, Israel will target the depth of Lebanon. He stressed that the Israeli army has the capabilities to deal with any rockets that Hezbollah may possess. "We will be obliged to target villages and houses in the South of Lebanon then," he sai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Using unconventional power," said the Israeli general, "we would target thousands of sites and targets in Lebanon, and Hezbollah recognizes this." As a result, he believes that the Shia group is not eager to start a war.</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He recognized that the Israeli home front would face severe attacks, but reiterated that the Israeli army has improved its abilities and the losses of the other side would be massiv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Maariv</w:t>
                                          </w:r>
                                          <w:proofErr w:type="spellEnd"/>
                                          <w:r>
                                            <w:rPr>
                                              <w:rFonts w:ascii="Arial" w:hAnsi="Arial" w:cs="Arial"/>
                                              <w:color w:val="000000"/>
                                            </w:rPr>
                                            <w:t xml:space="preserve"> newspaper said that Eisenberg's remarks match the bullish scenarios adopted by the political leadership in Israel. However, the Israeli security leadership believes that the ongoing challenges are not military, but political.</w:t>
                                          </w:r>
                                        </w:p>
                                        <w:p w:rsidR="008C1D09" w:rsidRDefault="008C1D09">
                                          <w:pPr>
                                            <w:rPr>
                                              <w:rFonts w:ascii="Arial" w:hAnsi="Arial" w:cs="Arial"/>
                                              <w:color w:val="000000"/>
                                              <w:sz w:val="20"/>
                                              <w:szCs w:val="20"/>
                                            </w:rPr>
                                          </w:pPr>
                                          <w:r>
                                            <w:rPr>
                                              <w:rFonts w:ascii="Arial" w:hAnsi="Arial" w:cs="Arial"/>
                                              <w:color w:val="000000"/>
                                              <w:sz w:val="20"/>
                                              <w:szCs w:val="20"/>
                                            </w:rPr>
                                            <w:t xml:space="preserve">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jc w:val="center"/>
                                            <w:rPr>
                                              <w:color w:val="000000"/>
                                            </w:rPr>
                                          </w:pPr>
                                        </w:p>
                                        <w:p w:rsidR="008C1D09" w:rsidRDefault="008C1D09">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8C1D09" w:rsidRDefault="008C1D09">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8C1D09" w:rsidRDefault="008C1D09">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8C1D09" w:rsidRDefault="008C1D09">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8C1D09" w:rsidRDefault="008C1D09">
                                          <w:pPr>
                                            <w:pStyle w:val="NormalWeb"/>
                                            <w:spacing w:before="0" w:beforeAutospacing="0" w:after="0" w:afterAutospacing="0"/>
                                            <w:jc w:val="center"/>
                                            <w:rPr>
                                              <w:b/>
                                              <w:bCs/>
                                              <w:color w:val="000000"/>
                                            </w:rPr>
                                          </w:pPr>
                                          <w:r>
                                            <w:rPr>
                                              <w:rFonts w:ascii="Arial" w:hAnsi="Arial" w:cs="Arial"/>
                                              <w:b/>
                                              <w:bCs/>
                                              <w:color w:val="000000"/>
                                              <w:sz w:val="28"/>
                                              <w:szCs w:val="28"/>
                                            </w:rPr>
                                            <w:t> </w:t>
                                          </w:r>
                                        </w:p>
                                        <w:p w:rsidR="008C1D09" w:rsidRDefault="008C1D09">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8C1D09" w:rsidRDefault="008C1D09">
                                          <w:pPr>
                                            <w:pStyle w:val="NormalWeb"/>
                                            <w:spacing w:before="0" w:beforeAutospacing="0" w:after="0" w:afterAutospacing="0"/>
                                            <w:jc w:val="center"/>
                                            <w:rPr>
                                              <w:b/>
                                              <w:bCs/>
                                              <w:color w:val="000000"/>
                                            </w:rPr>
                                          </w:pPr>
                                          <w:r>
                                            <w:rPr>
                                              <w:rFonts w:ascii="Arial" w:hAnsi="Arial" w:cs="Arial"/>
                                              <w:b/>
                                              <w:bCs/>
                                              <w:color w:val="000000"/>
                                              <w:sz w:val="28"/>
                                              <w:szCs w:val="28"/>
                                            </w:rPr>
                                            <w:t> </w:t>
                                          </w:r>
                                        </w:p>
                                        <w:p w:rsidR="008C1D09" w:rsidRDefault="008C1D09">
                                          <w:pPr>
                                            <w:pStyle w:val="NormalWeb"/>
                                            <w:spacing w:before="0" w:beforeAutospacing="0" w:after="0" w:afterAutospacing="0"/>
                                            <w:jc w:val="center"/>
                                            <w:rPr>
                                              <w:b/>
                                              <w:bCs/>
                                              <w:color w:val="000000"/>
                                            </w:rPr>
                                          </w:pPr>
                                          <w:r>
                                            <w:rPr>
                                              <w:rStyle w:val="Strong"/>
                                              <w:rFonts w:ascii="Arial" w:hAnsi="Arial" w:cs="Arial"/>
                                              <w:i/>
                                              <w:iCs/>
                                              <w:color w:val="000000"/>
                                              <w:sz w:val="28"/>
                                              <w:szCs w:val="28"/>
                                            </w:rPr>
                                            <w:lastRenderedPageBreak/>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8C1D09" w:rsidRDefault="008C1D09">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8C1D09" w:rsidRDefault="008C1D09">
                                          <w:pPr>
                                            <w:pStyle w:val="NormalWeb"/>
                                            <w:spacing w:before="0" w:beforeAutospacing="0" w:after="0" w:afterAutospacing="0"/>
                                            <w:jc w:val="center"/>
                                            <w:rPr>
                                              <w:b/>
                                              <w:bCs/>
                                              <w:color w:val="000000"/>
                                            </w:rPr>
                                          </w:pPr>
                                          <w:r>
                                            <w:rPr>
                                              <w:rFonts w:ascii="Arial" w:hAnsi="Arial" w:cs="Arial"/>
                                              <w:b/>
                                              <w:bCs/>
                                              <w:color w:val="000000"/>
                                              <w:sz w:val="28"/>
                                              <w:szCs w:val="28"/>
                                            </w:rPr>
                                            <w:t> </w:t>
                                          </w:r>
                                        </w:p>
                                        <w:p w:rsidR="008C1D09" w:rsidRDefault="008C1D09">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8C1D09" w:rsidRDefault="008C1D09">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8C1D09" w:rsidRDefault="008C1D09">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8C1D09" w:rsidRDefault="008C1D09">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8C1D09" w:rsidRDefault="008C1D09">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8C1D09" w:rsidRDefault="008C1D09">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color w:val="000000"/>
                                            </w:rPr>
                                            <w:t>-------------------------------------------------</w:t>
                                          </w:r>
                                        </w:p>
                                        <w:p w:rsidR="008C1D09" w:rsidRDefault="008C1D09">
                                          <w:pPr>
                                            <w:pStyle w:val="NormalWeb"/>
                                            <w:spacing w:before="0" w:beforeAutospacing="0" w:after="0" w:afterAutospacing="0"/>
                                            <w:jc w:val="center"/>
                                            <w:rPr>
                                              <w:color w:val="000000"/>
                                            </w:rPr>
                                          </w:pPr>
                                          <w:r>
                                            <w:rPr>
                                              <w:rFonts w:ascii="Arial" w:hAnsi="Arial" w:cs="Arial"/>
                                              <w:color w:val="000000"/>
                                              <w:sz w:val="28"/>
                                              <w:szCs w:val="28"/>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8C1D09" w:rsidRDefault="008C1D09">
                                          <w:pPr>
                                            <w:pStyle w:val="NormalWeb"/>
                                            <w:spacing w:before="0" w:beforeAutospacing="0" w:after="0" w:afterAutospacing="0"/>
                                            <w:jc w:val="center"/>
                                            <w:rPr>
                                              <w:color w:val="000000"/>
                                            </w:rPr>
                                          </w:pPr>
                                          <w:r>
                                            <w:rPr>
                                              <w:rFonts w:ascii="Arial" w:hAnsi="Arial" w:cs="Arial"/>
                                              <w:color w:val="000000"/>
                                              <w:sz w:val="28"/>
                                              <w:szCs w:val="28"/>
                                            </w:rPr>
                                            <w:t> </w:t>
                                          </w:r>
                                        </w:p>
                                        <w:p w:rsidR="008C1D09" w:rsidRDefault="008C1D09">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8C1D09" w:rsidRDefault="008C1D09">
                                          <w:pPr>
                                            <w:pStyle w:val="NormalWeb"/>
                                            <w:spacing w:before="0" w:beforeAutospacing="0" w:after="0" w:afterAutospacing="0"/>
                                            <w:jc w:val="center"/>
                                            <w:rPr>
                                              <w:color w:val="000000"/>
                                            </w:rPr>
                                          </w:pPr>
                                          <w:r>
                                            <w:rPr>
                                              <w:color w:val="000000"/>
                                            </w:rPr>
                                            <w:lastRenderedPageBreak/>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8C1D09" w:rsidRDefault="008C1D09">
                                          <w:pPr>
                                            <w:pStyle w:val="NormalWeb"/>
                                            <w:spacing w:before="0" w:beforeAutospacing="0" w:after="0" w:afterAutospacing="0"/>
                                            <w:jc w:val="center"/>
                                            <w:rPr>
                                              <w:color w:val="000000"/>
                                            </w:rPr>
                                          </w:pPr>
                                          <w:r>
                                            <w:rPr>
                                              <w:color w:val="000000"/>
                                            </w:rPr>
                                            <w:t> </w:t>
                                          </w:r>
                                        </w:p>
                                        <w:p w:rsidR="008C1D09" w:rsidRDefault="008C1D09">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8C1D09" w:rsidRDefault="008C1D09">
                                          <w:pPr>
                                            <w:pStyle w:val="NormalWeb"/>
                                            <w:spacing w:before="0" w:beforeAutospacing="0" w:after="0" w:afterAutospacing="0"/>
                                            <w:jc w:val="center"/>
                                            <w:rPr>
                                              <w:color w:val="000000"/>
                                            </w:rPr>
                                          </w:pPr>
                                          <w:r>
                                            <w:rPr>
                                              <w:color w:val="000000"/>
                                            </w:rPr>
                                            <w:t> </w:t>
                                          </w:r>
                                        </w:p>
                                        <w:p w:rsidR="008C1D09" w:rsidRDefault="008C1D09">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8C1D09">
                                            <w:trPr>
                                              <w:tblCellSpacing w:w="15" w:type="dxa"/>
                                              <w:jc w:val="center"/>
                                            </w:trPr>
                                            <w:tc>
                                              <w:tcPr>
                                                <w:tcW w:w="50" w:type="pct"/>
                                                <w:tcMar>
                                                  <w:top w:w="75" w:type="dxa"/>
                                                  <w:left w:w="75" w:type="dxa"/>
                                                  <w:bottom w:w="15" w:type="dxa"/>
                                                  <w:right w:w="75" w:type="dxa"/>
                                                </w:tcMar>
                                                <w:vAlign w:val="center"/>
                                                <w:hideMark/>
                                              </w:tcPr>
                                              <w:p w:rsidR="008C1D09" w:rsidRDefault="008C1D09">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8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8C1D09">
                                            <w:trPr>
                                              <w:tblCellSpacing w:w="15" w:type="dxa"/>
                                              <w:jc w:val="center"/>
                                            </w:trPr>
                                            <w:tc>
                                              <w:tcPr>
                                                <w:tcW w:w="0" w:type="auto"/>
                                                <w:tcMar>
                                                  <w:top w:w="15" w:type="dxa"/>
                                                  <w:left w:w="15" w:type="dxa"/>
                                                  <w:bottom w:w="75" w:type="dxa"/>
                                                  <w:right w:w="15" w:type="dxa"/>
                                                </w:tcMar>
                                                <w:vAlign w:val="center"/>
                                                <w:hideMark/>
                                              </w:tcPr>
                                              <w:p w:rsidR="008C1D09" w:rsidRDefault="008C1D09">
                                                <w:pPr>
                                                  <w:jc w:val="center"/>
                                                  <w:rPr>
                                                    <w:rFonts w:ascii="Arial" w:hAnsi="Arial" w:cs="Arial"/>
                                                    <w:color w:val="000000"/>
                                                    <w:sz w:val="28"/>
                                                    <w:szCs w:val="28"/>
                                                  </w:rPr>
                                                </w:pPr>
                                                <w:r>
                                                  <w:rPr>
                                                    <w:rStyle w:val="Strong"/>
                                                    <w:rFonts w:ascii="Arial" w:hAnsi="Arial" w:cs="Arial"/>
                                                    <w:color w:val="000000"/>
                                                    <w:sz w:val="28"/>
                                                    <w:szCs w:val="28"/>
                                                  </w:rPr>
                                                  <w:lastRenderedPageBreak/>
                                                  <w:t>CONVERGENCE of the End Time Signs</w:t>
                                                </w:r>
                                              </w:p>
                                            </w:tc>
                                          </w:tr>
                                        </w:tbl>
                                        <w:p w:rsidR="008C1D09" w:rsidRDefault="008C1D09">
                                          <w:pPr>
                                            <w:jc w:val="center"/>
                                            <w:rPr>
                                              <w:rFonts w:ascii="Arial" w:hAnsi="Arial" w:cs="Arial"/>
                                              <w:color w:val="000000"/>
                                              <w:sz w:val="20"/>
                                              <w:szCs w:val="20"/>
                                            </w:rPr>
                                          </w:pPr>
                                        </w:p>
                                        <w:p w:rsidR="008C1D09" w:rsidRDefault="008C1D09">
                                          <w:pPr>
                                            <w:jc w:val="center"/>
                                            <w:rPr>
                                              <w:rFonts w:ascii="Arial" w:hAnsi="Arial" w:cs="Arial"/>
                                              <w:color w:val="000000"/>
                                              <w:sz w:val="20"/>
                                              <w:szCs w:val="20"/>
                                            </w:rPr>
                                          </w:pPr>
                                        </w:p>
                                        <w:p w:rsidR="008C1D09" w:rsidRDefault="008C1D09">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8C1D09" w:rsidRDefault="008C1D09">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8C1D09" w:rsidRDefault="008C1D09">
                                          <w:pPr>
                                            <w:spacing w:after="240"/>
                                            <w:jc w:val="center"/>
                                            <w:rPr>
                                              <w:rFonts w:ascii="Arial" w:hAnsi="Arial" w:cs="Arial"/>
                                              <w:color w:val="000000"/>
                                            </w:rPr>
                                          </w:pPr>
                                        </w:p>
                                        <w:p w:rsidR="008C1D09" w:rsidRDefault="008C1D09">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8C1D09" w:rsidRDefault="008C1D09">
                                          <w:pPr>
                                            <w:spacing w:line="257" w:lineRule="atLeast"/>
                                            <w:jc w:val="center"/>
                                            <w:rPr>
                                              <w:rFonts w:ascii="Arial" w:hAnsi="Arial" w:cs="Arial"/>
                                              <w:color w:val="000000"/>
                                              <w:sz w:val="36"/>
                                              <w:szCs w:val="36"/>
                                            </w:rPr>
                                          </w:pPr>
                                        </w:p>
                                        <w:p w:rsidR="008C1D09" w:rsidRDefault="008C1D09">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8C1D09" w:rsidRDefault="008C1D09">
                                          <w:pPr>
                                            <w:jc w:val="center"/>
                                            <w:rPr>
                                              <w:rFonts w:ascii="Arial" w:hAnsi="Arial" w:cs="Arial"/>
                                              <w:color w:val="000000"/>
                                              <w:sz w:val="20"/>
                                              <w:szCs w:val="20"/>
                                            </w:rPr>
                                          </w:pPr>
                                        </w:p>
                                        <w:p w:rsidR="008C1D09" w:rsidRDefault="008C1D09">
                                          <w:pPr>
                                            <w:jc w:val="center"/>
                                            <w:rPr>
                                              <w:rFonts w:ascii="Arial" w:hAnsi="Arial" w:cs="Arial"/>
                                              <w:color w:val="000000"/>
                                              <w:sz w:val="20"/>
                                              <w:szCs w:val="20"/>
                                            </w:rPr>
                                          </w:pPr>
                                        </w:p>
                                        <w:p w:rsidR="008C1D09" w:rsidRDefault="008C1D09">
                                          <w:pPr>
                                            <w:jc w:val="center"/>
                                            <w:rPr>
                                              <w:rFonts w:ascii="Arial" w:hAnsi="Arial" w:cs="Arial"/>
                                              <w:color w:val="001A81"/>
                                              <w:sz w:val="36"/>
                                              <w:szCs w:val="36"/>
                                            </w:rPr>
                                          </w:pPr>
                                          <w:hyperlink r:id="rId91" w:tgtFrame="_blank" w:history="1">
                                            <w:r>
                                              <w:rPr>
                                                <w:rStyle w:val="Hyperlink"/>
                                                <w:rFonts w:ascii="Arial" w:hAnsi="Arial" w:cs="Arial"/>
                                                <w:b/>
                                                <w:bCs/>
                                              </w:rPr>
                                              <w:t>CLICK HERE TO ORDER</w:t>
                                            </w:r>
                                          </w:hyperlink>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rPr>
                                              <w:color w:val="000000"/>
                                            </w:rPr>
                                          </w:pPr>
                                        </w:p>
                                        <w:p w:rsidR="008C1D09" w:rsidRDefault="008C1D09">
                                          <w:pPr>
                                            <w:jc w:val="center"/>
                                            <w:rPr>
                                              <w:color w:val="000000"/>
                                            </w:rPr>
                                          </w:pPr>
                                          <w:r>
                                            <w:rPr>
                                              <w:rStyle w:val="Strong"/>
                                              <w:color w:val="000090"/>
                                              <w:sz w:val="40"/>
                                              <w:szCs w:val="40"/>
                                            </w:rPr>
                                            <w:t>CHECK OUT ALL OUR AMAZING DVD'S</w:t>
                                          </w:r>
                                        </w:p>
                                        <w:p w:rsidR="008C1D09" w:rsidRDefault="008C1D09">
                                          <w:pPr>
                                            <w:jc w:val="center"/>
                                            <w:rPr>
                                              <w:rFonts w:ascii="Georgia" w:hAnsi="Georgia"/>
                                              <w:color w:val="000000"/>
                                              <w:sz w:val="28"/>
                                              <w:szCs w:val="28"/>
                                            </w:rPr>
                                          </w:pPr>
                                        </w:p>
                                        <w:p w:rsidR="008C1D09" w:rsidRDefault="008C1D09">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w:t>
                                          </w:r>
                                          <w:r>
                                            <w:rPr>
                                              <w:rStyle w:val="Strong"/>
                                              <w:rFonts w:ascii="Courier New" w:hAnsi="Courier New" w:cs="Courier New"/>
                                              <w:color w:val="000000"/>
                                              <w:sz w:val="32"/>
                                              <w:szCs w:val="32"/>
                                            </w:rPr>
                                            <w:lastRenderedPageBreak/>
                                            <w:t>the Days of Noah - Gog and Magog - Perilous Times - The Antichrist - Living on Borrowed Time - Angels,  Aliens &amp; Armageddon - There will be Tribulation - Jerusalem A Cup of Trembling - The Revelation Series - </w:t>
                                          </w:r>
                                        </w:p>
                                        <w:p w:rsidR="008C1D09" w:rsidRDefault="008C1D09">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8C1D09" w:rsidRDefault="008C1D09">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8C1D09">
                                            <w:trPr>
                                              <w:tblCellSpacing w:w="15" w:type="dxa"/>
                                              <w:jc w:val="center"/>
                                            </w:trPr>
                                            <w:tc>
                                              <w:tcPr>
                                                <w:tcW w:w="6150" w:type="dxa"/>
                                                <w:tcMar>
                                                  <w:top w:w="15" w:type="dxa"/>
                                                  <w:left w:w="15" w:type="dxa"/>
                                                  <w:bottom w:w="15" w:type="dxa"/>
                                                  <w:right w:w="15" w:type="dxa"/>
                                                </w:tcMar>
                                                <w:vAlign w:val="center"/>
                                                <w:hideMark/>
                                              </w:tcPr>
                                              <w:p w:rsidR="008C1D09" w:rsidRDefault="008C1D09">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9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8C1D09">
                                            <w:trPr>
                                              <w:tblCellSpacing w:w="15" w:type="dxa"/>
                                              <w:jc w:val="center"/>
                                            </w:trPr>
                                            <w:tc>
                                              <w:tcPr>
                                                <w:tcW w:w="0" w:type="auto"/>
                                                <w:tcMar>
                                                  <w:top w:w="15" w:type="dxa"/>
                                                  <w:left w:w="15" w:type="dxa"/>
                                                  <w:bottom w:w="15" w:type="dxa"/>
                                                  <w:right w:w="15" w:type="dxa"/>
                                                </w:tcMar>
                                                <w:vAlign w:val="center"/>
                                                <w:hideMark/>
                                              </w:tcPr>
                                              <w:p w:rsidR="008C1D09" w:rsidRDefault="008C1D09">
                                                <w:pPr>
                                                  <w:jc w:val="center"/>
                                                  <w:rPr>
                                                    <w:b/>
                                                    <w:bCs/>
                                                    <w:color w:val="000000"/>
                                                  </w:rPr>
                                                </w:pPr>
                                                <w:r>
                                                  <w:rPr>
                                                    <w:b/>
                                                    <w:bCs/>
                                                    <w:color w:val="000000"/>
                                                  </w:rPr>
                                                  <w:t>Welcome to Prophecy Update</w:t>
                                                </w:r>
                                              </w:p>
                                            </w:tc>
                                          </w:tr>
                                        </w:tbl>
                                        <w:p w:rsidR="008C1D09" w:rsidRDefault="008C1D09">
                                          <w:pPr>
                                            <w:jc w:val="center"/>
                                            <w:rPr>
                                              <w:rFonts w:ascii="Georgia" w:hAnsi="Georgia"/>
                                              <w:color w:val="000000"/>
                                              <w:sz w:val="28"/>
                                              <w:szCs w:val="28"/>
                                            </w:rPr>
                                          </w:pPr>
                                        </w:p>
                                        <w:p w:rsidR="008C1D09" w:rsidRDefault="008C1D09">
                                          <w:pPr>
                                            <w:rPr>
                                              <w:rFonts w:ascii="Arial" w:hAnsi="Arial" w:cs="Arial"/>
                                              <w:color w:val="000000"/>
                                              <w:sz w:val="20"/>
                                              <w:szCs w:val="20"/>
                                            </w:rPr>
                                          </w:pPr>
                                        </w:p>
                                        <w:p w:rsidR="008C1D09" w:rsidRDefault="008C1D09">
                                          <w:pPr>
                                            <w:pStyle w:val="NormalWeb"/>
                                            <w:spacing w:before="0" w:beforeAutospacing="0" w:after="0" w:afterAutospacing="0"/>
                                            <w:jc w:val="center"/>
                                            <w:rPr>
                                              <w:rFonts w:ascii="Arial" w:hAnsi="Arial" w:cs="Arial"/>
                                              <w:color w:val="000000"/>
                                              <w:sz w:val="20"/>
                                              <w:szCs w:val="20"/>
                                            </w:rPr>
                                          </w:pPr>
                                          <w:hyperlink r:id="rId94"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8C1D09" w:rsidRDefault="008C1D09">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8C1D09" w:rsidRDefault="008C1D09">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8C1D09" w:rsidRDefault="008C1D09">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color w:val="000000"/>
                                            </w:rPr>
                                          </w:pPr>
                                          <w:r>
                                            <w:rPr>
                                              <w:rFonts w:ascii="Arial" w:hAnsi="Arial" w:cs="Arial"/>
                                              <w:b/>
                                              <w:bCs/>
                                              <w:color w:val="000000"/>
                                              <w:sz w:val="20"/>
                                              <w:szCs w:val="20"/>
                                            </w:rPr>
                                            <w:lastRenderedPageBreak/>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8C1D09" w:rsidRDefault="008C1D09">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w:t>
                                          </w:r>
                                          <w:r>
                                            <w:rPr>
                                              <w:rFonts w:ascii="Arial" w:hAnsi="Arial" w:cs="Arial"/>
                                              <w:b/>
                                              <w:bCs/>
                                              <w:color w:val="000000"/>
                                              <w:sz w:val="20"/>
                                              <w:szCs w:val="20"/>
                                            </w:rPr>
                                            <w:lastRenderedPageBreak/>
                                            <w:t>the Lord's salvation through Jesus to repent now!" - Don Mills - Director of Programming - CSN Radio - Twin Falls, ID</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8C1D09" w:rsidRDefault="008C1D09">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jc w:val="center"/>
                                            <w:rPr>
                                              <w:rFonts w:ascii="Arial" w:hAnsi="Arial" w:cs="Arial"/>
                                              <w:color w:val="000000"/>
                                              <w:sz w:val="20"/>
                                              <w:szCs w:val="20"/>
                                            </w:rPr>
                                          </w:pPr>
                                          <w:hyperlink r:id="rId95" w:tgtFrame="_blank" w:history="1">
                                            <w:r>
                                              <w:rPr>
                                                <w:rStyle w:val="Hyperlink"/>
                                                <w:rFonts w:ascii="Arial" w:hAnsi="Arial" w:cs="Arial"/>
                                                <w:b/>
                                                <w:bCs/>
                                                <w:color w:val="3366FF"/>
                                                <w:sz w:val="40"/>
                                                <w:szCs w:val="40"/>
                                              </w:rPr>
                                              <w:t>VISIT OUR STORE BY CLICKING HERE</w:t>
                                            </w:r>
                                          </w:hyperlink>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rPr>
                                              <w:color w:val="000000"/>
                                            </w:rPr>
                                          </w:pPr>
                                          <w:r>
                                            <w:rPr>
                                              <w:rFonts w:ascii="Arial" w:hAnsi="Arial" w:cs="Arial"/>
                                              <w:color w:val="000000"/>
                                              <w:sz w:val="20"/>
                                              <w:szCs w:val="2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rPr>
                                              <w:rFonts w:ascii="Arial" w:hAnsi="Arial" w:cs="Arial"/>
                                              <w:color w:val="000000"/>
                                              <w:sz w:val="20"/>
                                              <w:szCs w:val="20"/>
                                            </w:rPr>
                                          </w:pP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rPr>
                                              <w:rFonts w:ascii="Arial" w:hAnsi="Arial" w:cs="Arial"/>
                                              <w:color w:val="000000"/>
                                              <w:sz w:val="20"/>
                                              <w:szCs w:val="20"/>
                                            </w:rPr>
                                          </w:pPr>
                                          <w:r>
                                            <w:rPr>
                                              <w:rStyle w:val="Strong"/>
                                              <w:rFonts w:ascii="Arial" w:hAnsi="Arial" w:cs="Arial"/>
                                              <w:color w:val="000000"/>
                                              <w:sz w:val="32"/>
                                              <w:szCs w:val="32"/>
                                            </w:rPr>
                                            <w:t>The Real Power Behind "David's Sling"</w:t>
                                          </w:r>
                                          <w:r>
                                            <w:rPr>
                                              <w:rFonts w:ascii="Arial" w:hAnsi="Arial" w:cs="Arial"/>
                                              <w:color w:val="000000"/>
                                              <w:sz w:val="20"/>
                                              <w:szCs w:val="20"/>
                                            </w:rPr>
                                            <w:t xml:space="preserve"> - Belle Ringer - </w:t>
                                          </w:r>
                                          <w:hyperlink r:id="rId96" w:tgtFrame="_blank" w:history="1">
                                            <w:r>
                                              <w:rPr>
                                                <w:rStyle w:val="Hyperlink"/>
                                                <w:rFonts w:ascii="Arial" w:hAnsi="Arial" w:cs="Arial"/>
                                                <w:sz w:val="20"/>
                                                <w:szCs w:val="20"/>
                                              </w:rPr>
                                              <w:t>http://www.salvationandsurvival.com/2015/04/the-real-power-behind-davids-sling.html</w:t>
                                            </w:r>
                                          </w:hyperlink>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No matter which side the international community falls regarding the U.S./Iran "deal" on nuclear weapons, all can agree that Israel has a huge stake in the outcome.  It's always interesting to peruse the different media sites to try and determine how the "official spin" is being perceive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U.S. media outlets seem hesitant to declare it a victory for the U.S. (or the world), as all signs point to further stalling by Iran and continued development of their nuclear capabilities.  Furthermore, the U.S. seems to be more concerned with protecting Iran's "right" to nuclear expansion, than to the concerns of our ally, Israel, over overt Iranian threats to their homelan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Russia Today, (RT), a global multilingual television news network based in Moscow and funded by the Russian government, asserts that the recent testing of Israel's anti-ballistic missile system, called "David's Sling" is in reaction to the latest in the Iran nuclear talks.  This short-range ballistic missile defense system is designed to intercept medium range missiles from nearby Gaza, Syria, and Lebanon, home of the Shi'a Islamist militant group and political party, Hezbollah -- who, have sworn to annihilate Israel, and not surprisingly, hailed the news that Iran is closer to securing a nuclear bomb.</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Keeping in line with that sentiment, The Daily Star, a news outlet in Lebanon, declared that the preliminary success of "David's Sling" would not </w:t>
                                          </w:r>
                                          <w:r>
                                            <w:rPr>
                                              <w:rFonts w:ascii="Arial" w:hAnsi="Arial" w:cs="Arial"/>
                                              <w:color w:val="000000"/>
                                            </w:rPr>
                                            <w:lastRenderedPageBreak/>
                                            <w:t>protect Israel "from the threat posed by Hezbollah's ever-expanding and varied arsenal of missiles and rockets."  In fact, The Daily Star wrote that an assessment by the Israeli army released within the last week predicts that Israel could be hit by as many as 1,500 rockets a day in the next war, leaving hundreds dead and requiring mass evacuations.  They also predicted that "the success rate of Israel's 'Iron Dome' and 'David's Sling' in knocking out Hezbollah's rockets is largely irrelevant."  The substance of the article states that Hezbollah, and Israel's enemies, should have no problem evading "David's Sling."</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Perhaps all those who are willing to discount Israel's latest defense system should do a little historical research.  I'm sure you realize that it is no coincidence that Israel chose to name its anti-ballistic missile system after the choice of weapon of their legendary Shepherd King, David.  Israel's ancient enemy, the Philistines, also mocked the effectiveness of the original David's sling.  But those who oppose Israel in modern times should take heed of the outcome of the battle between the slight, young, boy and the giant named Goliath.  Interestingly enough, RT refers to Israel's latest anti-ballistic missile system as "unique, small, and agile", a description that could as easily be applied to David, as he engaged in his epic battl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Just as today, there seemed to be a huge discrepancy in the weapons the enemy combatants chose; and it looked as if David's sling was no match for the 9 foot giant, Goliath, whose protective armor weighed over 150 pounds, and who carried a spear that measured 26 feet!  But as those watching the ancient battle soon concluded, it was a mistake to underestimate David's sling or the power behind i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First of all, David's sling was a formidable weapon.  It has been argued by experts in ancient warfare that a good slinger hurled a stone as far and accurately as a good archer.  One Roman writer noted that opponents in leather armor were in far greater danger from sling missiles than arrows. Even if the stone did not penetrate the armor, it was capable of inflicting a fatal internal injur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Now consider that David, the shepherd boy, had ample practice slinging his stones at wolves, lions, and bears who attempted to attack his sheep.  He boasts to King Saul that he has killed any threat to his herd by this simple method.  Then consider that David probably wound up his sling with a circular arm motion, slinging around probably at six or seven revolutions per second.   Experts on ballistics have speculated that the stopping power of the rock fired from David's sling was roughly equal to the stopping power of a [.45 caliber] handgun.  It was an incredibly devastating weapon when applied to the center of Goliath's forehea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      Of course, you realize that the real power behind David and his sling was the God of Israel.  David, representing the nation of Israel, declared that, with his sling, he would be delivered out of the hand of his enemies.  He prophesied that all would see that the battle was the Lord's, and that he, David, was supported by the hosts of heaven.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f I was going to pick a name for a weapons system to protect Israel, none could be found more appropriate than "David's Sling".  Remember last summer's rocket attacks from the Palestinian militants, Hamas, against Israel?  Do you remember the miraculous interventions and divine miracles attributed to the Iron Dome defense system?  I think we can expect more such miracles for Israel, as God defends her from those who wish to destroy her.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As I pray for the peace of Jerusalem, I also pray for the salvation of the Jews and that they make the connection between their Shepherd King David and his Holy descendant, their Messiah.  Let them call on His Name in their time of trouble, just as King David called on YHWH in his battles.  Let them recognize the source of their protection, and let the world take note of the power behind "David's Sling</w:t>
                                          </w:r>
                                          <w:proofErr w:type="gramStart"/>
                                          <w:r>
                                            <w:rPr>
                                              <w:rFonts w:ascii="Arial" w:hAnsi="Arial" w:cs="Arial"/>
                                              <w:color w:val="000000"/>
                                            </w:rPr>
                                            <w:t>" ....</w:t>
                                          </w:r>
                                          <w:proofErr w:type="gramEnd"/>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Psalm 27:3    Of David ... Though an army encamp against me, my heart shall not fear; though war arise against me, yet I will be confident.</w:t>
                                          </w:r>
                                        </w:p>
                                        <w:p w:rsidR="008C1D09" w:rsidRDefault="008C1D09">
                                          <w:pPr>
                                            <w:rPr>
                                              <w:rFonts w:ascii="Arial" w:hAnsi="Arial" w:cs="Arial"/>
                                              <w:color w:val="000000"/>
                                              <w:sz w:val="20"/>
                                              <w:szCs w:val="20"/>
                                            </w:rPr>
                                          </w:pPr>
                                          <w:r>
                                            <w:rPr>
                                              <w:rFonts w:ascii="Arial" w:hAnsi="Arial" w:cs="Arial"/>
                                              <w:color w:val="000000"/>
                                              <w:sz w:val="20"/>
                                              <w:szCs w:val="20"/>
                                            </w:rPr>
                                            <w:t xml:space="preserve">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rPr>
                                              <w:rFonts w:ascii="Arial" w:hAnsi="Arial" w:cs="Arial"/>
                                              <w:color w:val="000000"/>
                                              <w:sz w:val="20"/>
                                              <w:szCs w:val="20"/>
                                            </w:rPr>
                                          </w:pP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rPr>
                                              <w:rFonts w:ascii="Arial" w:hAnsi="Arial" w:cs="Arial"/>
                                              <w:color w:val="000000"/>
                                              <w:sz w:val="20"/>
                                              <w:szCs w:val="20"/>
                                            </w:rPr>
                                          </w:pPr>
                                          <w:r>
                                            <w:rPr>
                                              <w:rStyle w:val="Strong"/>
                                              <w:rFonts w:ascii="Arial" w:hAnsi="Arial" w:cs="Arial"/>
                                              <w:color w:val="000000"/>
                                              <w:sz w:val="32"/>
                                              <w:szCs w:val="32"/>
                                            </w:rPr>
                                            <w:t>The EMP Threat: All It Would Take Is A Couple of Explosions to Send America Back to the 1800s</w:t>
                                          </w:r>
                                          <w:r>
                                            <w:rPr>
                                              <w:rFonts w:ascii="Arial" w:hAnsi="Arial" w:cs="Arial"/>
                                              <w:color w:val="000000"/>
                                              <w:sz w:val="20"/>
                                              <w:szCs w:val="20"/>
                                            </w:rPr>
                                            <w:t xml:space="preserve"> - By Michael Snyder -</w:t>
                                          </w:r>
                                        </w:p>
                                        <w:p w:rsidR="008C1D09" w:rsidRDefault="008C1D09">
                                          <w:pPr>
                                            <w:rPr>
                                              <w:rFonts w:ascii="Arial" w:hAnsi="Arial" w:cs="Arial"/>
                                              <w:color w:val="000000"/>
                                              <w:sz w:val="20"/>
                                              <w:szCs w:val="20"/>
                                            </w:rPr>
                                          </w:pPr>
                                          <w:hyperlink r:id="rId97" w:tgtFrame="_blank" w:history="1">
                                            <w:r>
                                              <w:rPr>
                                                <w:rStyle w:val="Hyperlink"/>
                                                <w:rFonts w:ascii="Arial" w:hAnsi="Arial" w:cs="Arial"/>
                                              </w:rPr>
                                              <w:t>http://theeconomiccollapseblog.com/archives/the-emp-threat-all-it-would-take-is-a-couple-of-explosions-to-send-america-back-to-the-1800s</w:t>
                                            </w:r>
                                          </w:hyperlink>
                                          <w:r>
                                            <w:rPr>
                                              <w:rFonts w:ascii="Arial" w:hAnsi="Arial" w:cs="Arial"/>
                                              <w:color w:val="000000"/>
                                              <w:sz w:val="20"/>
                                              <w:szCs w:val="20"/>
                                            </w:rPr>
                                            <w:t xml:space="preserve">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ur entire way of life can be ended in a single day.  And it wouldn't even take a nuclear war to do it.  All it would take for a rogue nation or terror organization to bring us to our knees is the explosion of a couple well-placed nuclear devices high up in our atmosphere.  The resulting electromagnetic pulses would fry electronics from coast to coast.  Of course this could also be accomplished without any attack.  Scientists tell us that massive solar storms have hit our planet before, and that it is inevitable that there will be more in the future.  As you will read about below, the most recent example of this was </w:t>
                                          </w:r>
                                          <w:r>
                                            <w:rPr>
                                              <w:rFonts w:ascii="Arial" w:hAnsi="Arial" w:cs="Arial"/>
                                              <w:color w:val="000000"/>
                                            </w:rPr>
                                            <w:lastRenderedPageBreak/>
                                            <w:t>"the Carrington Event" in 1859.  If a similar burst from the sun hit us today, experts tell us that life in America could suddenly resemble life in the 1800s, and the economic damage caused could potentially be in the trillions of dollars.  This is one of the greatest potential threats that we are facing as a nation, and yet Barack Obama has essentially done nothing to get us prepare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technology necessary to conduct such an electromagnetic pulse attack against the United States has become much more accessible in recent years.  According to an article in the Wall Street Journal, even rogue nations such as North Korea and Iran either already have or will soon have the capability to hurt us in this wa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Rogue nations such as North Korea (and possibly Iran) will soon match Russia and China and have the primary ingredients for an EMP attack: simple ballistic missiles such as Scuds that could be launched from a freighter near our shores; space-launch vehicles able to loft low-earth-orbit satellites; and simple low-yield nuclear weapons that can generate gamma rays and fireball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f a successful, large scale EMP attack ever did take place, it would be a catastrophe beyond anything that the United States has ever seen before.  The EMP Commission, which was established by Congress, says that it is likely that most of us would end up dea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What would a successful EMP attack look like? The EMP Commission, in 2008, estimated that within 12 months of a nationwide blackout, up to 90% of the U.S. population could possibly perish from starvation, disease and societal breakdow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2009 the congressional Commission on the Strategic Posture of the United States, whose co-chairmen were former Secretaries of Defense William Perry and James Schlesinger, concurred with the findings of the EMP Commission and urged immediate action to protect the electric grid. Studies by the National Academy of Sciences, the Department of Energy, the Federal Energy Regulatory Commission and the National Intelligence Council reached similar conclusion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f you are a terrorist, a dictator or a fanatic that is looking for a "</w:t>
                                          </w:r>
                                          <w:proofErr w:type="spellStart"/>
                                          <w:r>
                                            <w:rPr>
                                              <w:rFonts w:ascii="Arial" w:hAnsi="Arial" w:cs="Arial"/>
                                              <w:color w:val="000000"/>
                                            </w:rPr>
                                            <w:t>killshot</w:t>
                                          </w:r>
                                          <w:proofErr w:type="spellEnd"/>
                                          <w:r>
                                            <w:rPr>
                                              <w:rFonts w:ascii="Arial" w:hAnsi="Arial" w:cs="Arial"/>
                                              <w:color w:val="000000"/>
                                            </w:rPr>
                                            <w:t>" for the United States, those kinds of numbers would certainly get your attentio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nd it was recently reported by WND that the Iranian military has already been playing around with such a scenario...</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Peter Vincent Pry, who is executive director of a congressional advisory group called the Task Force on National and Homeland Security, raised the alarm as the agreement is about to be finalize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He said U.S. military officials have confirmed such an Iranian pla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ian military documents describe such a scenario - including a recently translated Iranian military textbook that endorses nuclear EMP attack against the United States," Pry wrote in a recent column in Israel's main online media network, </w:t>
                                          </w:r>
                                          <w:proofErr w:type="spellStart"/>
                                          <w:r>
                                            <w:rPr>
                                              <w:rFonts w:ascii="Arial" w:hAnsi="Arial" w:cs="Arial"/>
                                              <w:color w:val="000000"/>
                                            </w:rPr>
                                            <w:t>Aruz</w:t>
                                          </w:r>
                                          <w:proofErr w:type="spellEnd"/>
                                          <w:r>
                                            <w:rPr>
                                              <w:rFonts w:ascii="Arial" w:hAnsi="Arial" w:cs="Arial"/>
                                              <w:color w:val="000000"/>
                                            </w:rPr>
                                            <w:t xml:space="preserve"> </w:t>
                                          </w:r>
                                          <w:proofErr w:type="spellStart"/>
                                          <w:r>
                                            <w:rPr>
                                              <w:rFonts w:ascii="Arial" w:hAnsi="Arial" w:cs="Arial"/>
                                              <w:color w:val="000000"/>
                                            </w:rPr>
                                            <w:t>Sheva</w:t>
                                          </w:r>
                                          <w:proofErr w:type="spellEnd"/>
                                          <w:r>
                                            <w:rPr>
                                              <w:rFonts w:ascii="Arial" w:hAnsi="Arial" w:cs="Arial"/>
                                              <w:color w:val="000000"/>
                                            </w:rPr>
                                            <w: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ran with a small number of nuclear missiles can by EMP attack threaten the existence of modernity and be the death knell of Western principles of international law, humanism and freedom," he sai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Very chilling stuff.</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nd of course there are many, many others out there that would love to see the U.S. taken down other than just the Iranian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Meanwhile, our power grid is far more vulnerable than most Americans would dare to imagin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previous articles, I discussed a recent Federal Energy Regulatory Commission report which stated the following...</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Destroy nine interconnection substations and a transformer manufacturer and the entire United States grid would be down for at least 18 months, probably longer."</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re you starting to get the pictur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Our entire way of life depends upon electricity.  If you take away that electricity, our society is transformed literally overnigh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 successful EMP would be an utter nightmare for this nation.  Just consider what U.S. Representative Scott Perry had to say about a potential attack last year...</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consequences of such an attack could be catastrophic; all electronics, power systems, and information systems could be shut down," Rep. Scott Perry said in prepared remarks during an EMP hearing in May held by the U.S. House Committee on Homeland Security. "This could then cascade into interdependent infrastructures such as water, gas, and telecommunications. While we understand this is an extreme case, we must always be prepared in case a rogue state decides to utilize this technolog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essence, suddenly nothing would work and just about everything that we take for granted would suddenly be gon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a previous article, I spelled out some of the implications of such an even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re would be no heat for your hom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ater would no longer be pumped into most home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Your computer would not work.</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There would be no Interne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Your phones would not work.</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There would be no televisio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There would be no radio.</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ATM machines would be shut dow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There would be no banking.</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Your debit cards and credit cards would not work.</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ithout electricity, most gas stations would not be functioning.</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Most people would be unable to do their jobs without electricity and employment would collaps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Commerce would be brought to a standstill.</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Hospitals would not be able to function normall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You would quickly start running out of medicin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All refrigeration would shut down and frozen foods in our homes and supermarkets would start to go ba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nd as I mentioned above, all of this can happen even without an attack.</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 direct hit from a major solar storm can cause the exact same thing.</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fact, NASA says that there is a 12 percent chance that such a storm will hit us during the next ten year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NASA is warning that there's a 12 percent chance an extreme solar storm will hit Earth in the next decade, sending out massive shock waves that would knock out grids across the worl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economic impact of this doomsday scenario could exceed $2 trillion - or 20 times the cost of Hurricane Katrina, according to the National Academy of Science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recent years, we have been really luck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re was a close call in 2012 and another one in 2013.</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following is an excerpt from an upcoming book that I have co-authored with Barbara Fix that will soon be published entitled "Get Prepared Now"...</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Most people have absolutely no idea that the Earth barely missed being fried by a massive EMP burst from the sun in 2012 and in 2013. And earlier in 2014 there was another huge solar storm which would have caused tremendous damage if it had been directed at our planet. If any of those storms would have directly hit us, the result would have been catastrophic. Electrical transformers would have burst into flames, power grids would have gone down and much of our technology would have been fried. In essence, life as we know it would have ceased to exist - at least for a time. These kinds of solar storms have hit the Earth many times before, and experts tell us that it is inevitable that it will happen again. The most famous one happened in 1859, and was known as the Carrington Event. But other than the telegraph, humanity had very little dependence on technology at the time. If another Carrington Event happened today, it would be a complete and utter nightmare. A study by Lloyd's of London has concluded that it would have taken a $2,600,000,000,000 chunk out of the global economy, and it would take up to a decade to repair the damage. Unfortunately, scientists insist that it is going to happen at some point. The only question is whe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So keep an eye on the su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giant ball of fire that we revolve around has started to behave very erratically, and it has the power to end our way of life at any tim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n fact, scientists tell us that we are about to get hit with a "glancing blow" on April 7th...</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 filament of magnetism stretching halfway across the sun erupted during the late hours of April 4th (22:00-23:00 UT). The eruption split the sun's atmosphere, hurling a CME into space and creating a "canyon of fire," shown in a movie recorded by the Solar Dynamics Observatory: The glowing walls of the canyon trace the original channel where the filament was suspended by magnetic forces above the sun's surface. From end to end, the structure stretches more than 300,000 km-a real Grand Canyo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agments of the exploding filament formed the core of a CME that raced away from the sun at approximately 900 km/s (2 million mph): image. Most of the CME will miss Earth, but not all. The cloud is expected to deliver </w:t>
                                          </w:r>
                                          <w:proofErr w:type="gramStart"/>
                                          <w:r>
                                            <w:rPr>
                                              <w:rFonts w:ascii="Arial" w:hAnsi="Arial" w:cs="Arial"/>
                                              <w:color w:val="000000"/>
                                            </w:rPr>
                                            <w:t>a</w:t>
                                          </w:r>
                                          <w:proofErr w:type="gramEnd"/>
                                          <w:r>
                                            <w:rPr>
                                              <w:rFonts w:ascii="Arial" w:hAnsi="Arial" w:cs="Arial"/>
                                              <w:color w:val="000000"/>
                                            </w:rPr>
                                            <w:t xml:space="preserve"> </w:t>
                                          </w:r>
                                          <w:proofErr w:type="spellStart"/>
                                          <w:r>
                                            <w:rPr>
                                              <w:rFonts w:ascii="Arial" w:hAnsi="Arial" w:cs="Arial"/>
                                              <w:color w:val="000000"/>
                                            </w:rPr>
                                            <w:t>a</w:t>
                                          </w:r>
                                          <w:proofErr w:type="spellEnd"/>
                                          <w:r>
                                            <w:rPr>
                                              <w:rFonts w:ascii="Arial" w:hAnsi="Arial" w:cs="Arial"/>
                                              <w:color w:val="000000"/>
                                            </w:rPr>
                                            <w:t xml:space="preserve"> glancing blow to our planet's magnetic field could on April 7th. High-latitude sky watchers should be alert for auroras.</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event of April 7th is not going to cause us major problems.  But someday there will be a solar storm that will.</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Personally, I cannot even imagine what life would be like without electricit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Because we have become so deeply dependent on technology, most of us would have absolutely no idea how to live without i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n electromagnetic pulse attack would be one of the fastest ways to cripple America and end the dominance of the United States in world affairs.  And in this day and age, there are hundreds of millions of people around the planet that would love to see that happe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So to not take steps to protect our power grid from such an attack is very foolish.  But that is precisely what Barack Obama (and presidents before him) have chosen to do.  We have technology which would mitigate the damage from an electromagnetic pulse, but rather than spend the money Obama has decided to just hope that it will never happen.</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Up to this point, we have been fortunat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But someday, our luck may run out.</w:t>
                                          </w:r>
                                        </w:p>
                                        <w:p w:rsidR="008C1D09" w:rsidRDefault="008C1D09">
                                          <w:pPr>
                                            <w:rPr>
                                              <w:rFonts w:ascii="Arial" w:hAnsi="Arial" w:cs="Arial"/>
                                              <w:color w:val="000000"/>
                                              <w:sz w:val="20"/>
                                              <w:szCs w:val="20"/>
                                            </w:rPr>
                                          </w:pP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8C1D09" w:rsidRDefault="008C1D09">
                                          <w:pPr>
                                            <w:rPr>
                                              <w:rFonts w:ascii="Arial" w:hAnsi="Arial" w:cs="Arial"/>
                                              <w:color w:val="000000"/>
                                              <w:sz w:val="20"/>
                                              <w:szCs w:val="20"/>
                                            </w:rPr>
                                          </w:pPr>
                                          <w:r>
                                            <w:rPr>
                                              <w:rStyle w:val="Strong"/>
                                              <w:rFonts w:ascii="Arial" w:hAnsi="Arial" w:cs="Arial"/>
                                              <w:color w:val="000000"/>
                                              <w:sz w:val="32"/>
                                              <w:szCs w:val="32"/>
                                            </w:rPr>
                                            <w:t>Daily Jot: The prophetic Persian nuke deal from the "president's" own mouth</w:t>
                                          </w:r>
                                          <w:r>
                                            <w:rPr>
                                              <w:rFonts w:ascii="Arial" w:hAnsi="Arial" w:cs="Arial"/>
                                              <w:color w:val="000000"/>
                                              <w:sz w:val="20"/>
                                              <w:szCs w:val="20"/>
                                            </w:rPr>
                                            <w:t xml:space="preserve"> - Bill Wilson - </w:t>
                                          </w:r>
                                          <w:hyperlink r:id="rId98" w:tgtFrame="_blank" w:history="1">
                                            <w:r>
                                              <w:rPr>
                                                <w:rStyle w:val="Hyperlink"/>
                                                <w:rFonts w:ascii="Arial" w:hAnsi="Arial" w:cs="Arial"/>
                                                <w:sz w:val="20"/>
                                                <w:szCs w:val="20"/>
                                              </w:rPr>
                                              <w:t>www.dailyjot.com</w:t>
                                            </w:r>
                                          </w:hyperlink>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Much has been said about the US "president's" tentative nuclear deal with Iran. There were some key components in his April 2 announcement of the tentative deal that hasn't been reported in the mainstream, and they are key to discerning the subtlety of what is being communicated. This deal represents a clear path for Iran to continue developing the ingredients it needs for a nuclear weapon and analysts point out the many holes in it that make verification nearly impossible--just like the previous decade where Iran was continuously "allowing" inspectors to verify, but never really "allowing" them to see anything meaningful. This deal could accelerate prophecy and endanger many lives along the way.</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resident" said, "Iran has agreed that it will not stockpile the materials needed to build a weapon. Even if it violated the deal, for the next decade at least, Iran would be a minimum of a year away from acquiring enough material for a bomb...And while it is always a possibility that Iran may try to cheat on the deal in the future, this framework of inspections and </w:t>
                                          </w:r>
                                          <w:r>
                                            <w:rPr>
                                              <w:rFonts w:ascii="Arial" w:hAnsi="Arial" w:cs="Arial"/>
                                              <w:color w:val="000000"/>
                                            </w:rPr>
                                            <w:lastRenderedPageBreak/>
                                            <w:t>transparency makes it far more likely that we'll know about it if they try to cheat--and I, or future Presidents, will have preserved all of the options that are currently available to deal with it." It would appear that the "president" expects Iran to cheat, and that the world will know about it--certainly, Israel will know immediately. The potential loss of life is immeasurabl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Congress does not agree with the "president." He said, "This is a deal between Iran, the United States of America, and the major powers in the world--including some of our closest allies. If Congress kills this deal--not based on expert analysis, and without offering any reasonable alternative--then it's the United States that will be blamed for the failure of diplomacy.  International unity will collapse, and the path to conflict will widen." The fact is that there has been much expert analysis and the experts agree that this is a bad deal. The Prime Minister of Israel, whose nation hangs in the balance of such reckless action, has repeatedly said it is a bad deal and has offered both a reasonable and viable alternativ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 "president" discounts Israel's objections, saying, merely, "It's no secret that the Israeli Prime Minister and I don't agree about whether the United States should move forward with a peaceful resolution to the Iranian issue. If, in fact, Prime Minister Netanyahu is looking for the most effective way to ensure Iran doesn't get a nuclear weapon, this is the best option." In this option, the US "president" has emboldened the enemies of the Lord by empowering a major player in end time prophecy, Persia--modern day Iran. Even as the Lord chastised false prophets in Ezekiel 13:10 saying, "Because, even because they have seduced my people, saying, Peace; and there was no peace," the US "president" is trying to seduce an undiscerning world.</w:t>
                                          </w:r>
                                        </w:p>
                                        <w:p w:rsidR="008C1D09" w:rsidRDefault="008C1D09">
                                          <w:pPr>
                                            <w:rPr>
                                              <w:rFonts w:ascii="Arial" w:hAnsi="Arial" w:cs="Arial"/>
                                              <w:color w:val="000000"/>
                                              <w:sz w:val="20"/>
                                              <w:szCs w:val="20"/>
                                            </w:rPr>
                                          </w:pPr>
                                          <w:r>
                                            <w:rPr>
                                              <w:rFonts w:ascii="Arial" w:hAnsi="Arial" w:cs="Arial"/>
                                              <w:color w:val="000000"/>
                                              <w:sz w:val="20"/>
                                              <w:szCs w:val="20"/>
                                            </w:rPr>
                                            <w:t xml:space="preserve">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rPr>
                                              <w:rFonts w:ascii="Arial" w:hAnsi="Arial" w:cs="Arial"/>
                                              <w:color w:val="000000"/>
                                              <w:sz w:val="20"/>
                                              <w:szCs w:val="20"/>
                                            </w:rPr>
                                          </w:pPr>
                                        </w:p>
                                        <w:p w:rsidR="008C1D09" w:rsidRDefault="008C1D09">
                                          <w:pPr>
                                            <w:rPr>
                                              <w:rFonts w:ascii="Arial" w:hAnsi="Arial" w:cs="Arial"/>
                                              <w:color w:val="000000"/>
                                              <w:sz w:val="20"/>
                                              <w:szCs w:val="20"/>
                                            </w:rPr>
                                          </w:pPr>
                                          <w:r>
                                            <w:rPr>
                                              <w:rStyle w:val="Strong"/>
                                              <w:rFonts w:ascii="Arial" w:hAnsi="Arial" w:cs="Arial"/>
                                              <w:color w:val="000000"/>
                                              <w:sz w:val="32"/>
                                              <w:szCs w:val="32"/>
                                            </w:rPr>
                                            <w:t>Daily Devotion: There's Nothing Like It</w:t>
                                          </w:r>
                                          <w:r>
                                            <w:rPr>
                                              <w:rFonts w:ascii="Arial" w:hAnsi="Arial" w:cs="Arial"/>
                                              <w:color w:val="000000"/>
                                              <w:sz w:val="20"/>
                                              <w:szCs w:val="20"/>
                                            </w:rPr>
                                            <w:t xml:space="preserve"> - Greg Laurie - </w:t>
                                          </w:r>
                                          <w:hyperlink r:id="rId99" w:tgtFrame="_blank" w:history="1">
                                            <w:r>
                                              <w:rPr>
                                                <w:rStyle w:val="Hyperlink"/>
                                                <w:rFonts w:ascii="Arial" w:hAnsi="Arial" w:cs="Arial"/>
                                                <w:sz w:val="20"/>
                                                <w:szCs w:val="20"/>
                                              </w:rPr>
                                              <w:t>www.harvest.org</w:t>
                                            </w:r>
                                          </w:hyperlink>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So we, being many, are one body in Christ, and individually members of one another. -Romans 12:5</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When someone loses a loved one, perhaps a grandparent, a parent, a spouse, or even a child, where does that person usually turn? Many people will turn to the church. Even if they aren't a part of the church, they often will come to the church looking for help. And they find help and solace ther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ink of the ways that God has met your needs through the church over the years. When you needed direction in life, where did you find it? You found it at church. Maybe you were having problems with your kids, so you went to church, where the youth pastor intervened and helped you ou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And where did you find Christ? Chances are that you found the Lord in the church.</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Maybe it was in the church where you discovered that you have musical ability. I am amazed at how many professional vocalists today have said they got their start by singing at church.</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 met my wife at church. She was there with her two sisters, and I invited them all out for coffee afterward. The church is the best place to meet someone who loves the Lord.</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Not only that, but the church is good for you physically. Scientific studies have shown that the blood pressure of people who attend church is lower than those who don't.</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These are not the reasons we should go to church, of course. We should go to church because it's a place where we can draw closer to God. It's a place where we can grow spiritually. It's a place where we can give. And it's a place where we can receive.</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rPr>
                                            <w:t>I know the church has its flaws. I know it has its shortcomings. But there is nothing out there like the church. It stands apart.</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8C1D09" w:rsidRDefault="008C1D09">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8C1D09" w:rsidRDefault="008C1D09">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8C1D09" w:rsidRDefault="008C1D0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 xml:space="preserve">IF YOU HAVE BEEN BLESSED THROUGH THIS MINISTRY, THEN WE ASK THAT YOU WOULD </w:t>
                                          </w:r>
                                          <w:r>
                                            <w:rPr>
                                              <w:rStyle w:val="Strong"/>
                                              <w:rFonts w:ascii="Arial" w:hAnsi="Arial" w:cs="Arial"/>
                                              <w:color w:val="FF0000"/>
                                              <w:sz w:val="32"/>
                                              <w:szCs w:val="32"/>
                                            </w:rPr>
                                            <w:lastRenderedPageBreak/>
                                            <w:t>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8C1D09" w:rsidRDefault="008C1D09">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8C1D09" w:rsidRDefault="008C1D09">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8C1D09" w:rsidRDefault="008C1D0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8C1D09" w:rsidRDefault="008C1D09">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8C1D09" w:rsidRDefault="008C1D09">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8C1D09" w:rsidRDefault="008C1D09">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8C1D09" w:rsidRDefault="008C1D0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8C1D09" w:rsidRDefault="008C1D0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lastRenderedPageBreak/>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8C1D09" w:rsidRDefault="008C1D0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8C1D09" w:rsidRDefault="008C1D0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8C1D09" w:rsidRDefault="008C1D09">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8C1D09" w:rsidRDefault="008C1D0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8C1D09" w:rsidRDefault="008C1D09">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8C1D09" w:rsidRDefault="008C1D09">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8C1D09" w:rsidRDefault="008C1D09">
                                          <w:pPr>
                                            <w:pStyle w:val="titletext"/>
                                            <w:spacing w:before="0" w:beforeAutospacing="0" w:after="200" w:afterAutospacing="0"/>
                                            <w:jc w:val="center"/>
                                            <w:rPr>
                                              <w:rFonts w:ascii="Century Gothic" w:hAnsi="Century Gothic" w:cs="Arial"/>
                                              <w:color w:val="3366FF"/>
                                              <w:sz w:val="72"/>
                                              <w:szCs w:val="72"/>
                                            </w:rPr>
                                          </w:pPr>
                                          <w:hyperlink r:id="rId102"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8C1D09" w:rsidRDefault="008C1D09">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8C1D09" w:rsidRDefault="008C1D09">
                                          <w:pPr>
                                            <w:pStyle w:val="NormalWeb"/>
                                            <w:spacing w:before="0" w:beforeAutospacing="0" w:after="200" w:afterAutospacing="0"/>
                                            <w:jc w:val="center"/>
                                            <w:rPr>
                                              <w:rFonts w:ascii="Arial" w:hAnsi="Arial" w:cs="Arial"/>
                                              <w:color w:val="000000"/>
                                              <w:sz w:val="36"/>
                                              <w:szCs w:val="36"/>
                                            </w:rPr>
                                          </w:pPr>
                                          <w:hyperlink r:id="rId103"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8C1D09" w:rsidRDefault="008C1D09">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8C1D09" w:rsidRDefault="008C1D09">
                                          <w:pPr>
                                            <w:rPr>
                                              <w:rStyle w:val="Strong"/>
                                              <w:sz w:val="32"/>
                                              <w:szCs w:val="32"/>
                                            </w:rPr>
                                          </w:pPr>
                                          <w:r>
                                            <w:rPr>
                                              <w:rStyle w:val="Strong"/>
                                              <w:rFonts w:ascii="Arial" w:hAnsi="Arial" w:cs="Arial"/>
                                              <w:color w:val="000000"/>
                                              <w:sz w:val="32"/>
                                              <w:szCs w:val="32"/>
                                            </w:rPr>
                                            <w:t xml:space="preserve"> or </w:t>
                                          </w:r>
                                        </w:p>
                                        <w:p w:rsidR="008C1D09" w:rsidRDefault="008C1D09">
                                          <w:pPr>
                                            <w:pStyle w:val="NormalWeb"/>
                                            <w:spacing w:before="0" w:beforeAutospacing="0" w:after="0" w:afterAutospacing="0"/>
                                            <w:jc w:val="center"/>
                                          </w:pPr>
                                          <w:hyperlink r:id="rId104"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8C1D09" w:rsidRDefault="008C1D09">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8C1D09" w:rsidRDefault="008C1D09">
                                          <w:pPr>
                                            <w:jc w:val="center"/>
                                            <w:rPr>
                                              <w:rFonts w:ascii="Arial" w:hAnsi="Arial" w:cs="Arial"/>
                                              <w:color w:val="000000"/>
                                              <w:sz w:val="20"/>
                                              <w:szCs w:val="20"/>
                                            </w:rPr>
                                          </w:pPr>
                                        </w:p>
                                        <w:p w:rsidR="008C1D09" w:rsidRDefault="008C1D09">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lastRenderedPageBreak/>
                                            <w:t>Or write us at:</w:t>
                                          </w:r>
                                        </w:p>
                                        <w:p w:rsidR="008C1D09" w:rsidRDefault="008C1D09">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8C1D09" w:rsidRDefault="008C1D09">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8C1D09" w:rsidRDefault="008C1D09">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8C1D09" w:rsidRDefault="008C1D0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tcMar>
                                                  <w:top w:w="0" w:type="dxa"/>
                                                  <w:left w:w="0" w:type="dxa"/>
                                                  <w:bottom w:w="15" w:type="dxa"/>
                                                  <w:right w:w="0" w:type="dxa"/>
                                                </w:tcMar>
                                                <w:vAlign w:val="center"/>
                                                <w:hideMark/>
                                              </w:tcPr>
                                              <w:p w:rsidR="008C1D09" w:rsidRDefault="008C1D09">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C1D09">
                                            <w:trPr>
                                              <w:trHeight w:val="15"/>
                                              <w:tblCellSpacing w:w="0" w:type="dxa"/>
                                            </w:trPr>
                                            <w:tc>
                                              <w:tcPr>
                                                <w:tcW w:w="0" w:type="auto"/>
                                                <w:shd w:val="clear" w:color="auto" w:fill="FF0000"/>
                                                <w:vAlign w:val="center"/>
                                                <w:hideMark/>
                                              </w:tcPr>
                                              <w:p w:rsidR="008C1D09" w:rsidRDefault="008C1D09">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br/>
                                            <w:t> </w:t>
                                          </w:r>
                                        </w:p>
                                        <w:p w:rsidR="008C1D09" w:rsidRDefault="008C1D09">
                                          <w:pPr>
                                            <w:rPr>
                                              <w:rFonts w:ascii="Arial" w:hAnsi="Arial" w:cs="Arial"/>
                                              <w:color w:val="000000"/>
                                            </w:rPr>
                                          </w:pPr>
                                          <w:r>
                                            <w:rPr>
                                              <w:rStyle w:val="Strong"/>
                                              <w:rFonts w:ascii="Arial" w:hAnsi="Arial" w:cs="Arial"/>
                                              <w:color w:val="000000"/>
                                              <w:sz w:val="32"/>
                                              <w:szCs w:val="32"/>
                                            </w:rPr>
                                            <w:t>Featured Article: The Resurrection, Transhumanism and the Singularity</w:t>
                                          </w:r>
                                          <w:r>
                                            <w:rPr>
                                              <w:rFonts w:ascii="Arial" w:hAnsi="Arial" w:cs="Arial"/>
                                              <w:color w:val="000000"/>
                                            </w:rPr>
                                            <w:t xml:space="preserve"> - By Paul McGuire - </w:t>
                                          </w:r>
                                          <w:hyperlink r:id="rId105" w:tgtFrame="_blank" w:history="1">
                                            <w:r>
                                              <w:rPr>
                                                <w:rStyle w:val="Hyperlink"/>
                                                <w:rFonts w:ascii="Arial" w:hAnsi="Arial" w:cs="Arial"/>
                                              </w:rPr>
                                              <w:t>http://www.newswithviews.com/McGuire/paul245.htm</w:t>
                                            </w:r>
                                          </w:hyperlink>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The science of Transhumanism has entered into the mainstream through Hollywood movies like Transcendence, Divergent, Avatar, Captain America, Interstellar, and countless other films. Ray Kurzweil of Google, whom many call the father of the modern </w:t>
                                          </w:r>
                                          <w:proofErr w:type="spellStart"/>
                                          <w:r>
                                            <w:rPr>
                                              <w:rFonts w:ascii="Arial" w:hAnsi="Arial" w:cs="Arial"/>
                                              <w:color w:val="000000"/>
                                            </w:rPr>
                                            <w:t>Transhumanist</w:t>
                                          </w:r>
                                          <w:proofErr w:type="spellEnd"/>
                                          <w:r>
                                            <w:rPr>
                                              <w:rFonts w:ascii="Arial" w:hAnsi="Arial" w:cs="Arial"/>
                                              <w:color w:val="000000"/>
                                            </w:rPr>
                                            <w:t xml:space="preserve"> movement, has introduced the concept that death, disease, and aging can be overcome through new scientific breakthroughs. Transhumanism is the new religion of The Singularity, which offers Man a technological resurrection from death and entrance into an artificial heaven called the World Brain or the Hive Mind.</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Transhumanism, which does offer on varying levels real potential benefits to Mankind, in the end becomes a technological alternative to Jesus Christ's offer to Mankind of a real resurrection from death and true eternal life. The question is, can Transhumanism truly offer a viable resurrection from death and real eternal life, and not just a virtual one?</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New generations of men and women do not want their bodies and minds to grow old like their parents and grandparents and are looking to the science of Transhumanism to grant them a </w:t>
                                          </w:r>
                                          <w:proofErr w:type="spellStart"/>
                                          <w:r>
                                            <w:rPr>
                                              <w:rFonts w:ascii="Arial" w:hAnsi="Arial" w:cs="Arial"/>
                                              <w:color w:val="000000"/>
                                            </w:rPr>
                                            <w:t>Transhumanist</w:t>
                                          </w:r>
                                          <w:proofErr w:type="spellEnd"/>
                                          <w:r>
                                            <w:rPr>
                                              <w:rFonts w:ascii="Arial" w:hAnsi="Arial" w:cs="Arial"/>
                                              <w:color w:val="000000"/>
                                            </w:rPr>
                                            <w:t xml:space="preserve"> immortality. Growing </w:t>
                                          </w:r>
                                          <w:r>
                                            <w:rPr>
                                              <w:rFonts w:ascii="Arial" w:hAnsi="Arial" w:cs="Arial"/>
                                              <w:color w:val="000000"/>
                                            </w:rPr>
                                            <w:lastRenderedPageBreak/>
                                            <w:t>numbers of people around the world are demanding that their governments start massive funding for anti-aging research. Who would not want the governments of the world to stop spending money on bloated bureaucracies and wars and start funding anti-aging technologies?</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Anti-aging sciences and technologies which would include nutrition, exercise, vitamins, herbs, hormonal therapies, meditation, brain wave research, genetics, DNA, drugs, computers, computer-brain interfaces, uploading human consciousness from a dying body into a new cloned body, and interspecies breeding of animal/human and some believe Nephilim DNA in order to create super human beings is just the tip of the </w:t>
                                          </w:r>
                                          <w:proofErr w:type="spellStart"/>
                                          <w:r>
                                            <w:rPr>
                                              <w:rFonts w:ascii="Arial" w:hAnsi="Arial" w:cs="Arial"/>
                                              <w:color w:val="000000"/>
                                            </w:rPr>
                                            <w:t>Transhumanist</w:t>
                                          </w:r>
                                          <w:proofErr w:type="spellEnd"/>
                                          <w:r>
                                            <w:rPr>
                                              <w:rFonts w:ascii="Arial" w:hAnsi="Arial" w:cs="Arial"/>
                                              <w:color w:val="000000"/>
                                            </w:rPr>
                                            <w:t xml:space="preserve"> revolution. A great deal of this research is good and there is no reason that any of us should age, get sick, and die prematurely. But in addition to the moral and ethical problems of some areas of research, the idea that an artificial immortality can be achieved through </w:t>
                                          </w:r>
                                          <w:proofErr w:type="spellStart"/>
                                          <w:r>
                                            <w:rPr>
                                              <w:rFonts w:ascii="Arial" w:hAnsi="Arial" w:cs="Arial"/>
                                              <w:color w:val="000000"/>
                                            </w:rPr>
                                            <w:t>Transhumanist</w:t>
                                          </w:r>
                                          <w:proofErr w:type="spellEnd"/>
                                          <w:r>
                                            <w:rPr>
                                              <w:rFonts w:ascii="Arial" w:hAnsi="Arial" w:cs="Arial"/>
                                              <w:color w:val="000000"/>
                                            </w:rPr>
                                            <w:t xml:space="preserve"> science and technology enters into a theological domain that the proponents of Transhumanism do not fully understand.</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Ideally, when we deal with science we should be dealing with empirical evidence and scientific fact. The question has to be asked, "Why is it that men and women age get sick and die?" On one level it could be said that the problem exists in their DNA coding and with things like nutrition.</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A recent Transhumanism conference featured both new and seasoned experts. The conference was sponsored by the nonprofit organization Brighter Brains Institute, which held the first major US transhumanism conference of the year, located in San Jose, California, entitled </w:t>
                                          </w:r>
                                          <w:proofErr w:type="spellStart"/>
                                          <w:r>
                                            <w:rPr>
                                              <w:rFonts w:ascii="Arial" w:hAnsi="Arial" w:cs="Arial"/>
                                              <w:color w:val="000000"/>
                                            </w:rPr>
                                            <w:t>Transhuman</w:t>
                                          </w:r>
                                          <w:proofErr w:type="spellEnd"/>
                                          <w:r>
                                            <w:rPr>
                                              <w:rFonts w:ascii="Arial" w:hAnsi="Arial" w:cs="Arial"/>
                                              <w:color w:val="000000"/>
                                            </w:rPr>
                                            <w:t xml:space="preserve"> Strategies.</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Again, although many of the goals of Transhumanism may be admirable, Transhumanism is looked upon as the way Man can achieve immortality and a kind of resurrection from death through science and technology. The problem with this approach is that Transhumanism denies fundamental scientific realities, including the primary reason why men and women age, get sick, and die. Although there are powerful genetic, nutritional, and other factors which cause death, disease, and dying, the primary reason is spiritual. If we view the Bible not as a manmade myth, parable, or fairy tale, but as an accurate scientific, holographic, genetic, multi-dimensional, biological, and historical record, we discover that the Bible gives us the real scientific reason for disease, aging, and death.</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First, our genetic ancestors were a man and a woman named Adam and Eve who were created by the Infinite, Personal, Living God of the Universe, with the DNA of God. They were created as immortal beings who had perfect biological bodies and lived in a perfect environment, which was the Garden of Eden...Paradise. Adam and Eve functioned at a far higher level of </w:t>
                                          </w:r>
                                          <w:r>
                                            <w:rPr>
                                              <w:rFonts w:ascii="Arial" w:hAnsi="Arial" w:cs="Arial"/>
                                              <w:color w:val="000000"/>
                                            </w:rPr>
                                            <w:lastRenderedPageBreak/>
                                            <w:t xml:space="preserve">consciousness and biology than contemporary Man. First, they possessed a vast spectrum of powers that modern Man has lost, powers from another dimension in order to rule over and control their environment called Earth. On a personal level they had the power to communicate with one another and with God on a telepathic level and they lived in an environment with a vastly larger color, sound, and even taste spectrum. They had no psychological problems, and all of their relationships were in perfect harmony. The source of their existence was a multi-dimensional and supernatural life force, which flowed from the Word of God. It must be remembered that the Word of God was not just verbal expression, sound, and syntax; the Word of God was God Himself. That is why it says in Genesis "And God said let there be light and light was." In addition, the Word of God was part of the Triune nature of God. Jesus Christ was the "Word become flesh."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The reality of a multi-dimensional Infinite Personal Living God of the Universe who exists outside the dimensions of time and space and who chose to create Mankind and all of creation as an expression of His divine love is so far beyond the "flatland" thinking of modern Man that Man in his ignorance attempts to censor this reality, twisting this cosmic truth to label it a myth, fable, or fairy tale. However, the reality is that the enormity, wonder, transcendence, complexity, and multi-dimensional nature of reality that this truth implies is so threatening to fallen Man that Man attempts to smash it into pieces as a little child would break a toy in a temper tantrum.</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William Joy, co-founder of Sun Microsystems, famously countered Kurzweil's predictions in his article "Why The Future Doesn't Need Us." He opens his article discussing his meeting with Kurzweil:</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Neither should we pursue near immortality without considering the costs... A technological approach to Eternity - near immortality through robotics - may not be the most desirable utopia, and its pursuit brings clear dangers. Maybe we should rethink our utopian choices."</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Ray Kurzweil, in his article "Reinventing Humanity: The Future of Machine-Human Intelligence" for Futurist Magazine, explains what is called The Singularity, predicting that within the next several decades artificial intelligence will exceed human intelligence, a scenario depicted in the movie Transcendence, starring Johnny Depp. </w:t>
                                          </w:r>
                                          <w:proofErr w:type="spellStart"/>
                                          <w:r>
                                            <w:rPr>
                                              <w:rFonts w:ascii="Arial" w:hAnsi="Arial" w:cs="Arial"/>
                                              <w:color w:val="000000"/>
                                            </w:rPr>
                                            <w:t>Transhumanists</w:t>
                                          </w:r>
                                          <w:proofErr w:type="spellEnd"/>
                                          <w:r>
                                            <w:rPr>
                                              <w:rFonts w:ascii="Arial" w:hAnsi="Arial" w:cs="Arial"/>
                                              <w:color w:val="000000"/>
                                            </w:rPr>
                                            <w:t xml:space="preserve"> believe that technologies like genetic engineering, nanotechnology, and computer technology will transform human life and merge human brains and bodies with machines, creating super-beings enhanced with artificial intelligence. In this </w:t>
                                          </w:r>
                                          <w:proofErr w:type="spellStart"/>
                                          <w:r>
                                            <w:rPr>
                                              <w:rFonts w:ascii="Arial" w:hAnsi="Arial" w:cs="Arial"/>
                                              <w:color w:val="000000"/>
                                            </w:rPr>
                                            <w:t>Transhumanist</w:t>
                                          </w:r>
                                          <w:proofErr w:type="spellEnd"/>
                                          <w:r>
                                            <w:rPr>
                                              <w:rFonts w:ascii="Arial" w:hAnsi="Arial" w:cs="Arial"/>
                                              <w:color w:val="000000"/>
                                            </w:rPr>
                                            <w:t xml:space="preserve"> future men and women will be Cyborgs, part robot and part human, enabling them to overcome death and achieve artificial immortality.</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What Transhumanism is really about is Man attempting to create through technology a holographic resurrection from death where men and women will be able to enter a synthetic heaven where people will live in a technocratic paradise, which will be a kind of multi-dimensional matrix. </w:t>
                                          </w:r>
                                          <w:proofErr w:type="spellStart"/>
                                          <w:r>
                                            <w:rPr>
                                              <w:rFonts w:ascii="Arial" w:hAnsi="Arial" w:cs="Arial"/>
                                              <w:color w:val="000000"/>
                                            </w:rPr>
                                            <w:t>Transhumanists</w:t>
                                          </w:r>
                                          <w:proofErr w:type="spellEnd"/>
                                          <w:r>
                                            <w:rPr>
                                              <w:rFonts w:ascii="Arial" w:hAnsi="Arial" w:cs="Arial"/>
                                              <w:color w:val="000000"/>
                                            </w:rPr>
                                            <w:t xml:space="preserve"> believe that men will become gods, which is the very temptation that Lucifer used with Adam and Eve as he seduced them to reject God's Word in Eden.</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When dying men and women upload their consciousness into computers they will merge their human consciousness with Super Artificial Intelligence surpassing that of ordinary human beings. This tipping point where computers will become more intelligent than people is called The Singularity. But the great danger in the Singularity is that there is a high probability that the computers and all technology utilizing Artificial Intelligence will rule over the human race and make human beings their slaves because they will be vastly more intelligent and powerful than Man. </w:t>
                                          </w:r>
                                          <w:proofErr w:type="spellStart"/>
                                          <w:r>
                                            <w:rPr>
                                              <w:rFonts w:ascii="Arial" w:hAnsi="Arial" w:cs="Arial"/>
                                              <w:color w:val="000000"/>
                                            </w:rPr>
                                            <w:t>Transhumanists</w:t>
                                          </w:r>
                                          <w:proofErr w:type="spellEnd"/>
                                          <w:r>
                                            <w:rPr>
                                              <w:rFonts w:ascii="Arial" w:hAnsi="Arial" w:cs="Arial"/>
                                              <w:color w:val="000000"/>
                                            </w:rPr>
                                            <w:t xml:space="preserve"> believe that the Singularity will happen around 2045 A.D.</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In his article in Futurist Magazine Ray Kurzweil raises some juicy points to consider from the perspective of ethics and technology. He explains the Singularity, in his own words:</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We stand on the threshold of the most profound and transformative event in the history of humanity, "The Singularity.' What is the Singularity? From my perspective, the Singularity is a future period during which the pace of technological change will be so fast and far-reaching that human existence on this planet will be irreversibly altered. We will combine our brain power-the knowledge, skills, and personality quirks that make us human-with our computer power in order to think, reason, communicate, and create in ways we can scarcely even contemplate today."</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Kurzweil and his fellow </w:t>
                                          </w:r>
                                          <w:proofErr w:type="spellStart"/>
                                          <w:r>
                                            <w:rPr>
                                              <w:rFonts w:ascii="Arial" w:hAnsi="Arial" w:cs="Arial"/>
                                              <w:color w:val="000000"/>
                                            </w:rPr>
                                            <w:t>Transhumanists</w:t>
                                          </w:r>
                                          <w:proofErr w:type="spellEnd"/>
                                          <w:r>
                                            <w:rPr>
                                              <w:rFonts w:ascii="Arial" w:hAnsi="Arial" w:cs="Arial"/>
                                              <w:color w:val="000000"/>
                                            </w:rPr>
                                            <w:t xml:space="preserve"> believe that technology will replace biology and in the process disease, aging, and death will be conquered. Human beings will transcend their humanity by becoming one with machines through nanotechnology and Artificial Intelligence. The new human beings will be more like Cyborgs than biological humans. In this "post-human future" men and women will experience an artificial resurrection by uploading their consciousness to computers and will live forever as "stored information."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However, there are several problems with this "post-human future." First, there is a very real technocratic elite who are already ruling the world and whose existence is concealed from the dumbed down masses who are being brainwashed by scientific mind control. This technocratic elite has no intention of allowing the masses to share with them the alleged joys of their artificial Paradise. As Aldous Huxley wrote in his novel Brave New World, the masses are already being genetically bred and programmed through scientific mind control to serve as a slave race for the elite. This is the </w:t>
                                          </w:r>
                                          <w:r>
                                            <w:rPr>
                                              <w:rFonts w:ascii="Arial" w:hAnsi="Arial" w:cs="Arial"/>
                                              <w:color w:val="000000"/>
                                            </w:rPr>
                                            <w:lastRenderedPageBreak/>
                                            <w:t xml:space="preserve">purpose of GMO foods, which neurologically rewire human consciousness by making the masses fat and stupid, and shorten their lifespans. Even as you read this article billions of people are being subtly killed off through wars, food shortages, vaccinations, drugs, and GMO foods. I deal with this theme extensively in my book Mass Even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Secondly, the entire </w:t>
                                          </w:r>
                                          <w:proofErr w:type="spellStart"/>
                                          <w:r>
                                            <w:rPr>
                                              <w:rFonts w:ascii="Arial" w:hAnsi="Arial" w:cs="Arial"/>
                                              <w:color w:val="000000"/>
                                            </w:rPr>
                                            <w:t>Transhumanist</w:t>
                                          </w:r>
                                          <w:proofErr w:type="spellEnd"/>
                                          <w:r>
                                            <w:rPr>
                                              <w:rFonts w:ascii="Arial" w:hAnsi="Arial" w:cs="Arial"/>
                                              <w:color w:val="000000"/>
                                            </w:rPr>
                                            <w:t xml:space="preserve"> revolution is built on the premise that Mankind has randomly evolved over billions of years through the evolutionary process and that there is no Creator, no right or wrong, only pure Darwinian "might makes right" and "survival of the fittest." In this worldview, the elite believe they are free to do absolutely anything they choose because all forms of moral beliefs are completely illusory. Therefore they have the perfect right to treat men and women in any way they choose because they have the power to do so. So behind the MK Ultra-mind control global American matrix they are "culling the herd" and killing off millions of "useless eaters" through war, engineered plagues, weapons which cause earthquakes, tsunamis, freak weather which destroys the food supply, and drugs and GMO foods which shorten the lifespan of millions of people in places like America and Europe through the promotion of artificially induced diseases like diabetes, cancer, heart failure, Alzheimer's, etc.</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The great masses of middle class Americans and Europeans as well as citizens of other nations have been scientifically dumbed down through educational programs like Common Core and mass media psychological "</w:t>
                                          </w:r>
                                          <w:proofErr w:type="spellStart"/>
                                          <w:r>
                                            <w:rPr>
                                              <w:rFonts w:ascii="Arial" w:hAnsi="Arial" w:cs="Arial"/>
                                              <w:color w:val="000000"/>
                                            </w:rPr>
                                            <w:t>depatterning</w:t>
                                          </w:r>
                                          <w:proofErr w:type="spellEnd"/>
                                          <w:r>
                                            <w:rPr>
                                              <w:rFonts w:ascii="Arial" w:hAnsi="Arial" w:cs="Arial"/>
                                              <w:color w:val="000000"/>
                                            </w:rPr>
                                            <w:t xml:space="preserve">," which was developed by Dr. Cameron, a scientific mind control pioneer who literally erased people's memories and ability to think coherently through drugs, hypnosis, electroshock therapy, and pain. Drugs and systematic shocks to the central nervous system of the global collective mass mind with regular exposure to mass media narratives of terroristic attack, jet pilots driving jets into mountains, serial killers, mass murderers, rapes, accounts of abducted sex slaves, etc. are all part of the MK Ultra formula for mind control based on pain, drugs, and hypnosis.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The philosophical premise of the technocratic elite and the conditioned masses is that there is no Personal Living God of the Universe and no moral absolutes. If that premise is correct, then the Technocratic Elite are free to do whatever they choose, which is another way of stating the Luciferian doctrine espoused by the great Satanist </w:t>
                                          </w:r>
                                          <w:proofErr w:type="spellStart"/>
                                          <w:r>
                                            <w:rPr>
                                              <w:rFonts w:ascii="Arial" w:hAnsi="Arial" w:cs="Arial"/>
                                              <w:color w:val="000000"/>
                                            </w:rPr>
                                            <w:t>Aleister</w:t>
                                          </w:r>
                                          <w:proofErr w:type="spellEnd"/>
                                          <w:r>
                                            <w:rPr>
                                              <w:rFonts w:ascii="Arial" w:hAnsi="Arial" w:cs="Arial"/>
                                              <w:color w:val="000000"/>
                                            </w:rPr>
                                            <w:t xml:space="preserve"> Crowley when he said "Do what thou wilt." Concepts such as right and wrong along with morality become completely non-existent and the Technocratic Elite along with the vanguard of </w:t>
                                          </w:r>
                                          <w:proofErr w:type="spellStart"/>
                                          <w:r>
                                            <w:rPr>
                                              <w:rFonts w:ascii="Arial" w:hAnsi="Arial" w:cs="Arial"/>
                                              <w:color w:val="000000"/>
                                            </w:rPr>
                                            <w:t>Transhumanists</w:t>
                                          </w:r>
                                          <w:proofErr w:type="spellEnd"/>
                                          <w:r>
                                            <w:rPr>
                                              <w:rFonts w:ascii="Arial" w:hAnsi="Arial" w:cs="Arial"/>
                                              <w:color w:val="000000"/>
                                            </w:rPr>
                                            <w:t xml:space="preserve"> are free to re-invent Man and the very nature of reality on any terms they choose because if their worldview is correct and Man is God, then Man is free to do whatever he chooses.</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However, if Mankind and all of reality have been created by a Personal Living God of the Universe who has chosen to reveal Himself both through the Bible </w:t>
                                          </w:r>
                                          <w:r>
                                            <w:rPr>
                                              <w:rFonts w:ascii="Arial" w:hAnsi="Arial" w:cs="Arial"/>
                                              <w:color w:val="000000"/>
                                            </w:rPr>
                                            <w:lastRenderedPageBreak/>
                                            <w:t xml:space="preserve">and all of creation, then the laws of God apply to Man whether Man likes it or not. Mankind may choose to rebel from God and His laws and follow Lucifer in his rebellion against God, but when the day is done every man and woman who ever lived including Lucifer and the fallen angels are accountable to God and will, according to God's Word, stand before God at the Great White Throne of Judgment and give a full account for what they have done on Earth and in the heavens. If the Biblical worldview is the truly scientific worldview, than it does not matter whether or not men and women believe in God or His laws, or that they may dislike His laws. Apart from what they believe exists, in the higher reality they will face Him not only as King of Kings and Lord of Lords, but also as the Supreme Judge of the Universe. Although they may choose to deny it, the law of God is written upon the heart of every person who ever lived and every man or woman will be judged according to the law of God at the resurrection of the dead, which is not a virtual resurrection but an actual one.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When every man or woman who has chosen to reject the unmerited favor and forgiveness of God offered by Jesus Christ who was slain on a cross to take away each of our sins as the Lamb of God, they will give a full account of every action and thought they have committed, and, according to the law of God, they will receive the full penalty for their rebellion against the truth and that penalty is being sentenced eternally to a cosmic prison the Bible calls Hell. For those who ask the age-old philosophical question "How can a loving God send someone to Hell?" The answer is found by simply turning the question around. It is not God who is sending them to Hell; they are choosing to send themselves to Hell by refusing to accept the only viable antidote to the law of sin and death, which is the power of salvation in Jesus Christ.</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xml:space="preserve">What the </w:t>
                                          </w:r>
                                          <w:proofErr w:type="spellStart"/>
                                          <w:r>
                                            <w:rPr>
                                              <w:rFonts w:ascii="Arial" w:hAnsi="Arial" w:cs="Arial"/>
                                              <w:color w:val="000000"/>
                                            </w:rPr>
                                            <w:t>Transhumanists</w:t>
                                          </w:r>
                                          <w:proofErr w:type="spellEnd"/>
                                          <w:r>
                                            <w:rPr>
                                              <w:rFonts w:ascii="Arial" w:hAnsi="Arial" w:cs="Arial"/>
                                              <w:color w:val="000000"/>
                                            </w:rPr>
                                            <w:t xml:space="preserve"> and the Technocratic Elite do not understand is that the universe is not simply materialistic. Although modern physics gives lip service to a universe composed of 11-23 dimensions, it does not actually integrate multi-dimensional reality with the nature of existence. For example, the life force which causes each human being to live and the death force which causes aging, disease, and death are more than energy, genetics, and biological machines. Man is more than a biological machine; every man or woman has a soul, not just an energy force, but an actual soul. The reason modern science has difficulty accepting this is simply because it has not yet developed the technology or the equation to quantify it. That does not mean the soul does not exist; it means that science has not invented the technology to measure the existence of a soul, which has an origination point beyond time and space.</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The defining moment in all of human history was the resurrection of Jesus Christ from the dead over 2,000 years ago. Jesus Christ was murdered upon a cross and His body physically died in front of numerous witnesses.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After the body of Jesus Christ was placed inside of a tomb and guarded by the highly trained and elite Roman soldiers, Jesus Christ resurrected from the dead and His body was no longer in the tomb. Jesus Christ had a new body and appeared to His disciples and communicated with them. This was not a virtual or technological resurrection but a true resurrection of a dead physical body, which became the new resurrected body of Jesus Christ. The event was predicted in detail thousands of years before it happened, by the Old Testament prophets.</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The science and theology concerning the resurrection could be debated endlessly. But the final reality is that Jesus Christ did resurrect from the dead in real-space-time-history. Many have attempted to say that the resurrection is a fable, conspiracy, myth, or allegory. But the actual historical account disproves all of this. The fact of the matter is that Jesus Christ did resurrect from the dead and all of human history including Transhumanism is turned upside down by this one single event.</w:t>
                                          </w:r>
                                        </w:p>
                                        <w:p w:rsidR="008C1D09" w:rsidRDefault="008C1D09">
                                          <w:pPr>
                                            <w:rPr>
                                              <w:rFonts w:ascii="Arial" w:hAnsi="Arial" w:cs="Arial"/>
                                              <w:color w:val="000000"/>
                                            </w:rPr>
                                          </w:pPr>
                                          <w:r>
                                            <w:rPr>
                                              <w:rFonts w:ascii="Arial" w:hAnsi="Arial" w:cs="Arial"/>
                                              <w:color w:val="000000"/>
                                            </w:rPr>
                                            <w:t xml:space="preserve">  </w:t>
                                          </w:r>
                                        </w:p>
                                        <w:p w:rsidR="008C1D09" w:rsidRDefault="008C1D09">
                                          <w:pPr>
                                            <w:pStyle w:val="NormalWeb"/>
                                            <w:spacing w:before="0" w:beforeAutospacing="0" w:after="0" w:afterAutospacing="0"/>
                                            <w:rPr>
                                              <w:rFonts w:ascii="Arial" w:hAnsi="Arial" w:cs="Arial"/>
                                              <w:color w:val="000000"/>
                                            </w:rPr>
                                          </w:pPr>
                                          <w:r>
                                            <w:rPr>
                                              <w:rFonts w:ascii="Arial" w:hAnsi="Arial" w:cs="Arial"/>
                                              <w:color w:val="000000"/>
                                            </w:rPr>
                                            <w:t> </w:t>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tcPr>
                                        <w:p w:rsidR="008C1D09" w:rsidRDefault="008C1D09">
                                          <w:pPr>
                                            <w:rPr>
                                              <w:rFonts w:ascii="Arial" w:hAnsi="Arial" w:cs="Arial"/>
                                              <w:color w:val="000000"/>
                                              <w:sz w:val="20"/>
                                              <w:szCs w:val="20"/>
                                            </w:rPr>
                                          </w:pPr>
                                        </w:p>
                                        <w:p w:rsidR="008C1D09" w:rsidRDefault="008C1D09">
                                          <w:pPr>
                                            <w:jc w:val="center"/>
                                            <w:rPr>
                                              <w:rFonts w:ascii="Arial" w:hAnsi="Arial" w:cs="Arial"/>
                                              <w:color w:val="000000"/>
                                              <w:sz w:val="20"/>
                                              <w:szCs w:val="20"/>
                                            </w:rPr>
                                          </w:pPr>
                                          <w:r>
                                            <w:rPr>
                                              <w:rFonts w:ascii="Arial" w:hAnsi="Arial" w:cs="Arial"/>
                                              <w:color w:val="000000"/>
                                              <w:sz w:val="20"/>
                                              <w:szCs w:val="20"/>
                                            </w:rPr>
                                            <w:t> </w:t>
                                          </w:r>
                                        </w:p>
                                        <w:p w:rsidR="008C1D09" w:rsidRDefault="008C1D09">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0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8C1D09" w:rsidRDefault="008C1D09">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8C1D09" w:rsidRDefault="008C1D0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8C1D09" w:rsidRDefault="008C1D09">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8C1D09" w:rsidRDefault="008C1D09">
                                          <w:pPr>
                                            <w:pStyle w:val="NormalWeb"/>
                                            <w:spacing w:before="0" w:beforeAutospacing="0" w:after="200" w:afterAutospacing="0"/>
                                            <w:jc w:val="center"/>
                                            <w:rPr>
                                              <w:rFonts w:ascii="Arial" w:hAnsi="Arial" w:cs="Arial"/>
                                              <w:color w:val="000000"/>
                                              <w:sz w:val="20"/>
                                              <w:szCs w:val="20"/>
                                            </w:rPr>
                                          </w:pPr>
                                          <w:hyperlink r:id="rId108" w:tgtFrame="_blank" w:history="1">
                                            <w:r>
                                              <w:rPr>
                                                <w:rStyle w:val="Hyperlink"/>
                                                <w:rFonts w:ascii="Arial" w:hAnsi="Arial" w:cs="Arial"/>
                                                <w:sz w:val="28"/>
                                                <w:szCs w:val="28"/>
                                              </w:rPr>
                                              <w:t>www.thegoodtest.net</w:t>
                                            </w:r>
                                          </w:hyperlink>
                                        </w:p>
                                        <w:p w:rsidR="008C1D09" w:rsidRDefault="008C1D09">
                                          <w:pPr>
                                            <w:pStyle w:val="NormalWeb"/>
                                            <w:spacing w:before="0" w:beforeAutospacing="0" w:after="200" w:afterAutospacing="0"/>
                                            <w:jc w:val="center"/>
                                            <w:rPr>
                                              <w:rFonts w:ascii="Arial" w:hAnsi="Arial" w:cs="Arial"/>
                                              <w:color w:val="000000"/>
                                              <w:sz w:val="20"/>
                                              <w:szCs w:val="20"/>
                                            </w:rPr>
                                          </w:pPr>
                                          <w:hyperlink r:id="rId109" w:tgtFrame="_blank" w:history="1">
                                            <w:r>
                                              <w:rPr>
                                                <w:rStyle w:val="Hyperlink"/>
                                                <w:rFonts w:ascii="Arial" w:hAnsi="Arial" w:cs="Arial"/>
                                                <w:sz w:val="28"/>
                                                <w:szCs w:val="28"/>
                                              </w:rPr>
                                              <w:t>www.gotquestions.org</w:t>
                                            </w:r>
                                          </w:hyperlink>
                                        </w:p>
                                        <w:p w:rsidR="008C1D09" w:rsidRDefault="008C1D09">
                                          <w:pPr>
                                            <w:pStyle w:val="NormalWeb"/>
                                            <w:spacing w:before="0" w:beforeAutospacing="0" w:after="200" w:afterAutospacing="0"/>
                                            <w:jc w:val="center"/>
                                            <w:rPr>
                                              <w:rFonts w:ascii="Arial" w:hAnsi="Arial" w:cs="Arial"/>
                                              <w:color w:val="000000"/>
                                              <w:sz w:val="20"/>
                                              <w:szCs w:val="20"/>
                                            </w:rPr>
                                          </w:pPr>
                                          <w:hyperlink r:id="rId110" w:tgtFrame="_blank" w:history="1">
                                            <w:r>
                                              <w:rPr>
                                                <w:rStyle w:val="Hyperlink"/>
                                                <w:rFonts w:ascii="Arial" w:hAnsi="Arial" w:cs="Arial"/>
                                                <w:sz w:val="28"/>
                                                <w:szCs w:val="28"/>
                                              </w:rPr>
                                              <w:t>www.wayofthemaster.com</w:t>
                                            </w:r>
                                          </w:hyperlink>
                                        </w:p>
                                        <w:p w:rsidR="008C1D09" w:rsidRDefault="008C1D09">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8C1D09" w:rsidRDefault="008C1D0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8C1D09" w:rsidRDefault="008C1D09">
                                          <w:pPr>
                                            <w:pStyle w:val="NormalWeb"/>
                                            <w:spacing w:before="0" w:beforeAutospacing="0" w:after="200" w:afterAutospacing="0"/>
                                            <w:jc w:val="center"/>
                                            <w:rPr>
                                              <w:rFonts w:ascii="Arial" w:hAnsi="Arial" w:cs="Arial"/>
                                              <w:color w:val="000000"/>
                                              <w:sz w:val="20"/>
                                              <w:szCs w:val="20"/>
                                            </w:rPr>
                                          </w:pPr>
                                          <w:hyperlink r:id="rId111" w:tgtFrame="_blank" w:history="1">
                                            <w:r>
                                              <w:rPr>
                                                <w:rStyle w:val="Hyperlink"/>
                                                <w:rFonts w:ascii="Arial" w:hAnsi="Arial" w:cs="Arial"/>
                                                <w:sz w:val="27"/>
                                                <w:szCs w:val="27"/>
                                              </w:rPr>
                                              <w:t>http://www.goodsearch.com/toolbar/prophecy-update</w:t>
                                            </w:r>
                                          </w:hyperlink>
                                        </w:p>
                                        <w:p w:rsidR="008C1D09" w:rsidRDefault="008C1D09">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8C1D09" w:rsidRDefault="008C1D09">
                                          <w:pPr>
                                            <w:jc w:val="center"/>
                                            <w:rPr>
                                              <w:color w:val="000000"/>
                                              <w:sz w:val="20"/>
                                              <w:szCs w:val="20"/>
                                            </w:rPr>
                                          </w:pPr>
                                          <w:r>
                                            <w:rPr>
                                              <w:color w:val="000000"/>
                                              <w:sz w:val="20"/>
                                              <w:szCs w:val="20"/>
                                            </w:rPr>
                                            <w:pict>
                                              <v:rect id="_x0000_i1028" style="width:468pt;height:1.5pt" o:hralign="center" o:hrstd="t" o:hr="t" fillcolor="#a0a0a0" stroked="f"/>
                                            </w:pict>
                                          </w:r>
                                        </w:p>
                                        <w:p w:rsidR="008C1D09" w:rsidRDefault="008C1D0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8C1D09" w:rsidRDefault="008C1D0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8C1D09" w:rsidRDefault="008C1D09">
                                          <w:pPr>
                                            <w:pStyle w:val="NormalWeb"/>
                                            <w:spacing w:before="0" w:beforeAutospacing="0" w:after="200" w:afterAutospacing="0"/>
                                            <w:jc w:val="center"/>
                                            <w:rPr>
                                              <w:rFonts w:ascii="Arial" w:hAnsi="Arial" w:cs="Arial"/>
                                              <w:color w:val="000000"/>
                                              <w:sz w:val="20"/>
                                              <w:szCs w:val="20"/>
                                            </w:rPr>
                                          </w:pPr>
                                          <w:hyperlink r:id="rId112" w:tgtFrame="_blank" w:history="1">
                                            <w:r>
                                              <w:rPr>
                                                <w:rStyle w:val="Hyperlink"/>
                                                <w:rFonts w:ascii="Arial" w:hAnsi="Arial" w:cs="Arial"/>
                                              </w:rPr>
                                              <w:t>prophecyupdate@bak.rr.com</w:t>
                                            </w:r>
                                          </w:hyperlink>
                                        </w:p>
                                        <w:p w:rsidR="008C1D09" w:rsidRDefault="008C1D09">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8C1D09" w:rsidRDefault="008C1D09">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8C1D09" w:rsidRDefault="008C1D09">
                                    <w:pPr>
                                      <w:jc w:val="center"/>
                                      <w:rPr>
                                        <w:sz w:val="20"/>
                                        <w:szCs w:val="20"/>
                                      </w:rPr>
                                    </w:pPr>
                                  </w:p>
                                </w:tc>
                              </w:tr>
                            </w:tbl>
                            <w:p w:rsidR="008C1D09" w:rsidRDefault="008C1D09">
                              <w:pPr>
                                <w:jc w:val="center"/>
                                <w:rPr>
                                  <w:sz w:val="20"/>
                                  <w:szCs w:val="20"/>
                                </w:rPr>
                              </w:pP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8C1D09">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jc w:val="center"/>
                                      </w:trPr>
                                      <w:tc>
                                        <w:tcPr>
                                          <w:tcW w:w="0" w:type="auto"/>
                                          <w:tcMar>
                                            <w:top w:w="0" w:type="dxa"/>
                                            <w:left w:w="0" w:type="dxa"/>
                                            <w:bottom w:w="165" w:type="dxa"/>
                                            <w:right w:w="0" w:type="dxa"/>
                                          </w:tcMar>
                                          <w:hideMark/>
                                        </w:tcPr>
                                        <w:p w:rsidR="008C1D09" w:rsidRDefault="008C1D09">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trPr>
                                            <w:tc>
                                              <w:tcPr>
                                                <w:tcW w:w="0" w:type="auto"/>
                                                <w:shd w:val="clear" w:color="auto" w:fill="0A74DB"/>
                                                <w:tcMar>
                                                  <w:top w:w="0" w:type="dxa"/>
                                                  <w:left w:w="0" w:type="dxa"/>
                                                  <w:bottom w:w="75" w:type="dxa"/>
                                                  <w:right w:w="0" w:type="dxa"/>
                                                </w:tcMar>
                                                <w:vAlign w:val="center"/>
                                                <w:hideMark/>
                                              </w:tcPr>
                                              <w:p w:rsidR="008C1D09" w:rsidRDefault="008C1D09">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rPr>
                                              <w:sz w:val="20"/>
                                              <w:szCs w:val="20"/>
                                            </w:rPr>
                                          </w:pPr>
                                        </w:p>
                                      </w:tc>
                                    </w:tr>
                                  </w:tbl>
                                  <w:p w:rsidR="008C1D09" w:rsidRDefault="008C1D09">
                                    <w:pPr>
                                      <w:jc w:val="center"/>
                                      <w:rPr>
                                        <w:sz w:val="20"/>
                                        <w:szCs w:val="20"/>
                                      </w:rPr>
                                    </w:pPr>
                                  </w:p>
                                </w:tc>
                              </w:tr>
                            </w:tbl>
                            <w:p w:rsidR="008C1D09" w:rsidRDefault="008C1D09">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rHeight w:val="15"/>
                                        <w:tblCellSpacing w:w="0" w:type="dxa"/>
                                        <w:jc w:val="center"/>
                                      </w:trPr>
                                      <w:tc>
                                        <w:tcPr>
                                          <w:tcW w:w="0" w:type="auto"/>
                                          <w:tcMar>
                                            <w:top w:w="0" w:type="dxa"/>
                                            <w:left w:w="0" w:type="dxa"/>
                                            <w:bottom w:w="165" w:type="dxa"/>
                                            <w:right w:w="0" w:type="dxa"/>
                                          </w:tcMar>
                                          <w:hideMark/>
                                        </w:tcPr>
                                        <w:p w:rsidR="008C1D09" w:rsidRDefault="008C1D09">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C1D09" w:rsidRDefault="008C1D09">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0" w:type="dxa"/>
                                            <w:right w:w="540" w:type="dxa"/>
                                          </w:tcMar>
                                          <w:hideMark/>
                                        </w:tcPr>
                                        <w:p w:rsidR="008C1D09" w:rsidRDefault="008C1D09">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8C1D09" w:rsidRDefault="008C1D09">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0" w:type="dxa"/>
                                            <w:right w:w="540" w:type="dxa"/>
                                          </w:tcMar>
                                          <w:hideMark/>
                                        </w:tcPr>
                                        <w:p w:rsidR="008C1D09" w:rsidRDefault="008C1D09">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8C1D09" w:rsidRDefault="008C1D09">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C1D09">
                                      <w:trPr>
                                        <w:tblCellSpacing w:w="0" w:type="dxa"/>
                                        <w:jc w:val="center"/>
                                      </w:trPr>
                                      <w:tc>
                                        <w:tcPr>
                                          <w:tcW w:w="0" w:type="auto"/>
                                          <w:tcMar>
                                            <w:top w:w="105" w:type="dxa"/>
                                            <w:left w:w="540" w:type="dxa"/>
                                            <w:bottom w:w="105" w:type="dxa"/>
                                            <w:right w:w="540" w:type="dxa"/>
                                          </w:tcMar>
                                          <w:hideMark/>
                                        </w:tcPr>
                                        <w:p w:rsidR="008C1D09" w:rsidRDefault="008C1D09">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8C1D09" w:rsidRDefault="008C1D09">
                                    <w:pPr>
                                      <w:jc w:val="center"/>
                                      <w:rPr>
                                        <w:sz w:val="20"/>
                                        <w:szCs w:val="20"/>
                                      </w:rPr>
                                    </w:pPr>
                                  </w:p>
                                </w:tc>
                              </w:tr>
                            </w:tbl>
                            <w:p w:rsidR="008C1D09" w:rsidRDefault="008C1D09">
                              <w:pPr>
                                <w:jc w:val="center"/>
                                <w:rPr>
                                  <w:sz w:val="20"/>
                                  <w:szCs w:val="20"/>
                                </w:rPr>
                              </w:pPr>
                            </w:p>
                          </w:tc>
                        </w:tr>
                      </w:tbl>
                      <w:p w:rsidR="008C1D09" w:rsidRDefault="008C1D09">
                        <w:pPr>
                          <w:jc w:val="center"/>
                          <w:rPr>
                            <w:sz w:val="20"/>
                            <w:szCs w:val="20"/>
                          </w:rPr>
                        </w:pPr>
                      </w:p>
                    </w:tc>
                    <w:tc>
                      <w:tcPr>
                        <w:tcW w:w="0" w:type="auto"/>
                        <w:shd w:val="clear" w:color="auto" w:fill="EEEEEE"/>
                        <w:vAlign w:val="bottom"/>
                        <w:hideMark/>
                      </w:tcPr>
                      <w:p w:rsidR="008C1D09" w:rsidRDefault="008C1D09">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8C1D09" w:rsidRDefault="008C1D09">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8C1D09" w:rsidRDefault="008C1D09">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8C1D09" w:rsidRDefault="008C1D09">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8C1D09" w:rsidRDefault="008C1D09">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8C1D09" w:rsidRDefault="008C1D09">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8C1D09" w:rsidRDefault="008C1D09">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8C1D09" w:rsidRDefault="008C1D09">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8C1D09" w:rsidRDefault="008C1D09">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8C1D09" w:rsidRDefault="008C1D09">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8C1D09" w:rsidRDefault="008C1D09">
                  <w:pPr>
                    <w:jc w:val="center"/>
                    <w:rPr>
                      <w:sz w:val="20"/>
                      <w:szCs w:val="20"/>
                    </w:rPr>
                  </w:pPr>
                </w:p>
              </w:tc>
            </w:tr>
            <w:tr w:rsidR="008C1D09">
              <w:trPr>
                <w:tblCellSpacing w:w="0" w:type="dxa"/>
                <w:jc w:val="center"/>
              </w:trPr>
              <w:tc>
                <w:tcPr>
                  <w:tcW w:w="5000" w:type="pct"/>
                  <w:tcMar>
                    <w:top w:w="150" w:type="dxa"/>
                    <w:left w:w="0" w:type="dxa"/>
                    <w:bottom w:w="210" w:type="dxa"/>
                    <w:right w:w="0" w:type="dxa"/>
                  </w:tcMar>
                  <w:hideMark/>
                </w:tcPr>
                <w:p w:rsidR="008C1D09" w:rsidRDefault="008C1D09">
                  <w:pPr>
                    <w:rPr>
                      <w:sz w:val="20"/>
                      <w:szCs w:val="20"/>
                    </w:rPr>
                  </w:pPr>
                </w:p>
              </w:tc>
            </w:tr>
          </w:tbl>
          <w:p w:rsidR="008C1D09" w:rsidRDefault="008C1D09">
            <w:pPr>
              <w:jc w:val="center"/>
              <w:rPr>
                <w:sz w:val="20"/>
                <w:szCs w:val="20"/>
              </w:rPr>
            </w:pPr>
          </w:p>
        </w:tc>
      </w:tr>
    </w:tbl>
    <w:p w:rsidR="00BF4320" w:rsidRPr="00794E33" w:rsidRDefault="00BF4320" w:rsidP="00BF4320">
      <w:pPr>
        <w:rPr>
          <w:rFonts w:ascii="Arial" w:hAnsi="Arial" w:cs="Arial"/>
        </w:rPr>
      </w:pPr>
      <w:bookmarkStart w:id="0" w:name="_GoBack"/>
      <w:bookmarkEnd w:id="0"/>
    </w:p>
    <w:sectPr w:rsidR="00BF4320" w:rsidRPr="00794E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8D12B4"/>
    <w:multiLevelType w:val="multilevel"/>
    <w:tmpl w:val="764A7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KwNLGwMDMxNDQ1sbBU0lEKTi0uzszPAykwrAUA5I7DlSwAAAA="/>
  </w:docVars>
  <w:rsids>
    <w:rsidRoot w:val="00794E33"/>
    <w:rsid w:val="006667D0"/>
    <w:rsid w:val="00794E33"/>
    <w:rsid w:val="007F48D9"/>
    <w:rsid w:val="008C1D09"/>
    <w:rsid w:val="00BF4320"/>
    <w:rsid w:val="00F07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C124C5-E396-4742-82E0-C55F0DDF6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D09"/>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8C1D09"/>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8C1D09"/>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E33"/>
    <w:rPr>
      <w:color w:val="0563C1" w:themeColor="hyperlink"/>
      <w:u w:val="single"/>
    </w:rPr>
  </w:style>
  <w:style w:type="character" w:customStyle="1" w:styleId="Heading2Char">
    <w:name w:val="Heading 2 Char"/>
    <w:basedOn w:val="DefaultParagraphFont"/>
    <w:link w:val="Heading2"/>
    <w:uiPriority w:val="9"/>
    <w:semiHidden/>
    <w:rsid w:val="008C1D0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8C1D09"/>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8C1D09"/>
    <w:rPr>
      <w:color w:val="800080"/>
      <w:u w:val="single"/>
    </w:rPr>
  </w:style>
  <w:style w:type="paragraph" w:styleId="NormalWeb">
    <w:name w:val="Normal (Web)"/>
    <w:basedOn w:val="Normal"/>
    <w:uiPriority w:val="99"/>
    <w:semiHidden/>
    <w:unhideWhenUsed/>
    <w:rsid w:val="008C1D09"/>
    <w:pPr>
      <w:spacing w:before="100" w:beforeAutospacing="1" w:after="100" w:afterAutospacing="1"/>
    </w:pPr>
  </w:style>
  <w:style w:type="paragraph" w:customStyle="1" w:styleId="headingtext">
    <w:name w:val="headingtext"/>
    <w:basedOn w:val="Normal"/>
    <w:uiPriority w:val="99"/>
    <w:semiHidden/>
    <w:rsid w:val="008C1D09"/>
    <w:pPr>
      <w:spacing w:before="100" w:beforeAutospacing="1" w:after="100" w:afterAutospacing="1"/>
    </w:pPr>
  </w:style>
  <w:style w:type="paragraph" w:customStyle="1" w:styleId="titletext">
    <w:name w:val="titletext"/>
    <w:basedOn w:val="Normal"/>
    <w:uiPriority w:val="99"/>
    <w:semiHidden/>
    <w:rsid w:val="008C1D09"/>
    <w:pPr>
      <w:spacing w:before="100" w:beforeAutospacing="1" w:after="100" w:afterAutospacing="1"/>
    </w:pPr>
  </w:style>
  <w:style w:type="character" w:styleId="Strong">
    <w:name w:val="Strong"/>
    <w:basedOn w:val="DefaultParagraphFont"/>
    <w:uiPriority w:val="22"/>
    <w:qFormat/>
    <w:rsid w:val="008C1D09"/>
    <w:rPr>
      <w:b/>
      <w:bCs/>
    </w:rPr>
  </w:style>
  <w:style w:type="character" w:styleId="Emphasis">
    <w:name w:val="Emphasis"/>
    <w:basedOn w:val="DefaultParagraphFont"/>
    <w:uiPriority w:val="20"/>
    <w:qFormat/>
    <w:rsid w:val="008C1D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0383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WZhbqQ5Is_u0_yM7PLE0kGclNbgCY0Yh74GAlRSxedE1g1DZBifQV6aLXggsJgs1DhISdq6YhstvfaIdqPYV_8ytHLkIsHlJ3XU1XtTapjJDa3JEZTkkUupi-xdHECSi8K7pqVX7_KzxOGLYi2Qz6QVH-E1LVF6TecqkFt2uunWa-b7EKhLZk_VlWN44pU81AUrf6iGZu3CDcZX3AV98MG-G0mYZIY3YeWbIs1aH8zeldTtlquOyUOieyWb-MbfR-9mtfGy9pQJB1BmOX0s0j4Oqoi2HNnN6DUS3svSd3wv_YCFG7L8Fdw==&amp;c=j0tsl70Pa0arC3ZNOUrCrMX7QK6dT6Bgmxl5Glosfv7CxXldPAVSWA==&amp;ch=SNaZiWEb5UjmdcA25StOmRcm7UTPBo5wRX0KxdvSaX0DtABLKjbyog==" TargetMode="External"/><Relationship Id="rId117" Type="http://schemas.openxmlformats.org/officeDocument/2006/relationships/image" Target="media/image27.png"/><Relationship Id="rId21" Type="http://schemas.openxmlformats.org/officeDocument/2006/relationships/image" Target="media/image17.gif"/><Relationship Id="rId42" Type="http://schemas.openxmlformats.org/officeDocument/2006/relationships/hyperlink" Target="http://r20.rs6.net/tn.jsp?f=001WZhbqQ5Is_u0_yM7PLE0kGclNbgCY0Yh74GAlRSxedE1g1DZBifQV6aLXggsJgs1k54PqpQVSj48NW5Ekf7gLvh6kwe6X9xT70AYRtw8DZbhmutqicAzSw50ONG95LVT_iu3ZnHrFcbitwCF86cvq9WRHfNiM-UQRkr9K00HPzyx0aRkpmfijTNX2ca1NaZ5n2Tg_PUbwk_hH93zP0nNqJrtmvXCseHz7KampCcSxRlVsdSt2aWrLrT9DzEr0aSZdGQDbv99aT5f8YY7j3nI2ffE81OH76yl&amp;c=j0tsl70Pa0arC3ZNOUrCrMX7QK6dT6Bgmxl5Glosfv7CxXldPAVSWA==&amp;ch=SNaZiWEb5UjmdcA25StOmRcm7UTPBo5wRX0KxdvSaX0DtABLKjbyog==" TargetMode="External"/><Relationship Id="rId47" Type="http://schemas.openxmlformats.org/officeDocument/2006/relationships/hyperlink" Target="http://r20.rs6.net/tn.jsp?f=001WZhbqQ5Is_u0_yM7PLE0kGclNbgCY0Yh74GAlRSxedE1g1DZBifQV6aLXggsJgs1indppM2AMdxb2zrH-tj78iIxd0aSKOWbsf-XekDOIOhO1CjEefe27QXKIDZg1fIpcvINv_VB_RY_MgJyvU1QXcczP0nGG0qf9ZSbSQjoPboPIo9Ag-seF4VkHrcTVrvdGr-u3qMKgoEwnP9sSHJZojzr-O7rcm4RPozGwfCLaYt6J6jXH9RjE9REKmE7qb8hKVFu9np9i_1ct_1MMh9DQB1dXtwSLxts&amp;c=j0tsl70Pa0arC3ZNOUrCrMX7QK6dT6Bgmxl5Glosfv7CxXldPAVSWA==&amp;ch=SNaZiWEb5UjmdcA25StOmRcm7UTPBo5wRX0KxdvSaX0DtABLKjbyog==" TargetMode="External"/><Relationship Id="rId63" Type="http://schemas.openxmlformats.org/officeDocument/2006/relationships/hyperlink" Target="http://r20.rs6.net/tn.jsp?f=001WZhbqQ5Is_u0_yM7PLE0kGclNbgCY0Yh74GAlRSxedE1g1DZBifQV6aLXggsJgs1FDdpDX8DzhKewWM7N3v2FLzW4SdEsxwmmsL5KsoXuNKNMKtllUT6zS8h7otEPeVyQQasN35di1N3YDkPwz84HxXKG0312UKBQLnXYmDjMCWTRZ26opAl-rbQljQSMmuJcTo9nbGrov6UwaAMhfmon-g_vBcDQNi_91Sjvss9dBuUWEXmmaENOmb6DJpX0JqFp8MllfK7j4TaWDk9-4nwWA7d6FeAuOn_CfiXljAIuh81wgHUmahhi0joyKIx2lEX&amp;c=j0tsl70Pa0arC3ZNOUrCrMX7QK6dT6Bgmxl5Glosfv7CxXldPAVSWA==&amp;ch=SNaZiWEb5UjmdcA25StOmRcm7UTPBo5wRX0KxdvSaX0DtABLKjbyog==" TargetMode="External"/><Relationship Id="rId68" Type="http://schemas.openxmlformats.org/officeDocument/2006/relationships/hyperlink" Target="http://r20.rs6.net/tn.jsp?f=001WZhbqQ5Is_u0_yM7PLE0kGclNbgCY0Yh74GAlRSxedE1g1DZBifQV6aLXggsJgs1y3oRRSgWeXInG5os6G0aPWxom7uib58IIdrelVp_TCRIUH6_UfLdxoCAeYrx_wB-4Dz8IXZGO_mMZAr2Hjqlx3GmFbELqHNS1PC43scn4-pzZ3BrfPu46YZ1Ya6onGRHV4-KyRVE2FCfa67Z9bCJDhLu2mQ03xkhBIV8BBQzNm2lfIigv0mXKDFgl1O3bW8PrA5rVBz_5_NsnP0dBsN-zs02ok1q6lQVq4DcQjGl7aQ=&amp;c=j0tsl70Pa0arC3ZNOUrCrMX7QK6dT6Bgmxl5Glosfv7CxXldPAVSWA==&amp;ch=SNaZiWEb5UjmdcA25StOmRcm7UTPBo5wRX0KxdvSaX0DtABLKjbyog==" TargetMode="External"/><Relationship Id="rId84" Type="http://schemas.openxmlformats.org/officeDocument/2006/relationships/hyperlink" Target="http://r20.rs6.net/tn.jsp?f=001WZhbqQ5Is_u0_yM7PLE0kGclNbgCY0Yh74GAlRSxedE1g1DZBifQV-bdU386zzwvE6xVkoDohrp4AYIIEwOT3so5b6Htd02Tl2A9ETAw6-bFnobO09IT0T5YJSjWgtrQOI-gyLSgAIJmh7diKnkqoLERdPi_61bV--iHK3byuRKRzO-8kWuuNsidvtfGz0gnGmqoXx4No2WQDG0s9iHKUg==&amp;c=j0tsl70Pa0arC3ZNOUrCrMX7QK6dT6Bgmxl5Glosfv7CxXldPAVSWA==&amp;ch=SNaZiWEb5UjmdcA25StOmRcm7UTPBo5wRX0KxdvSaX0DtABLKjbyog==" TargetMode="External"/><Relationship Id="rId89" Type="http://schemas.openxmlformats.org/officeDocument/2006/relationships/hyperlink" Target="http://r20.rs6.net/tn.jsp?f=001WZhbqQ5Is_u0_yM7PLE0kGclNbgCY0Yh74GAlRSxedE1g1DZBifQV2ystM_UXApryMaM9UJ0VMP6Rl3BDQFPaPbtYUchZvbkKw_3WfaHkQtwo6HIHjs6fSVZ_Vs-uX9lI9ICABoJoO7T4vHgZfP61l26uQ46fwq6Qctp4sstVzFZt1DsfM8xGg==&amp;c=j0tsl70Pa0arC3ZNOUrCrMX7QK6dT6Bgmxl5Glosfv7CxXldPAVSWA==&amp;ch=SNaZiWEb5UjmdcA25StOmRcm7UTPBo5wRX0KxdvSaX0DtABLKjbyog==" TargetMode="External"/><Relationship Id="rId112" Type="http://schemas.openxmlformats.org/officeDocument/2006/relationships/hyperlink" Target="mailto:prophecyupdate@bak.rr.com" TargetMode="External"/><Relationship Id="rId16" Type="http://schemas.openxmlformats.org/officeDocument/2006/relationships/image" Target="media/image12.png"/><Relationship Id="rId107" Type="http://schemas.openxmlformats.org/officeDocument/2006/relationships/image" Target="media/image23.gif"/><Relationship Id="rId11" Type="http://schemas.openxmlformats.org/officeDocument/2006/relationships/image" Target="media/image7.png"/><Relationship Id="rId32" Type="http://schemas.openxmlformats.org/officeDocument/2006/relationships/hyperlink" Target="http://r20.rs6.net/tn.jsp?f=001WZhbqQ5Is_u0_yM7PLE0kGclNbgCY0Yh74GAlRSxedE1g1DZBifQV6aLXggsJgs1p0G6E4jjXmotBJ3f1o6LtNM_3UMgSpPIKT5W0xFkOX0QDQ8HSPrYGKM4fdhnmrMJxkqJQ74dbmZ6Xf9kP4RB7_J9XxjMQNTfMOgfdYeBN18TQy0kywCLrIw0UsgpyYKHxKNSgwMCcwvBSSh_bGAAaqVAvrxOQj_rnXYEOruIQhinP1BzIoCPOJms0ToMhtVxL7vYuvQHxGWrgwF9ZnryzeeLkK_PGu53&amp;c=j0tsl70Pa0arC3ZNOUrCrMX7QK6dT6Bgmxl5Glosfv7CxXldPAVSWA==&amp;ch=SNaZiWEb5UjmdcA25StOmRcm7UTPBo5wRX0KxdvSaX0DtABLKjbyog==" TargetMode="External"/><Relationship Id="rId37" Type="http://schemas.openxmlformats.org/officeDocument/2006/relationships/hyperlink" Target="http://r20.rs6.net/tn.jsp?f=001WZhbqQ5Is_u0_yM7PLE0kGclNbgCY0Yh74GAlRSxedE1g1DZBifQV6aLXggsJgs1WrtmbZIhAGM2rI7l94b44zQBpSW-c0AYvEp7VutXak4ajPDKcYOBS-2ES9zRB_x-8JeHMdyshHUroldTwsO3FvE-keIjyERaB-NwLPv4wqUwCtaC4_WBZcWzcsg-XRH2lHqZUTD8P1ki4Tkk4NI1VUtmUdVVKI3VuXRoZ5LTe6FUaY7Kak1Uj1uF4cA_mhpYg9oxS95lllDB6sPcZ3jiUw==&amp;c=j0tsl70Pa0arC3ZNOUrCrMX7QK6dT6Bgmxl5Glosfv7CxXldPAVSWA==&amp;ch=SNaZiWEb5UjmdcA25StOmRcm7UTPBo5wRX0KxdvSaX0DtABLKjbyog==" TargetMode="External"/><Relationship Id="rId53" Type="http://schemas.openxmlformats.org/officeDocument/2006/relationships/hyperlink" Target="http://r20.rs6.net/tn.jsp?f=001WZhbqQ5Is_u0_yM7PLE0kGclNbgCY0Yh74GAlRSxedE1g1DZBifQV6aLXggsJgs1UH8haTqY9bNYZlJkaOBGAWRYrODQQ0eUjYdrGZU_qORqn-kNTgKYmHozGG7WmDW1HtJtZbeiWJ-sPzTewSetmTvV8AwdWHA8203xS8ay8-xIZ_BkYhtzOTZcwt2EuqjmlQ2nQoQPArJEfUXlDQFWLa6ikEIj2VSFbXkhaRrcbPDLllKyA187P0hzamzaIDYvIZC5eJi0RTaytqzvm-Fo9A_FUmOeNnyj1P43z5Pe9dKf2uxq19MXzte85jZJYBTWsGzouUAzQOtC0JVFN4NKtJFgNmGoJRfaXb2HmlsUCezW48o2gYAPs1iLG1hpHP5Z8kKbTr98nVE=&amp;c=j0tsl70Pa0arC3ZNOUrCrMX7QK6dT6Bgmxl5Glosfv7CxXldPAVSWA==&amp;ch=SNaZiWEb5UjmdcA25StOmRcm7UTPBo5wRX0KxdvSaX0DtABLKjbyog==" TargetMode="External"/><Relationship Id="rId58" Type="http://schemas.openxmlformats.org/officeDocument/2006/relationships/hyperlink" Target="http://r20.rs6.net/tn.jsp?f=001WZhbqQ5Is_u0_yM7PLE0kGclNbgCY0Yh74GAlRSxedE1g1DZBifQV6aLXggsJgs1KTtKmKpGuVdic_1vnfn65pRppawUhsBwuxTODajGf0BSp5PQsBJkfHLOdqTskrH6lyvl0_tvG-FRPVxgPkke9v5vUN4NBlEZWxpzjZIx71T6VZD6FpPXtsp2LSCmlMtEfYXOvBEktYKfiat0uZW4IEj53XwLqK5xvAN357yydP2nuo61tkLRhSwXpiGNWMJOjFTpd6cTvO3r41vQBmcufk5LsdDKZTk2l_7iy0ngL5oMglAud8qt8g==&amp;c=j0tsl70Pa0arC3ZNOUrCrMX7QK6dT6Bgmxl5Glosfv7CxXldPAVSWA==&amp;ch=SNaZiWEb5UjmdcA25StOmRcm7UTPBo5wRX0KxdvSaX0DtABLKjbyog==" TargetMode="External"/><Relationship Id="rId74" Type="http://schemas.openxmlformats.org/officeDocument/2006/relationships/hyperlink" Target="http://r20.rs6.net/tn.jsp?f=001WZhbqQ5Is_u0_yM7PLE0kGclNbgCY0Yh74GAlRSxedE1g1DZBifQV6aLXggsJgs1zBdr-uiW5gDNXwPCi43dYkFLRzbdq6STbBzpn2J2y1GJrLagGPPSEb0O0RV8ej4emrmVsm75BZdbD5ONSQ1lu1SJDdn1BMqGjifDVHGbsCC0ynNBCtIORHPe5kkhcsmmKU1D_CS1wE6ZHLoNmJAr2T2BUPtyfW7L&amp;c=j0tsl70Pa0arC3ZNOUrCrMX7QK6dT6Bgmxl5Glosfv7CxXldPAVSWA==&amp;ch=SNaZiWEb5UjmdcA25StOmRcm7UTPBo5wRX0KxdvSaX0DtABLKjbyog==" TargetMode="External"/><Relationship Id="rId79" Type="http://schemas.openxmlformats.org/officeDocument/2006/relationships/hyperlink" Target="http://r20.rs6.net/tn.jsp?f=001WZhbqQ5Is_u0_yM7PLE0kGclNbgCY0Yh74GAlRSxedE1g1DZBifQV6aLXggsJgs1mmE4K_CJUhxFxthRiIql1DoBIxdYO_rwUJMqmK9Fj7YtGzs_BfTbhS9hFWgDaVw_BzCDVy9Aj4VTkPi0hGMutRr-OBLLS4V39PhpyFmHklSt7hhRYVy2yLPwGertPNBe-wKuh_po7s3OxdAOSJ3ZRR7Hf5FiaQ-JxvIXj5Gk1Ksq2zAzveAxm3l4_Um4JVeQcmCm0rkSJKnjTctG8DwisQ==&amp;c=j0tsl70Pa0arC3ZNOUrCrMX7QK6dT6Bgmxl5Glosfv7CxXldPAVSWA==&amp;ch=SNaZiWEb5UjmdcA25StOmRcm7UTPBo5wRX0KxdvSaX0DtABLKjbyog==" TargetMode="External"/><Relationship Id="rId102" Type="http://schemas.openxmlformats.org/officeDocument/2006/relationships/hyperlink" Target="http://r20.rs6.net/tn.jsp?f=001WZhbqQ5Is_u0_yM7PLE0kGclNbgCY0Yh74GAlRSxedE1g1DZBifQVzyP3hOe001VxQnQ7uBoLs2cDbSbuOxC7knO9gXV1FBQ7mkrMr0ddK-0EvDBpq7TqkW6ajjaLzbOEA6CIC9nxe3GVzCtclTU-LCjodgwribccDOd0oL8HwJC9WZcDYwsNKTQ-pTJ47d5&amp;c=j0tsl70Pa0arC3ZNOUrCrMX7QK6dT6Bgmxl5Glosfv7CxXldPAVSWA==&amp;ch=SNaZiWEb5UjmdcA25StOmRcm7UTPBo5wRX0KxdvSaX0DtABLKjbyog==" TargetMode="External"/><Relationship Id="rId5" Type="http://schemas.openxmlformats.org/officeDocument/2006/relationships/image" Target="media/image1.png"/><Relationship Id="rId61" Type="http://schemas.openxmlformats.org/officeDocument/2006/relationships/hyperlink" Target="http://r20.rs6.net/tn.jsp?f=001WZhbqQ5Is_u0_yM7PLE0kGclNbgCY0Yh74GAlRSxedE1g1DZBifQV6aLXggsJgs12r0PHSR6kJ_m35fczx5hef9vvFv_OJHbhqCOtwvNUsh4nqtsy6IT375OnWeqkwRIzQeeXznjWrcYF8hbChPuGRdZ0tRBzCe1f8FYnLPkTY_7PR3QX3kTWajWWhkhlG7P7VqaF0l8cL0iwLAf8j_IyzFbqg5LO10C3XWM8y1vXgOhkiMKtvWBjtW826gLpFR6&amp;c=j0tsl70Pa0arC3ZNOUrCrMX7QK6dT6Bgmxl5Glosfv7CxXldPAVSWA==&amp;ch=SNaZiWEb5UjmdcA25StOmRcm7UTPBo5wRX0KxdvSaX0DtABLKjbyog==" TargetMode="External"/><Relationship Id="rId82" Type="http://schemas.openxmlformats.org/officeDocument/2006/relationships/hyperlink" Target="http://r20.rs6.net/tn.jsp?f=001WZhbqQ5Is_u0_yM7PLE0kGclNbgCY0Yh74GAlRSxedE1g1DZBifQV6aLXggsJgs1WY1SdMnKqkqWRWjqs92cx37s9H0akj1bCXtOrh4Qw9zV3pWdq0HA3vhMFfotb0uOT2gCaIVUw8vTP4HaZuLnYvZaLG4b55IiGHPRaCoNB4D4C6buUzvBqJxrpk5HYD6BGRDpLtbRatqN8T6HnH9mi9We7Foqgj-ALDtmRbZc6pl23IBj-UD3CqjYFkPEhG3gSQaAYtJOgiR6NpZt2VT6oBuxPfhzPqoq&amp;c=j0tsl70Pa0arC3ZNOUrCrMX7QK6dT6Bgmxl5Glosfv7CxXldPAVSWA==&amp;ch=SNaZiWEb5UjmdcA25StOmRcm7UTPBo5wRX0KxdvSaX0DtABLKjbyog==" TargetMode="External"/><Relationship Id="rId90" Type="http://schemas.openxmlformats.org/officeDocument/2006/relationships/image" Target="media/image19.jpeg"/><Relationship Id="rId95" Type="http://schemas.openxmlformats.org/officeDocument/2006/relationships/hyperlink" Target="http://r20.rs6.net/tn.jsp?f=001WZhbqQ5Is_u0_yM7PLE0kGclNbgCY0Yh74GAlRSxedE1g1DZBifQV7_UejOw66QSVEwZYCCWNT9MsmFUyWh1V1RAHcJEay0pLCPq3tOCrETG95UIxdmwVhsDHFYPm4X5HpVaL5AkDiipVo6zSaBCIsV4iqat9h88z2wdl__rsJ5jDTQsYe8sEQ_U9MqLEEubm0aUGx_L07isKYrOcA5eSIFeHqfONgvE&amp;c=j0tsl70Pa0arC3ZNOUrCrMX7QK6dT6Bgmxl5Glosfv7CxXldPAVSWA==&amp;ch=SNaZiWEb5UjmdcA25StOmRcm7UTPBo5wRX0KxdvSaX0DtABLKjbyog=="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WZhbqQ5Is_u0_yM7PLE0kGclNbgCY0Yh74GAlRSxedE1g1DZBifQV6nWTvtOgmEp6eJfewPwRZ2_cNaBTvGYIxKL4bjGUnCpBB_zsD3SYre4vBpl_KlrNuHY0qVbOuwuwtC-VeXyj3KLyOXqLfmObcCA2qRJdKSAzPC6CNKXK8a0774_VHnM57ue7mmwe3aZQnowCXZyFb-XkhDvV-RjxQ==&amp;c=j0tsl70Pa0arC3ZNOUrCrMX7QK6dT6Bgmxl5Glosfv7CxXldPAVSWA==&amp;ch=SNaZiWEb5UjmdcA25StOmRcm7UTPBo5wRX0KxdvSaX0DtABLKjbyog==" TargetMode="External"/><Relationship Id="rId27" Type="http://schemas.openxmlformats.org/officeDocument/2006/relationships/hyperlink" Target="http://r20.rs6.net/tn.jsp?f=001WZhbqQ5Is_u0_yM7PLE0kGclNbgCY0Yh74GAlRSxedE1g1DZBifQV6aLXggsJgs1XLc8KgFuduodiklVwi-ZSIU_5xRv61tV0ClGNjDtKQkDrQ0qGVbjegf5kzKrKDNvzH-DT5qvwMnSuCRsp-u_JOVsg1dzEJUPgMkUY7_5QhBBBk1wcRF7K5mbUVWoN4RyLM6e0RbyogjcQdSQtEPN7Gtt2WZo2HCA&amp;c=j0tsl70Pa0arC3ZNOUrCrMX7QK6dT6Bgmxl5Glosfv7CxXldPAVSWA==&amp;ch=SNaZiWEb5UjmdcA25StOmRcm7UTPBo5wRX0KxdvSaX0DtABLKjbyog==" TargetMode="External"/><Relationship Id="rId30" Type="http://schemas.openxmlformats.org/officeDocument/2006/relationships/hyperlink" Target="http://r20.rs6.net/tn.jsp?f=001WZhbqQ5Is_u0_yM7PLE0kGclNbgCY0Yh74GAlRSxedE1g1DZBifQV6aLXggsJgs1Rk1BZFU3UrpEMqnOPZOoJ5bJLuWQ2ZUHcJHyyW8hUnK9P8vDFsGV17ZPthR5gw7Dl3o8ewlxl9Jdwqmj6z9yj7U8Zg4VtpuKoK5kzWhjHdrJI9M1yQwvQ18aG5q8AYbiVlyDSonjWLrkPzJcVjLj4nMvBtotf8s-sJeFnT73f8kPfEMGz-SsibyYuSOB8AJsJyxy-SU5YF7OptCUc-dXYM9JvycQtEPEkjjsSN389x1wDqmAeTaiF6T7nycjwS3bwWpl7Bo10kcTfAP2b24ZxQ==&amp;c=j0tsl70Pa0arC3ZNOUrCrMX7QK6dT6Bgmxl5Glosfv7CxXldPAVSWA==&amp;ch=SNaZiWEb5UjmdcA25StOmRcm7UTPBo5wRX0KxdvSaX0DtABLKjbyog==" TargetMode="External"/><Relationship Id="rId35" Type="http://schemas.openxmlformats.org/officeDocument/2006/relationships/hyperlink" Target="http://r20.rs6.net/tn.jsp?f=001WZhbqQ5Is_u0_yM7PLE0kGclNbgCY0Yh74GAlRSxedE1g1DZBifQV6aLXggsJgs1aN7cKd0dTuMp2T-p0mx-Sai2AKRRg0kVUx138Qx8GtklBkbXAssx66HxUEvq5dLzsrlt1KlBlwkLM52eXBS6D5rCnFUkBFCxMWlwrUW5V-iXDh_CP8-C-fOqjx-OZAXAofr80EVlChDOAMmgUdXVARzjM5wjF0OASRM_0YfBE1S6m8NhXdCWMLJzpsKaXIegF7JQD8PyPALglp4EoozKjGdE7bqlEsHd&amp;c=j0tsl70Pa0arC3ZNOUrCrMX7QK6dT6Bgmxl5Glosfv7CxXldPAVSWA==&amp;ch=SNaZiWEb5UjmdcA25StOmRcm7UTPBo5wRX0KxdvSaX0DtABLKjbyog==" TargetMode="External"/><Relationship Id="rId43" Type="http://schemas.openxmlformats.org/officeDocument/2006/relationships/hyperlink" Target="http://r20.rs6.net/tn.jsp?f=001WZhbqQ5Is_u0_yM7PLE0kGclNbgCY0Yh74GAlRSxedE1g1DZBifQV6aLXggsJgs1xoQv9PeA4PPC4lPgxEUTZipIfdMlSxjaeFCp-2Zypa63Pk0p-tKEcSh-5M99_FViAVodaOtKRgqPnn9zhUQf4p8IVZ1F96UfPHFClH95reVUjpP0N-dTsJnecISHtW9KbFxrNKr9CMZfo7OHcXGo9Qrv0iq5zOZmLUGSF7Cg_Ouy1fCRY8HhPruD8G6U4q1L&amp;c=j0tsl70Pa0arC3ZNOUrCrMX7QK6dT6Bgmxl5Glosfv7CxXldPAVSWA==&amp;ch=SNaZiWEb5UjmdcA25StOmRcm7UTPBo5wRX0KxdvSaX0DtABLKjbyog==" TargetMode="External"/><Relationship Id="rId48" Type="http://schemas.openxmlformats.org/officeDocument/2006/relationships/hyperlink" Target="http://r20.rs6.net/tn.jsp?f=001WZhbqQ5Is_u0_yM7PLE0kGclNbgCY0Yh74GAlRSxedE1g1DZBifQV6aLXggsJgs1XeF-rhumkD3Z_9rVzKHjdAPBSlgyKsjCHIIYjUlUmeQQrojbUGKmkM6t7Tz37GTo0_N0xsslSazFomSdiqg_R4yuYyin_4x1fWBYhTn7H-yHbweybPRLZZ9-FIf9yJNWcRHVGpscFeI-ZeBsK5_mRMA9nVYvbGy8XGls37cXSZczBUv2COfj5PxqtmU_MHp9oS8nsNEr0HdifQmSE8mgfA==&amp;c=j0tsl70Pa0arC3ZNOUrCrMX7QK6dT6Bgmxl5Glosfv7CxXldPAVSWA==&amp;ch=SNaZiWEb5UjmdcA25StOmRcm7UTPBo5wRX0KxdvSaX0DtABLKjbyog==" TargetMode="External"/><Relationship Id="rId56" Type="http://schemas.openxmlformats.org/officeDocument/2006/relationships/hyperlink" Target="http://r20.rs6.net/tn.jsp?f=001WZhbqQ5Is_u0_yM7PLE0kGclNbgCY0Yh74GAlRSxedE1g1DZBifQV6aLXggsJgs1HftbkEp0kzeoZAOg1ptGtGdoymm28zZ4Y9qwuhLltgDkJJQlW0z_Sk9zv0xluw7reRSH1geTMckgb97VwrG8_q5kCmKb_sf8egvtsTjWxlQLykX0u5IpDOunE4482PTvjaUnp65BwVK8s0H_OfZ0gCLkDNLIYbPyMdhERL14J0AYcs047Ri399KZr9Il3bP9&amp;c=j0tsl70Pa0arC3ZNOUrCrMX7QK6dT6Bgmxl5Glosfv7CxXldPAVSWA==&amp;ch=SNaZiWEb5UjmdcA25StOmRcm7UTPBo5wRX0KxdvSaX0DtABLKjbyog==" TargetMode="External"/><Relationship Id="rId64" Type="http://schemas.openxmlformats.org/officeDocument/2006/relationships/hyperlink" Target="http://r20.rs6.net/tn.jsp?f=001WZhbqQ5Is_u0_yM7PLE0kGclNbgCY0Yh74GAlRSxedE1g1DZBifQV6aLXggsJgs1MvgblUK_kkm4jmnuIrzKNjCBDfFXITbFWKRPEeTBPZFCyokgtJyF9LLPIWmACkjYBJkmsHiCyGcZ0aD4i40BZcoPgb7jw41wVnk9c9RELX7wGWRbY6sw6Oy_2_T5_PvB82NRITrxPjYqiJ9AhbnNABwa4REtnje-8u3uDm-2A2IPU3xt515Kh1gFmedfRm-B7SdIxrdhoYd9jfFBFtOPAQ==&amp;c=j0tsl70Pa0arC3ZNOUrCrMX7QK6dT6Bgmxl5Glosfv7CxXldPAVSWA==&amp;ch=SNaZiWEb5UjmdcA25StOmRcm7UTPBo5wRX0KxdvSaX0DtABLKjbyog==" TargetMode="External"/><Relationship Id="rId69" Type="http://schemas.openxmlformats.org/officeDocument/2006/relationships/hyperlink" Target="http://r20.rs6.net/tn.jsp?f=001WZhbqQ5Is_u0_yM7PLE0kGclNbgCY0Yh74GAlRSxedE1g1DZBifQV6aLXggsJgs1Bh95URyDiqCTCY0QYtKEH36NkvFeUg2_12eOAb_CvM1pp9cUe3XvwXP8laC4Xg36wPvDwonxTc8_e5mVulMnh43HqC39IjejSj49vR2vIGtB8sGPa6bmBzvmV40NRyRPKvGfeaUWzx7-xJ1Is6Y3Bh9Drsqo-iaeNEI-Fg_lqgzwjExgskhtmxyw3tHxi-WXoqOob-gy0I5CSNsVgq7haN89yYNwrDYg-XGd62OcqBuWqssxR6NcpEiRp0nPUEXS222ZQYEmancCugFXm4FaVw==&amp;c=j0tsl70Pa0arC3ZNOUrCrMX7QK6dT6Bgmxl5Glosfv7CxXldPAVSWA==&amp;ch=SNaZiWEb5UjmdcA25StOmRcm7UTPBo5wRX0KxdvSaX0DtABLKjbyog==" TargetMode="External"/><Relationship Id="rId77" Type="http://schemas.openxmlformats.org/officeDocument/2006/relationships/hyperlink" Target="http://r20.rs6.net/tn.jsp?f=001WZhbqQ5Is_u0_yM7PLE0kGclNbgCY0Yh74GAlRSxedE1g1DZBifQV6aLXggsJgs16avFyaCAx2s2gbSytVG7F7GOwxGuduEnGB_r5mFdo4nA_1it8cRQdhqnRTZSuzr7oU-atZvfLMhcdEI11zXe8Z-KWmFRs6wv5IoGU_lllnhBIWeP6d_wKAUmeYmV0vuEYmdLzYMx1ddBtgHxAZ1naXsNAqOHbR99LfuoaNyC6tIjuxvidLQI1DQyH_hnQ3chBlDdpvDh0ER2LPMDtkNsNMmBUkFHJiP7QAXOlY0TqacJcq0rU6ZDzZ4ltG2vvaKuogMLvPGh0ZO_gomj-W6H00RqjDNTyHNnOTVUIq7MzkN6FfnjlSYhvg9avsDoJvjZ-yZW3GQwSSPGTZaN1-mOgA==&amp;c=j0tsl70Pa0arC3ZNOUrCrMX7QK6dT6Bgmxl5Glosfv7CxXldPAVSWA==&amp;ch=SNaZiWEb5UjmdcA25StOmRcm7UTPBo5wRX0KxdvSaX0DtABLKjbyog==" TargetMode="External"/><Relationship Id="rId100" Type="http://schemas.openxmlformats.org/officeDocument/2006/relationships/image" Target="media/image21.jpeg"/><Relationship Id="rId105" Type="http://schemas.openxmlformats.org/officeDocument/2006/relationships/hyperlink" Target="http://r20.rs6.net/tn.jsp?f=001WZhbqQ5Is_u0_yM7PLE0kGclNbgCY0Yh74GAlRSxedE1g1DZBifQV6aLXggsJgs1x6eNWatccpBpSisBByxASvFVx5An_pzuH1uvEdsT6_UxeQxxvLIKj5dkUz2XXv4zeYSM4THNcSrK7SJgvUH4mqVQ40AO5h5CZo-c41Ygm4mCyX38cK_3ac-jrHyQNxmKqA52JCZvFLJV5dsAdzmIpA==&amp;c=j0tsl70Pa0arC3ZNOUrCrMX7QK6dT6Bgmxl5Glosfv7CxXldPAVSWA==&amp;ch=SNaZiWEb5UjmdcA25StOmRcm7UTPBo5wRX0KxdvSaX0DtABLKjbyog==" TargetMode="External"/><Relationship Id="rId113" Type="http://schemas.openxmlformats.org/officeDocument/2006/relationships/hyperlink" Target="http://r20.rs6.net/tn.jsp?f=001WZhbqQ5Is_u0_yM7PLE0kGclNbgCY0Yh74GAlRSxedE1g1DZBifQVzyP3hOe001Vv6eY94Bko-jjZmdMam6HiKdTir7c4xKnAE3bKFYJ7p_7BDE7jYBpb19bxGm62Yt69FzaDyBb5zESFiNqe_0luQG7_pNcn_3gUz3nH9hQWEmAQEk7Z7-jGA==&amp;c=j0tsl70Pa0arC3ZNOUrCrMX7QK6dT6Bgmxl5Glosfv7CxXldPAVSWA==&amp;ch=SNaZiWEb5UjmdcA25StOmRcm7UTPBo5wRX0KxdvSaX0DtABLKjbyog==" TargetMode="External"/><Relationship Id="rId118" Type="http://schemas.openxmlformats.org/officeDocument/2006/relationships/image" Target="media/image28.png"/><Relationship Id="rId8" Type="http://schemas.openxmlformats.org/officeDocument/2006/relationships/image" Target="media/image4.png"/><Relationship Id="rId51" Type="http://schemas.openxmlformats.org/officeDocument/2006/relationships/hyperlink" Target="http://r20.rs6.net/tn.jsp?f=001WZhbqQ5Is_u0_yM7PLE0kGclNbgCY0Yh74GAlRSxedE1g1DZBifQV6aLXggsJgs1vFZTRb4-UOdIlDlWuC8KeUZqbcLJv3WZ5JHZb21ePqzhBGrAX09XHdl7fsAWqbFogOzqcgLnFCA--Bk5o3bPaqDZ3aMfzhbCxBSwYsV2yO0B8xJM4gwRCf2esXoxsXELwR371FlHwKfXK0Nolkzf8OggvciCgsKvkY12itXn82qZ1Y-MLpN6EL6NYQDDXQGqgA8WeyEzmuANG_WWUb04moPn4oYbwr4EI2cujynAuFLyyy_WIXx0sXlWghwiDd02&amp;c=j0tsl70Pa0arC3ZNOUrCrMX7QK6dT6Bgmxl5Glosfv7CxXldPAVSWA==&amp;ch=SNaZiWEb5UjmdcA25StOmRcm7UTPBo5wRX0KxdvSaX0DtABLKjbyog==" TargetMode="External"/><Relationship Id="rId72" Type="http://schemas.openxmlformats.org/officeDocument/2006/relationships/hyperlink" Target="http://r20.rs6.net/tn.jsp?f=001WZhbqQ5Is_u0_yM7PLE0kGclNbgCY0Yh74GAlRSxedE1g1DZBifQV6aLXggsJgs1x6jG3IyAluI01jKRER6bvn8TnAW_VGlfAjkpf26rcXFPC1ZQKDdGHgs9dLKB7sAGkvMCtnCa6upHVd4iJ4xoqIa5rCW-CA5Qy9TUiRMg4LT_LIGqYaRJlRCaN005JWrQ8Vx14jVbNzRmml8y91VfwVgtLl4M0PxB&amp;c=j0tsl70Pa0arC3ZNOUrCrMX7QK6dT6Bgmxl5Glosfv7CxXldPAVSWA==&amp;ch=SNaZiWEb5UjmdcA25StOmRcm7UTPBo5wRX0KxdvSaX0DtABLKjbyog==" TargetMode="External"/><Relationship Id="rId80" Type="http://schemas.openxmlformats.org/officeDocument/2006/relationships/hyperlink" Target="http://r20.rs6.net/tn.jsp?f=001WZhbqQ5Is_u0_yM7PLE0kGclNbgCY0Yh74GAlRSxedE1g1DZBifQV6aLXggsJgs1fE6ZG_a3q64F02wTya7ZpIOKKQK9mLUMquahj9woLeTF_fmyXsxt6t4ynmSOI3GHy2U7Q2kY-ZELyBxdNthvuI8_wsRqRI5I3AxD5Cruvj_caHmf4FwmsdE8rSlOZf28HWdfGjquNalskf8woFFGC8Kb3RsDQ7cS6DMgE2oJe0CpIORHPPtXZKQ-znoyPteA4bMWGIwu_eo=&amp;c=j0tsl70Pa0arC3ZNOUrCrMX7QK6dT6Bgmxl5Glosfv7CxXldPAVSWA==&amp;ch=SNaZiWEb5UjmdcA25StOmRcm7UTPBo5wRX0KxdvSaX0DtABLKjbyog==" TargetMode="External"/><Relationship Id="rId85" Type="http://schemas.openxmlformats.org/officeDocument/2006/relationships/hyperlink" Target="http://r20.rs6.net/tn.jsp?f=001WZhbqQ5Is_u0_yM7PLE0kGclNbgCY0Yh74GAlRSxedE1g1DZBifQV6aLXggsJgs15cDh_HeKRwfiMBWUKCa-0OK9mavyh1VWoZPU-fzxp9IQsPsx64Wgekv7Gd0BQXqFbUIS-lLxfMC3ginlahU_jU3bwZnWgOF3nzvTx91_MxXVE27Optn2HpkbAOC7F2RRQS74vSYu3fR2vDRPWX30_Te730y8Iuoq&amp;c=j0tsl70Pa0arC3ZNOUrCrMX7QK6dT6Bgmxl5Glosfv7CxXldPAVSWA==&amp;ch=SNaZiWEb5UjmdcA25StOmRcm7UTPBo5wRX0KxdvSaX0DtABLKjbyog==" TargetMode="External"/><Relationship Id="rId93" Type="http://schemas.openxmlformats.org/officeDocument/2006/relationships/image" Target="media/image20.jpeg"/><Relationship Id="rId98" Type="http://schemas.openxmlformats.org/officeDocument/2006/relationships/hyperlink" Target="http://r20.rs6.net/tn.jsp?f=001WZhbqQ5Is_u0_yM7PLE0kGclNbgCY0Yh74GAlRSxedE1g1DZBifQVzyP3hOe001VaDauEZ4m_igiIZfdTMnmc_1e5yp76gWj-jT6CRM1yfu6oz2Gj6oHP3u38V3J40PmSyzRb2Hwykb08gxx4VrZfOXriqA49Y8ffjPx2yNslLM=&amp;c=j0tsl70Pa0arC3ZNOUrCrMX7QK6dT6Bgmxl5Glosfv7CxXldPAVSWA==&amp;ch=SNaZiWEb5UjmdcA25StOmRcm7UTPBo5wRX0KxdvSaX0DtABLKjbyog==" TargetMode="External"/><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WZhbqQ5Is_u0_yM7PLE0kGclNbgCY0Yh74GAlRSxedE1g1DZBifQV6aLXggsJgs1ZhL_SrXjSsZDcQjweGeWG-Zto5XPwzIMZewpsuinNRAJ_QK9OS9-Zr9QGsuryXdvZKjNVy-Kn-WOuYkehrodIyELT-5QbhaF6s_O6rjr2mtS8FqYIC8C23LkPOgOAvlGW_yvpkkT1VP6Nz-M6ZKoIDA_RuJXWn0V&amp;c=j0tsl70Pa0arC3ZNOUrCrMX7QK6dT6Bgmxl5Glosfv7CxXldPAVSWA==&amp;ch=SNaZiWEb5UjmdcA25StOmRcm7UTPBo5wRX0KxdvSaX0DtABLKjbyog==" TargetMode="External"/><Relationship Id="rId33" Type="http://schemas.openxmlformats.org/officeDocument/2006/relationships/hyperlink" Target="http://r20.rs6.net/tn.jsp?f=001WZhbqQ5Is_u0_yM7PLE0kGclNbgCY0Yh74GAlRSxedE1g1DZBifQV6aLXggsJgs1G71NiJI_GEdN3vvcI7GVYVom8vE-Km2_IEuqj8D9X-H6fBciUzRDgdE4amoi8nRMZci1gNzjEC9HzS6E7EY1IWWtm7VI52Ke5W8F53APu05N-wt0yQqlVI40DdpbEXPxZdK3Ude0GWpsWC8ElrWz-VHgiKVAs1O9Px6Ce-vvY6W8aAINyhC7cLk-wN5yNLWe9mBBesOu_3t-8qCmEwyG9DaPAlXaBNF_yk2zDfThqOo=&amp;c=j0tsl70Pa0arC3ZNOUrCrMX7QK6dT6Bgmxl5Glosfv7CxXldPAVSWA==&amp;ch=SNaZiWEb5UjmdcA25StOmRcm7UTPBo5wRX0KxdvSaX0DtABLKjbyog==" TargetMode="External"/><Relationship Id="rId38" Type="http://schemas.openxmlformats.org/officeDocument/2006/relationships/hyperlink" Target="http://r20.rs6.net/tn.jsp?f=001WZhbqQ5Is_u0_yM7PLE0kGclNbgCY0Yh74GAlRSxedE1g1DZBifQV6aLXggsJgs1hndnVbLl0IlBGMKVcui-xrAVK9sSYDhD4ePE7aGVWXWcqtOqwwt-dVzKGUEToaOIC1wuM1-8LyyxvrkJ9ZMG-yev9e1JV86SyGFPkc6zHnH7OxF7VOBOnGwmOtpVgztMyC0vkixQcvw5FHlrnBp8HihwwsfL4rH02TJoSsE--X8mKHI0gPWh_E8gLBmoGfWt8B2aryQ1Ts6REdPGcTLKEs2VH7iPqmks&amp;c=j0tsl70Pa0arC3ZNOUrCrMX7QK6dT6Bgmxl5Glosfv7CxXldPAVSWA==&amp;ch=SNaZiWEb5UjmdcA25StOmRcm7UTPBo5wRX0KxdvSaX0DtABLKjbyog==" TargetMode="External"/><Relationship Id="rId46" Type="http://schemas.openxmlformats.org/officeDocument/2006/relationships/hyperlink" Target="http://r20.rs6.net/tn.jsp?f=001WZhbqQ5Is_u0_yM7PLE0kGclNbgCY0Yh74GAlRSxedE1g1DZBifQV6aLXggsJgs114Jl0Gzpiz0x9Mmvp29gkf01TwDQ5mROymmBtvEZweg02BRfbJqvtXUKJ0O337EnCAl_ToUuY4gn0BWQlOH6j-ya7NYcMOwyxE7wVjqvEc9nAQ0Gukl6JDGmC5FO_WnJTy2WwleQ8oXywdXcoKNYk7FERj1Uf2w_MGhf4zNIiy40qCDjNNDxSOdTlwoSrn9I&amp;c=j0tsl70Pa0arC3ZNOUrCrMX7QK6dT6Bgmxl5Glosfv7CxXldPAVSWA==&amp;ch=SNaZiWEb5UjmdcA25StOmRcm7UTPBo5wRX0KxdvSaX0DtABLKjbyog==" TargetMode="External"/><Relationship Id="rId59" Type="http://schemas.openxmlformats.org/officeDocument/2006/relationships/hyperlink" Target="http://r20.rs6.net/tn.jsp?f=001WZhbqQ5Is_u0_yM7PLE0kGclNbgCY0Yh74GAlRSxedE1g1DZBifQV6aLXggsJgs1qXf57ieuOpnCMDDt6vBvxiQl9JEgyFx4GXFg5T1ZKKnXid5A5f-aLu2xx4yPf65dCcfupyxshRTKOVeycdSfqewL-_bnMqTMA1ERRSgSrmhS0NUjpHASz8AkEo1I4rZ9ukq80yJK4EivPtWfnjyTulOrVhumHWxWTZRQn0q9wKJRDHqzHLZ32Zs6WAAf9Ub3xuFJkrLc0Bj9UDuZ8fcZDg==&amp;c=j0tsl70Pa0arC3ZNOUrCrMX7QK6dT6Bgmxl5Glosfv7CxXldPAVSWA==&amp;ch=SNaZiWEb5UjmdcA25StOmRcm7UTPBo5wRX0KxdvSaX0DtABLKjbyog==" TargetMode="External"/><Relationship Id="rId67" Type="http://schemas.openxmlformats.org/officeDocument/2006/relationships/hyperlink" Target="http://r20.rs6.net/tn.jsp?f=001WZhbqQ5Is_u0_yM7PLE0kGclNbgCY0Yh74GAlRSxedE1g1DZBifQV6aLXggsJgs1OXx0PX_mbL733IoKWkzVmlx_BM9b4wFs0zzq6bOVKyUMVzu_OchPLsaNByM96IfOkd5H-oRY58t5ZdRyX0bXMBh6lh_fkTWu3HIL4fVtarLoRMzoAuVB4_89Pw-j5aE9xHOkToSSUG4sGcFeV70FCon8QInAlSrnvJAlDUgccsgrGKjAqnzDMuFBfvGLXpOJzBV22Ihn53xdX1-MNznmi90MtsLCaoUuXuQesc_O47L7qBnQANsnrrVwtNA0kDYiNE7iCjick-DqMvwERsgbTw==&amp;c=j0tsl70Pa0arC3ZNOUrCrMX7QK6dT6Bgmxl5Glosfv7CxXldPAVSWA==&amp;ch=SNaZiWEb5UjmdcA25StOmRcm7UTPBo5wRX0KxdvSaX0DtABLKjbyog==" TargetMode="External"/><Relationship Id="rId103" Type="http://schemas.openxmlformats.org/officeDocument/2006/relationships/hyperlink" Target="http://r20.rs6.net/tn.jsp?f=001WZhbqQ5Is_u0_yM7PLE0kGclNbgCY0Yh74GAlRSxedE1g1DZBifQVzyP3hOe001VxQnQ7uBoLs2cDbSbuOxC7knO9gXV1FBQ7mkrMr0ddK-0EvDBpq7TqkW6ajjaLzbOEA6CIC9nxe3GVzCtclTU-LCjodgwribccDOd0oL8HwJC9WZcDYwsNKTQ-pTJ47d5&amp;c=j0tsl70Pa0arC3ZNOUrCrMX7QK6dT6Bgmxl5Glosfv7CxXldPAVSWA==&amp;ch=SNaZiWEb5UjmdcA25StOmRcm7UTPBo5wRX0KxdvSaX0DtABLKjbyog==" TargetMode="External"/><Relationship Id="rId108" Type="http://schemas.openxmlformats.org/officeDocument/2006/relationships/hyperlink" Target="http://r20.rs6.net/tn.jsp?f=001WZhbqQ5Is_u0_yM7PLE0kGclNbgCY0Yh74GAlRSxedE1g1DZBifQVzyP3hOe001VMau0bxCq6CLMXk711tEnpdD6CAqGYuYQrCqY7mQbj8ewcvpXaodWux6Ty8zcCRkmHK-Mc3MfFTC9FEcrrMsW1viXLIMFIj1aARCWdtXHDzTWTl1VcsM6OQ==&amp;c=j0tsl70Pa0arC3ZNOUrCrMX7QK6dT6Bgmxl5Glosfv7CxXldPAVSWA==&amp;ch=SNaZiWEb5UjmdcA25StOmRcm7UTPBo5wRX0KxdvSaX0DtABLKjbyog==" TargetMode="External"/><Relationship Id="rId116" Type="http://schemas.openxmlformats.org/officeDocument/2006/relationships/image" Target="media/image26.png"/><Relationship Id="rId20" Type="http://schemas.openxmlformats.org/officeDocument/2006/relationships/image" Target="media/image16.jpeg"/><Relationship Id="rId41" Type="http://schemas.openxmlformats.org/officeDocument/2006/relationships/hyperlink" Target="http://r20.rs6.net/tn.jsp?f=001WZhbqQ5Is_u0_yM7PLE0kGclNbgCY0Yh74GAlRSxedE1g1DZBifQV6aLXggsJgs19JyofsbRRIBBeyQ-qnHzeqEcrCqCeSgFwTd3xtoZUstIV5pIR1h9eMFTjKhloLSKdB8_9gu_02atew9Y_KeRry_KYBHLnB1yXQr6PJ5HgRobPMMtnFPMtfDxHBhq3WNtGp-oKfqIhZsn2CFjtUckYzbwxjZYVlR97m2qRYE-SE-pjOb2L3A_UfEQXlhErYR8&amp;c=j0tsl70Pa0arC3ZNOUrCrMX7QK6dT6Bgmxl5Glosfv7CxXldPAVSWA==&amp;ch=SNaZiWEb5UjmdcA25StOmRcm7UTPBo5wRX0KxdvSaX0DtABLKjbyog==" TargetMode="External"/><Relationship Id="rId54" Type="http://schemas.openxmlformats.org/officeDocument/2006/relationships/hyperlink" Target="http://r20.rs6.net/tn.jsp?f=001WZhbqQ5Is_u0_yM7PLE0kGclNbgCY0Yh74GAlRSxedE1g1DZBifQV6aLXggsJgs10mitGYWTDq9Vseg5nnNRjqOqzZQUEERu4Ja0fQ_ZGs3kxhWm4ITMd6JycRYRZ802_gb20cFSIMw9fMYYCg77YuoSPdRZNL0rPb1CqO6Vcu_GBFFkz-vFnh91CpWqzAFy-Ksu4A-TJ6YsLHoZ01XEDmUXPvRu1Rneof1Hj7ug73axPhR1ij6Ikb2p9r1kGPJ_qzeme0qIPYJiS3NWRG_MivdA4lrdgbyu4nQyJLB_2ppAcW_oKR-buA==&amp;c=j0tsl70Pa0arC3ZNOUrCrMX7QK6dT6Bgmxl5Glosfv7CxXldPAVSWA==&amp;ch=SNaZiWEb5UjmdcA25StOmRcm7UTPBo5wRX0KxdvSaX0DtABLKjbyog==" TargetMode="External"/><Relationship Id="rId62" Type="http://schemas.openxmlformats.org/officeDocument/2006/relationships/hyperlink" Target="http://r20.rs6.net/tn.jsp?f=001WZhbqQ5Is_u0_yM7PLE0kGclNbgCY0Yh74GAlRSxedE1g1DZBifQV6aLXggsJgs14YxLYVIpeaqYQl1esm65MPSgDGjYxc6iC93Jhpjpf2HJVwg4WmwzhcL_ytGdNu32zwn5opdhXYsY2elx8nOl5M-5S17cVvyrwgG4mAViucY4SAMd92dVGF0HBWlZXhoLqAYLUjMaGdcCEUN7wbGBGwMRlokOgKHMP71QsPdgC9kknjIlISS6k4W1rXdw5x-AdTSWHMHhx-_KlrP-e0KWMjCd-qLjMgEDf0ryJUOdHYc=&amp;c=j0tsl70Pa0arC3ZNOUrCrMX7QK6dT6Bgmxl5Glosfv7CxXldPAVSWA==&amp;ch=SNaZiWEb5UjmdcA25StOmRcm7UTPBo5wRX0KxdvSaX0DtABLKjbyog==" TargetMode="External"/><Relationship Id="rId70" Type="http://schemas.openxmlformats.org/officeDocument/2006/relationships/hyperlink" Target="http://r20.rs6.net/tn.jsp?f=001WZhbqQ5Is_u0_yM7PLE0kGclNbgCY0Yh74GAlRSxedE1g1DZBifQV6aLXggsJgs1fMVp1CB45uEaT1-WhQ9byFN3qjDqPjjVMt453Z04f0VsJrWMhv92Pym_sI4lnPau0HMsDJkE3-ZRzAYp2I1o7IDRiy8z_aykCR6Dk36sDIDWeOLQt-p1LB69BB9bwcLoJlb0G8PAXbWUsUIB51BvlLwz41KgUuNqAd3ukumyh3woqYC8rDStVw==&amp;c=j0tsl70Pa0arC3ZNOUrCrMX7QK6dT6Bgmxl5Glosfv7CxXldPAVSWA==&amp;ch=SNaZiWEb5UjmdcA25StOmRcm7UTPBo5wRX0KxdvSaX0DtABLKjbyog==" TargetMode="External"/><Relationship Id="rId75" Type="http://schemas.openxmlformats.org/officeDocument/2006/relationships/hyperlink" Target="http://r20.rs6.net/tn.jsp?f=001WZhbqQ5Is_u0_yM7PLE0kGclNbgCY0Yh74GAlRSxedE1g1DZBifQV6aLXggsJgs1R9Bogc1H1EZRt15rFiXJqhaG-3U2_mRrOSmg6uI-kRMaw8E8bG2RAoja-AWG3nKkNLN23dZ-ETm9Xzc98o4zeqGnpIiib6fvxdkcENeTZNND00SXvjtx_hUHyoHoUYmwtRxim_5jH_4tSPHU3cczn0BnLBdOg_i5xSphBJvEZDl2y9E9Mw_YeIRdfVMoO9FuycRii0Wh9fKgdfmKth2xO4NGZ-EaHmvocdYHJCqiNWbUjZpWWD3QcA==&amp;c=j0tsl70Pa0arC3ZNOUrCrMX7QK6dT6Bgmxl5Glosfv7CxXldPAVSWA==&amp;ch=SNaZiWEb5UjmdcA25StOmRcm7UTPBo5wRX0KxdvSaX0DtABLKjbyog==" TargetMode="External"/><Relationship Id="rId83" Type="http://schemas.openxmlformats.org/officeDocument/2006/relationships/hyperlink" Target="http://r20.rs6.net/tn.jsp?f=001WZhbqQ5Is_u0_yM7PLE0kGclNbgCY0Yh74GAlRSxedE1g1DZBifQV6aLXggsJgs1fXnYU5kuGo5sYTApfh6pWF4OeewYajcOaGGYh75Y_jsPmVG-WMmCmAOovrlLlPRbhnt8h90aPLgLKvvLVexHp7OMXzCHlDYw7GGqjuaK3ElsG0kbrIMMOwK2ii-cv1d36Uhd2wRbHfphmT6GYj4wGyoqynx0tKXUvYCzn98yXXywvbb2TyXCEM_8pCv3N_Dxzw2e2zhVjVG-KuO10Y9rgsGHa2CHJWW7EQJ_JfASqvpodvDSgecDatndV2QOvKuVzx-RcGxJRRXUUbtz1MyTLaapeGl_KC-tXCZABPdWkoLd7XI1GWnlIxPGMwkwN3xdGZJYkVHtPIvKY5UZZTUV5Znv-vFjBAwxCrO5LGhpLos=&amp;c=j0tsl70Pa0arC3ZNOUrCrMX7QK6dT6Bgmxl5Glosfv7CxXldPAVSWA==&amp;ch=SNaZiWEb5UjmdcA25StOmRcm7UTPBo5wRX0KxdvSaX0DtABLKjbyog==" TargetMode="External"/><Relationship Id="rId88" Type="http://schemas.openxmlformats.org/officeDocument/2006/relationships/image" Target="media/image18.jpeg"/><Relationship Id="rId91" Type="http://schemas.openxmlformats.org/officeDocument/2006/relationships/hyperlink" Target="http://r20.rs6.net/tn.jsp?f=001WZhbqQ5Is_u0_yM7PLE0kGclNbgCY0Yh74GAlRSxedE1g1DZBifQV7_UejOw66QSVEwZYCCWNT9MsmFUyWh1V1RAHcJEay0pLCPq3tOCrETG95UIxdmwVhsDHFYPm4X5HpVaL5AkDiipVo6zSaBCIsV4iqat9h88z2wdl__rsJ5jDTQsYe8sEQ_U9MqLEEubm0aUGx_L07isKYrOcA5eSIFeHqfONgvE&amp;c=j0tsl70Pa0arC3ZNOUrCrMX7QK6dT6Bgmxl5Glosfv7CxXldPAVSWA==&amp;ch=SNaZiWEb5UjmdcA25StOmRcm7UTPBo5wRX0KxdvSaX0DtABLKjbyog==" TargetMode="External"/><Relationship Id="rId96" Type="http://schemas.openxmlformats.org/officeDocument/2006/relationships/hyperlink" Target="http://r20.rs6.net/tn.jsp?f=001WZhbqQ5Is_u0_yM7PLE0kGclNbgCY0Yh74GAlRSxedE1g1DZBifQV6aLXggsJgs1raiT0NF0QSoKHIjxZM9lQfXlokYFxsYJKvqHEkSh2EmHe35m42ggiAJICakkgWqIqvqZps5HT0GGPL-iw8HtYEhkf9kj2No6n5iZIzr85L704iQRQj-LXg7Wc6wjIMAzqXbwv7QP6Ozb_aeNNROMj9Be3gj6T_TxgI4ZUfUFQoy0ink7O3CkJnJfv7kOOh-k&amp;c=j0tsl70Pa0arC3ZNOUrCrMX7QK6dT6Bgmxl5Glosfv7CxXldPAVSWA==&amp;ch=SNaZiWEb5UjmdcA25StOmRcm7UTPBo5wRX0KxdvSaX0DtABLKjbyog==" TargetMode="External"/><Relationship Id="rId111" Type="http://schemas.openxmlformats.org/officeDocument/2006/relationships/hyperlink" Target="http://r20.rs6.net/tn.jsp?f=001WZhbqQ5Is_u0_yM7PLE0kGclNbgCY0Yh74GAlRSxedE1g1DZBifQVzyP3hOe001V3YrM3Kb5XAsSP8d9TGdySTYcUcre0gZQiHKeMFtk14k9Tc1ad_n-x0mbk_WAZ5VjQ90IKQmLErMM0Rh6VesS2eA42mNNqk09Jv_NBUsjVq7g1WbmxeV09Xn95xuEFUzp-UjrWdoImsPxlUJgdEnR0g==&amp;c=j0tsl70Pa0arC3ZNOUrCrMX7QK6dT6Bgmxl5Glosfv7CxXldPAVSWA==&amp;ch=SNaZiWEb5UjmdcA25StOmRcm7UTPBo5wRX0KxdvSaX0DtABLKjbyog=="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WZhbqQ5Is_u0_yM7PLE0kGclNbgCY0Yh74GAlRSxedE1g1DZBifQV6aLXggsJgs1VMrggiTYwsTQgn5yO8jtdk9lf5SRBb6bSN8Bye1XYR9ZaIkNErTy-CTf-uyG6K14fIv56b36qo43A-5xFsLGFSpkz3-EOnATT5LLYze4CUdpwlEkon6y1cED4_VESdX78EMaBUow7tQOEntIK5vTmf80mbfOLU6o193V-iF7M8rGFIJwm05vZqLj0M1gLFArOOsxsEsCTTR805VUVHMQidzM0sgRkCxbbbnb6Oit4MlFmluf0uVbKQ==&amp;c=j0tsl70Pa0arC3ZNOUrCrMX7QK6dT6Bgmxl5Glosfv7CxXldPAVSWA==&amp;ch=SNaZiWEb5UjmdcA25StOmRcm7UTPBo5wRX0KxdvSaX0DtABLKjbyog==" TargetMode="External"/><Relationship Id="rId28" Type="http://schemas.openxmlformats.org/officeDocument/2006/relationships/hyperlink" Target="http://r20.rs6.net/tn.jsp?f=001WZhbqQ5Is_u0_yM7PLE0kGclNbgCY0Yh74GAlRSxedE1g1DZBifQV6aLXggsJgs1nmmzrQx3k1LdK-Ym1UZ5eaWqnrKVmPCpbuWeo_0z7_dJofFog7vNg99Sz9-YBfI3wvISlCgsGPWh-WnZiqmKZk5YlrEgnmlZDS6hZgCqzIaBxcfI6GDuduorjK_GQ7NfioWOHfVw0397Bm9VfbbKoz7HbzH3xI7D&amp;c=j0tsl70Pa0arC3ZNOUrCrMX7QK6dT6Bgmxl5Glosfv7CxXldPAVSWA==&amp;ch=SNaZiWEb5UjmdcA25StOmRcm7UTPBo5wRX0KxdvSaX0DtABLKjbyog==" TargetMode="External"/><Relationship Id="rId36" Type="http://schemas.openxmlformats.org/officeDocument/2006/relationships/hyperlink" Target="http://r20.rs6.net/tn.jsp?f=001WZhbqQ5Is_u0_yM7PLE0kGclNbgCY0Yh74GAlRSxedE1g1DZBifQV6aLXggsJgs1rNX4uoFQB-Ug7ir-6DUGZ3XzZxDNEP6jX-dZmlCEA4j896CKAghHX4FEH2o6eDRISqL1qT3avpojHlIg0O4BPgHYvJcEc_4a6dPR4OOfzSfzX5uZeuFIwlarnUrOHJTVUIuVecfsBWTe74Nf_g2B3Cwiw08W05zXId2n7mr8u8l6LUY3iTI-Ug==&amp;c=j0tsl70Pa0arC3ZNOUrCrMX7QK6dT6Bgmxl5Glosfv7CxXldPAVSWA==&amp;ch=SNaZiWEb5UjmdcA25StOmRcm7UTPBo5wRX0KxdvSaX0DtABLKjbyog==" TargetMode="External"/><Relationship Id="rId49" Type="http://schemas.openxmlformats.org/officeDocument/2006/relationships/hyperlink" Target="http://r20.rs6.net/tn.jsp?f=001WZhbqQ5Is_u0_yM7PLE0kGclNbgCY0Yh74GAlRSxedE1g1DZBifQV6aLXggsJgs1mkdVRIyGbFu6tFxHDdTbpJRIJQSLA4t0Fl7JUAZjD0NKLtSAKYtBY0jpcpv_J-MhCrc3OkLZcN7-pK3feYXtpNHtMUsBIV0qZSy5cwAxLllIaDHfws4jlBAP31h9oNCoeH8DrDTg1-C0-M4Q7NrdCh9feg4D3Eb71GTsO-ZBY-jz0X0FjgEbe36nAqAZVJ4bVZvLCknTQREROpfogyrbiw==&amp;c=j0tsl70Pa0arC3ZNOUrCrMX7QK6dT6Bgmxl5Glosfv7CxXldPAVSWA==&amp;ch=SNaZiWEb5UjmdcA25StOmRcm7UTPBo5wRX0KxdvSaX0DtABLKjbyog==" TargetMode="External"/><Relationship Id="rId57" Type="http://schemas.openxmlformats.org/officeDocument/2006/relationships/hyperlink" Target="http://r20.rs6.net/tn.jsp?f=001WZhbqQ5Is_u0_yM7PLE0kGclNbgCY0Yh74GAlRSxedE1g1DZBifQV6aLXggsJgs1Dkz8Ba5ICCBcp68w5b4YPy4oa0dHG6R3byAft5KnZD9Cj4NoET0g-wC6Rg8cSm0QnD9nr_oDJhSxCw48vkm2GYFXOFAiza6l74EQuvrd8FlL_aVZ3YX3sGO8yGzZslYp9r9aQFZJ1wpEethkXUVSg5xycXxBCE84aU3sZrhci0L7jzOmoy6DvGjFAzNNMdiPHCA76hFC1dlztmAVProfDd0yxfjj6xBC&amp;c=j0tsl70Pa0arC3ZNOUrCrMX7QK6dT6Bgmxl5Glosfv7CxXldPAVSWA==&amp;ch=SNaZiWEb5UjmdcA25StOmRcm7UTPBo5wRX0KxdvSaX0DtABLKjbyog==" TargetMode="External"/><Relationship Id="rId106" Type="http://schemas.openxmlformats.org/officeDocument/2006/relationships/hyperlink" Target="http://ui.constantcontact.com/sa/fwtf.jsp?m=1111272225814&amp;a=1120660334577&amp;ea=rthomas%40bak.rr.com" TargetMode="External"/><Relationship Id="rId114" Type="http://schemas.openxmlformats.org/officeDocument/2006/relationships/image" Target="media/image24.png"/><Relationship Id="rId119" Type="http://schemas.openxmlformats.org/officeDocument/2006/relationships/image" Target="media/image29.png"/><Relationship Id="rId10" Type="http://schemas.openxmlformats.org/officeDocument/2006/relationships/image" Target="media/image6.png"/><Relationship Id="rId31" Type="http://schemas.openxmlformats.org/officeDocument/2006/relationships/hyperlink" Target="http://r20.rs6.net/tn.jsp?f=001WZhbqQ5Is_u0_yM7PLE0kGclNbgCY0Yh74GAlRSxedE1g1DZBifQV6aLXggsJgs1KBkD70xnFn0ZOv5KhRFegNOxdGLPYowsfF_qMupcgYJC64z5vSWHOHimIfxLnIIOBy9qxVjj-xUOfL32wIWCoqDMqKpZGIJVNNBRouq45Z7BYcdM4iY5FoSGONZORS32-SZ3-H6t3x7VeBlqTHT07vvtFGbExxKeZOX5DJKgFDPzg2XV9Ozxvun04Ou5G0VHDCNkGnCKLer5ldqGftBChQ==&amp;c=j0tsl70Pa0arC3ZNOUrCrMX7QK6dT6Bgmxl5Glosfv7CxXldPAVSWA==&amp;ch=SNaZiWEb5UjmdcA25StOmRcm7UTPBo5wRX0KxdvSaX0DtABLKjbyog==" TargetMode="External"/><Relationship Id="rId44" Type="http://schemas.openxmlformats.org/officeDocument/2006/relationships/hyperlink" Target="http://r20.rs6.net/tn.jsp?f=001WZhbqQ5Is_u0_yM7PLE0kGclNbgCY0Yh74GAlRSxedE1g1DZBifQV6aLXggsJgs1GvZWvJgGg-i6rEEPrdyjn5Y0vz0mO0quisai0x-_vDdnFZF8pxba8H9gLckyvQFR-4xG_2Jo0UyqrO7J-TFIKPjsILZWyehOnCMYI4QrLfJmCGyfWZwaY-_tXn66qyDIwulsOK_WtcX89np_UmhsPUG-gSOFB37pnogkDRHsoIgASqCla_a5WG_wsoEVqITF5V6qqunaMY43b43f0Jv-14HHYgh3q_t_OIK6ASYacqJ2bflYjv4Iw9kos2rTYtfjrPvaAf2Se78=&amp;c=j0tsl70Pa0arC3ZNOUrCrMX7QK6dT6Bgmxl5Glosfv7CxXldPAVSWA==&amp;ch=SNaZiWEb5UjmdcA25StOmRcm7UTPBo5wRX0KxdvSaX0DtABLKjbyog==" TargetMode="External"/><Relationship Id="rId52" Type="http://schemas.openxmlformats.org/officeDocument/2006/relationships/hyperlink" Target="http://r20.rs6.net/tn.jsp?f=001WZhbqQ5Is_u0_yM7PLE0kGclNbgCY0Yh74GAlRSxedE1g1DZBifQV6aLXggsJgs13UpGQWO2mvoz4hPCHteA19W5QHU81lc-83RDRlpXDJqXLq5CTOeVRaYFjDwO7PJpYpXb_CL8TJw7VdC8VAgu43t1pfEbDgWo9skRhvnst7DOe7kf777YAPAw60awNSt3zXZz9k0VViCI7TxWudDb3V87lhaLi3NEQ4E5T1dbVF_gwuyglMuGjTaKGLp9x6L2epvIrusvu32nvZHaQhffQ2_a53CrBGp0v81NAM_Kd0U=&amp;c=j0tsl70Pa0arC3ZNOUrCrMX7QK6dT6Bgmxl5Glosfv7CxXldPAVSWA==&amp;ch=SNaZiWEb5UjmdcA25StOmRcm7UTPBo5wRX0KxdvSaX0DtABLKjbyog==" TargetMode="External"/><Relationship Id="rId60" Type="http://schemas.openxmlformats.org/officeDocument/2006/relationships/hyperlink" Target="http://r20.rs6.net/tn.jsp?f=001WZhbqQ5Is_u0_yM7PLE0kGclNbgCY0Yh74GAlRSxedE1g1DZBifQV6aLXggsJgs1MksEcMGiunL39nQUBjSshE_NQMQeFSjEZQRkhQgnUu8XX3NIwbWlRfr5NcxNGKqmkFMMP4zoGBxqvGDYVjCvYhtrI5l1lg3HNQIhiK1Ycx6vF95ZAhlNtNXZ1uuhGd_IUOwwVPxFX0EpeyssetCU4SRFqlZLytQO9D4fcMzohdJoZvwZ1sQLeeYujVb4D1Ct&amp;c=j0tsl70Pa0arC3ZNOUrCrMX7QK6dT6Bgmxl5Glosfv7CxXldPAVSWA==&amp;ch=SNaZiWEb5UjmdcA25StOmRcm7UTPBo5wRX0KxdvSaX0DtABLKjbyog==" TargetMode="External"/><Relationship Id="rId65" Type="http://schemas.openxmlformats.org/officeDocument/2006/relationships/hyperlink" Target="http://r20.rs6.net/tn.jsp?f=001WZhbqQ5Is_u0_yM7PLE0kGclNbgCY0Yh74GAlRSxedE1g1DZBifQV6aLXggsJgs1LutczVgO9dg-gTjFOd7oIL8PAoZI3Dl9MHNhSYQ61evsb44-RkEbx9r_6GztgciuKALUrwToD13hMQb306Fk9H711ls5OY3Ro5v3HgTwRtrWxqmXnpi-BXihS5KxJcP4a4zeoAt6Q0U3AwRGSPbowQm0h-wH3XdOUiA5dOIYttc0FT2fJfxK_g==&amp;c=j0tsl70Pa0arC3ZNOUrCrMX7QK6dT6Bgmxl5Glosfv7CxXldPAVSWA==&amp;ch=SNaZiWEb5UjmdcA25StOmRcm7UTPBo5wRX0KxdvSaX0DtABLKjbyog==" TargetMode="External"/><Relationship Id="rId73" Type="http://schemas.openxmlformats.org/officeDocument/2006/relationships/hyperlink" Target="http://r20.rs6.net/tn.jsp?f=001WZhbqQ5Is_u0_yM7PLE0kGclNbgCY0Yh74GAlRSxedE1g1DZBifQV6aLXggsJgs1lqEsZB3hOhrgYqQfUnaUh_MyIxEpjT1RNLjODQ-SJwfn5IM9PAz7zhJTa5X0NyJEMzx-oQ-uMNczuyENULtedtHA3nPjp_A446SRCUcQHgSV_8bOIWssKd5j0NyzQx-Ei0m7FnV_JOsw6EelpLHCD57-bxsgPW7UcbsyTL6XUjohq8gy9KP4AjZ6S_8d3RB3Uo0tKAlqL3k=&amp;c=j0tsl70Pa0arC3ZNOUrCrMX7QK6dT6Bgmxl5Glosfv7CxXldPAVSWA==&amp;ch=SNaZiWEb5UjmdcA25StOmRcm7UTPBo5wRX0KxdvSaX0DtABLKjbyog==" TargetMode="External"/><Relationship Id="rId78" Type="http://schemas.openxmlformats.org/officeDocument/2006/relationships/hyperlink" Target="http://r20.rs6.net/tn.jsp?f=001WZhbqQ5Is_u0_yM7PLE0kGclNbgCY0Yh74GAlRSxedE1g1DZBifQV6aLXggsJgs1Wwmyo4HF3y3BdnuFp6XFCJeHBULLX9LSbaEV-96-Z8VEGs_Fpirjf-JYZ0XyYgMR0GInKn6srIjj5aU0fSxHVGSk1BQw-K4K8aYyiDRb0b3BUirC4l2vqG_ao_RMDyIE_qQOp9-yi1lckSXqpmzWX0owza2sfxVZxcHLxnKTzaT6ZlYE1GNTy5xKBr90M6ahyl37DahwwiWyWIf0lSWT1-iakcKyg6Zq&amp;c=j0tsl70Pa0arC3ZNOUrCrMX7QK6dT6Bgmxl5Glosfv7CxXldPAVSWA==&amp;ch=SNaZiWEb5UjmdcA25StOmRcm7UTPBo5wRX0KxdvSaX0DtABLKjbyog==" TargetMode="External"/><Relationship Id="rId81" Type="http://schemas.openxmlformats.org/officeDocument/2006/relationships/hyperlink" Target="http://r20.rs6.net/tn.jsp?f=001WZhbqQ5Is_u0_yM7PLE0kGclNbgCY0Yh74GAlRSxedE1g1DZBifQV6aLXggsJgs10-S9H0fl-sCL_WM-EarpfNhUcMgwZ5GMn5fiuJn3ZMxSmN9HViG-U1_NVpUdK3ub2lTHUS0YmZVh1H1A6bpgp0xYNLEWZd1TOCYFb0_do8SXDhR1Uoi9kAyahIZCqJNpCcfF5dU597QJAOoZYkXwGnQJAydi1vrtZXePSq0wcoReF-q2Zqfkix1NxDqJoCdGT-IYl-JijGzC_4eao-pqTnbnnGUT_Z8I5_l_T1QPdtxt9yERM5GJzA==&amp;c=j0tsl70Pa0arC3ZNOUrCrMX7QK6dT6Bgmxl5Glosfv7CxXldPAVSWA==&amp;ch=SNaZiWEb5UjmdcA25StOmRcm7UTPBo5wRX0KxdvSaX0DtABLKjbyog==" TargetMode="External"/><Relationship Id="rId86" Type="http://schemas.openxmlformats.org/officeDocument/2006/relationships/hyperlink" Target="http://r20.rs6.net/tn.jsp?f=001WZhbqQ5Is_u0_yM7PLE0kGclNbgCY0Yh74GAlRSxedE1g1DZBifQV6aLXggsJgs1iUe5zhwmiVFzrcDdsNuI_XaJSIMG3k6Cp2TG-4KYhk5CYZaLTcisx7eOxkI6RJ7wQismwUtIGHXxKjRH-SQO5zxLuahP2XHwlX_C5s-2C6FV6qkJ-hB1_wCtb5lGTI9Td64Kwkhfh6MNzRzhT97P1S8N25qBHfSf9a0GwWVwN_6MkOSYnVIK0vi6EoMYvxNV&amp;c=j0tsl70Pa0arC3ZNOUrCrMX7QK6dT6Bgmxl5Glosfv7CxXldPAVSWA==&amp;ch=SNaZiWEb5UjmdcA25StOmRcm7UTPBo5wRX0KxdvSaX0DtABLKjbyog==" TargetMode="External"/><Relationship Id="rId94" Type="http://schemas.openxmlformats.org/officeDocument/2006/relationships/hyperlink" Target="http://r20.rs6.net/tn.jsp?f=001WZhbqQ5Is_u0_yM7PLE0kGclNbgCY0Yh74GAlRSxedE1g1DZBifQV7_UejOw66QSVEwZYCCWNT9MsmFUyWh1V1RAHcJEay0pLCPq3tOCrETG95UIxdmwVhsDHFYPm4X5HpVaL5AkDiipVo6zSaBCIsV4iqat9h88z2wdl__rsJ5jDTQsYe8sEQ_U9MqLEEubm0aUGx_L07isKYrOcA5eSIFeHqfONgvE&amp;c=j0tsl70Pa0arC3ZNOUrCrMX7QK6dT6Bgmxl5Glosfv7CxXldPAVSWA==&amp;ch=SNaZiWEb5UjmdcA25StOmRcm7UTPBo5wRX0KxdvSaX0DtABLKjbyog==" TargetMode="External"/><Relationship Id="rId99" Type="http://schemas.openxmlformats.org/officeDocument/2006/relationships/hyperlink" Target="http://r20.rs6.net/tn.jsp?f=001WZhbqQ5Is_u0_yM7PLE0kGclNbgCY0Yh74GAlRSxedE1g1DZBifQVzyP3hOe001V5cRF8rOLQJieqMieXEeYRBP3lqGZ9iLE7FD8JUjmSY6AVksydvkktmKqTovnVhjXGxS_pUMtr0DvZeOnIa4O1tjHkzu-nfu2ES1unsLNpCM=&amp;c=j0tsl70Pa0arC3ZNOUrCrMX7QK6dT6Bgmxl5Glosfv7CxXldPAVSWA==&amp;ch=SNaZiWEb5UjmdcA25StOmRcm7UTPBo5wRX0KxdvSaX0DtABLKjbyog==" TargetMode="External"/><Relationship Id="rId10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WZhbqQ5Is_u0_yM7PLE0kGclNbgCY0Yh74GAlRSxedE1g1DZBifQV6aLXggsJgs15mnbSyuLIDi9_zBlcmUBPjN3UF3KRiXy2ITG-jOqeNOrfYB4Ks3MnkHlmmvO5_0emHhUWdg57z_bJAEEp7dzl0-C9zEp-F9iJgA5DCWcN4IIipWtkduXUJB81sKxddcFT7-N7rKuKPUxGpWxX17Y-OlXwLbR5yHyCgSTzaUw9O15ITm-EQuGDqQXvTWLpXJQTmzKOszqPDYUo6emSloqPQ==&amp;c=j0tsl70Pa0arC3ZNOUrCrMX7QK6dT6Bgmxl5Glosfv7CxXldPAVSWA==&amp;ch=SNaZiWEb5UjmdcA25StOmRcm7UTPBo5wRX0KxdvSaX0DtABLKjbyog==" TargetMode="External"/><Relationship Id="rId109" Type="http://schemas.openxmlformats.org/officeDocument/2006/relationships/hyperlink" Target="http://r20.rs6.net/tn.jsp?f=001WZhbqQ5Is_u0_yM7PLE0kGclNbgCY0Yh74GAlRSxedE1g1DZBifQVzyP3hOe001V78Orq3NW-783xlEFNdg_KXM35LdwXWXXQ9BR3A-TJvp-5biVyB3JeF-eH3kMF3_chXdvmYkQ0sIZ6hBqmW3xGfbYuokEDukacoevokxqkpYuh_q1FliABw==&amp;c=j0tsl70Pa0arC3ZNOUrCrMX7QK6dT6Bgmxl5Glosfv7CxXldPAVSWA==&amp;ch=SNaZiWEb5UjmdcA25StOmRcm7UTPBo5wRX0KxdvSaX0DtABLKjbyog==" TargetMode="External"/><Relationship Id="rId34" Type="http://schemas.openxmlformats.org/officeDocument/2006/relationships/hyperlink" Target="http://r20.rs6.net/tn.jsp?f=001WZhbqQ5Is_u0_yM7PLE0kGclNbgCY0Yh74GAlRSxedE1g1DZBifQV6aLXggsJgs1oLRbJ9yPP_rtroI5XS3a1YXCLc8Ms0RvL75h3DvkhFXAimHV2ztwWAn6PzDoXFaW4amymAtTJ8eEBEI3_01pTLTVsHdUi_xoN6uo1cAZn2FnHaMvDEpXY1a8-pya0ZAiUIJqO8bvOU_Z-JTTYX3ewSUCwu1R7hEws_2-wMK2h-dCUdaTpAkdW-C8vcWd8-xeDO4ny5zkFyaC-kP9I4PZIw==&amp;c=j0tsl70Pa0arC3ZNOUrCrMX7QK6dT6Bgmxl5Glosfv7CxXldPAVSWA==&amp;ch=SNaZiWEb5UjmdcA25StOmRcm7UTPBo5wRX0KxdvSaX0DtABLKjbyog==" TargetMode="External"/><Relationship Id="rId50" Type="http://schemas.openxmlformats.org/officeDocument/2006/relationships/hyperlink" Target="http://r20.rs6.net/tn.jsp?f=001WZhbqQ5Is_u0_yM7PLE0kGclNbgCY0Yh74GAlRSxedE1g1DZBifQV6aLXggsJgs1PwbPigrNwopKd_pVYSgXQ9rLw6f1M-EfTg2N0w5OdMg6rn7IbKQV44f-2Z10zF8kK65XMWyhKFMvFydv-i2gsOkY0UuxaMVxWjhDaZhPWdG99G_6kBbP166O1DFpF4vOoYDwlUxZ9c1JeCah_g-1AwWk_ZUC3imOu7IXhi0z35EtC8zIA9XPmDR1FUJeTI_dg1113mLvcqs=&amp;c=j0tsl70Pa0arC3ZNOUrCrMX7QK6dT6Bgmxl5Glosfv7CxXldPAVSWA==&amp;ch=SNaZiWEb5UjmdcA25StOmRcm7UTPBo5wRX0KxdvSaX0DtABLKjbyog==" TargetMode="External"/><Relationship Id="rId55" Type="http://schemas.openxmlformats.org/officeDocument/2006/relationships/hyperlink" Target="http://r20.rs6.net/tn.jsp?f=001WZhbqQ5Is_u0_yM7PLE0kGclNbgCY0Yh74GAlRSxedE1g1DZBifQV6aLXggsJgs190wUTuhJtov2C5Asw0wSFNeyQD3_VJ0xJ4UBjYeIgs371Iw7-1SOGtpKxTtGSjA-UC4z5JEKFPKlQ8TyVz_ugqXyweG_AbEzt0EoQWbfipGkMsVrn0SL-WPgtNRkPjvLtTXo-W92f3hEEQEwGJYwVvPdshPVM2ns-PnwYT6q8vl-6f01xXovl75p9CmZ74cJ16bEsWDNuk9c3nd1qlH9d8h5pyPMIwuh&amp;c=j0tsl70Pa0arC3ZNOUrCrMX7QK6dT6Bgmxl5Glosfv7CxXldPAVSWA==&amp;ch=SNaZiWEb5UjmdcA25StOmRcm7UTPBo5wRX0KxdvSaX0DtABLKjbyog==" TargetMode="External"/><Relationship Id="rId76" Type="http://schemas.openxmlformats.org/officeDocument/2006/relationships/hyperlink" Target="http://r20.rs6.net/tn.jsp?f=001WZhbqQ5Is_u0_yM7PLE0kGclNbgCY0Yh74GAlRSxedE1g1DZBifQV6aLXggsJgs1kHGzf6cDS4dvNd2Lluj1sv0K-2py-B-xII5wcgFOuxHL6qPtVecBWXWd2AoaPNlaQf4dGTl2yzKmVpVp2sdpfIWNkaXuhUjACoHeKukRfwMv1wZ_GtA2YTb9sBXdRcCliwtV4ttKML7y62EfQ85k2PnLuFEQcNx4mnMhpWsXkF06VI8y5NfnFdGpg76Yo06h&amp;c=j0tsl70Pa0arC3ZNOUrCrMX7QK6dT6Bgmxl5Glosfv7CxXldPAVSWA==&amp;ch=SNaZiWEb5UjmdcA25StOmRcm7UTPBo5wRX0KxdvSaX0DtABLKjbyog==" TargetMode="External"/><Relationship Id="rId97" Type="http://schemas.openxmlformats.org/officeDocument/2006/relationships/hyperlink" Target="http://r20.rs6.net/tn.jsp?f=001WZhbqQ5Is_u0_yM7PLE0kGclNbgCY0Yh74GAlRSxedE1g1DZBifQV6aLXggsJgs1MEk4HubCgkc5vJiZ3SlI9DAZ3CqEFstgE3Be8GgN1d85QXPMPckz3ujLnOY65CEFSIc1vgdVIvfhqUMj4Iu0zaES-5-QU1ZFUCIfDITU_1Fwzy0W49H5MqzFmKHVJRrnDq3BnjRBBa21CYBrv8nOCsAbBHnc2CdGRgqSMn6djU56RfwHGxxfZf-nnlJczdRgIp8AHUeMfzRYhU5LXCSG9S0jB2Bts_86ZFadl0on-qCOa1wTHRFoIgF9t6MeBWtK99nb70X5rgk=&amp;c=j0tsl70Pa0arC3ZNOUrCrMX7QK6dT6Bgmxl5Glosfv7CxXldPAVSWA==&amp;ch=SNaZiWEb5UjmdcA25StOmRcm7UTPBo5wRX0KxdvSaX0DtABLKjbyog==" TargetMode="External"/><Relationship Id="rId104" Type="http://schemas.openxmlformats.org/officeDocument/2006/relationships/hyperlink" Target="http://r20.rs6.net/tn.jsp?f=001WZhbqQ5Is_u0_yM7PLE0kGclNbgCY0Yh74GAlRSxedE1g1DZBifQV1pippH1BN2Sp_Odk2p2I0Lbf4fm6k6AqgswV1OcfLX596fhL5vk6wwH1JhgzEI5Iwqvm0EQwtKn-VzdRlEiCGEHBgu0GyxqkK1nGhfVs5EyndJ2It1Op5ZF7bHC8YuHBTLkyD_V4BWQ&amp;c=j0tsl70Pa0arC3ZNOUrCrMX7QK6dT6Bgmxl5Glosfv7CxXldPAVSWA==&amp;ch=SNaZiWEb5UjmdcA25StOmRcm7UTPBo5wRX0KxdvSaX0DtABLKjbyog==" TargetMode="External"/><Relationship Id="rId120"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r20.rs6.net/tn.jsp?f=001WZhbqQ5Is_u0_yM7PLE0kGclNbgCY0Yh74GAlRSxedE1g1DZBifQV6aLXggsJgs1zfnLeNUjvqTNb8FPAwdVv3m5VLEsXxx1PeLYtPmqsYXhjtpvPktX9ZLJ6MzI2H-agJVaU4Q3vHI9qkwc9cqZ3LXGSxPz5fegs3DbzYG74yQSyrL49BlkmdAndSP76Fe-ib5T9q7Lq7FUURZPb3lDhcoxG1E5dCdLulFocmOof_BrRwkJ4fJYYy9esYZb8I-U&amp;c=j0tsl70Pa0arC3ZNOUrCrMX7QK6dT6Bgmxl5Glosfv7CxXldPAVSWA==&amp;ch=SNaZiWEb5UjmdcA25StOmRcm7UTPBo5wRX0KxdvSaX0DtABLKjbyog==" TargetMode="External"/><Relationship Id="rId92" Type="http://schemas.openxmlformats.org/officeDocument/2006/relationships/hyperlink" Target="http://r20.rs6.net/tn.jsp?f=001WZhbqQ5Is_u0_yM7PLE0kGclNbgCY0Yh74GAlRSxedE1g1DZBifQV-iBJC0NrbXgmMjJU59Rf_WaUyroO-7GtWr4uysfHIFIw8t2znDFyIlM9vVPA6Cjb2L7EJzqzDuH_I2rmljF2NwF-OfjvXIPnaGuKkWWvgChuEzkgMapBzQFU28CMvzXdw==&amp;c=j0tsl70Pa0arC3ZNOUrCrMX7QK6dT6Bgmxl5Glosfv7CxXldPAVSWA==&amp;ch=SNaZiWEb5UjmdcA25StOmRcm7UTPBo5wRX0KxdvSaX0DtABLKjbyog==" TargetMode="External"/><Relationship Id="rId2" Type="http://schemas.openxmlformats.org/officeDocument/2006/relationships/styles" Target="styles.xml"/><Relationship Id="rId29" Type="http://schemas.openxmlformats.org/officeDocument/2006/relationships/hyperlink" Target="http://r20.rs6.net/tn.jsp?f=001WZhbqQ5Is_u0_yM7PLE0kGclNbgCY0Yh74GAlRSxedE1g1DZBifQV6aLXggsJgs1Phcfe06GVUz0720k7Gbs16NB15W_CJb0tJv5474UPK543vFACp2Q_OMQVJEPgmgJAe1ufPymE9CqciqvnCi7WQE9ikxgsA3lzxiNSil7ZcmNIxyd2QHEX7H8ynyBJvtl8mRsQ5rLrmHv_Fjl6bmHkMk1TckdbaCK5XHJYilhIxD9iPX98IphFMF60eDA04kB4fVX-nxJOiIS_14_mKRUOMQwwozJGwdfG4Ynilf8UKE=&amp;c=j0tsl70Pa0arC3ZNOUrCrMX7QK6dT6Bgmxl5Glosfv7CxXldPAVSWA==&amp;ch=SNaZiWEb5UjmdcA25StOmRcm7UTPBo5wRX0KxdvSaX0DtABLKjbyog==" TargetMode="External"/><Relationship Id="rId24" Type="http://schemas.openxmlformats.org/officeDocument/2006/relationships/hyperlink" Target="http://r20.rs6.net/tn.jsp?f=001WZhbqQ5Is_u0_yM7PLE0kGclNbgCY0Yh74GAlRSxedE1g1DZBifQV6aLXggsJgs1SCaUSOfX_SBgyxB956P3jz_krBjbHdWBQYgiXXjSc0-ZpBULl2xNOp_zB-pcariCkltv6kEmL_2wQxSsknKP9mgbAp_ayKRJUamRprx3XW3nrMxDZNMtSHhYcS6UUKTmhTHPEIplKyCBbBJSX2s8Dz3w1J9GJ5FbbJyH4TaYS6kV6cENdZ1KggmblyC5tFaV5jSExiiuFok15ziyqmlI18y83AoD24jRgcjlO7q3rdI=&amp;c=j0tsl70Pa0arC3ZNOUrCrMX7QK6dT6Bgmxl5Glosfv7CxXldPAVSWA==&amp;ch=SNaZiWEb5UjmdcA25StOmRcm7UTPBo5wRX0KxdvSaX0DtABLKjbyog==" TargetMode="External"/><Relationship Id="rId40" Type="http://schemas.openxmlformats.org/officeDocument/2006/relationships/hyperlink" Target="http://r20.rs6.net/tn.jsp?f=001WZhbqQ5Is_u0_yM7PLE0kGclNbgCY0Yh74GAlRSxedE1g1DZBifQV6aLXggsJgs1viBy3wKkbrUXcVcV-9gEDhe7-KFrbGSK4v8xOrSLTBGWBMT9t7ndXNXFywweiNBisPgTRO1xFxYLUZSnWY4xG177sfxOI55N7PjULVZtDj2tbYk46fu2iA9-b2OwKfpNIjXNZMRMBDQ=&amp;c=j0tsl70Pa0arC3ZNOUrCrMX7QK6dT6Bgmxl5Glosfv7CxXldPAVSWA==&amp;ch=SNaZiWEb5UjmdcA25StOmRcm7UTPBo5wRX0KxdvSaX0DtABLKjbyog==" TargetMode="External"/><Relationship Id="rId45" Type="http://schemas.openxmlformats.org/officeDocument/2006/relationships/hyperlink" Target="http://r20.rs6.net/tn.jsp?f=001WZhbqQ5Is_u0_yM7PLE0kGclNbgCY0Yh74GAlRSxedE1g1DZBifQV6aLXggsJgs11s8ci3othkG7hw_ygWcSoVl9rBTDnRmiQ9epY-NKLTSXgcGwU1qKPsRzDq4xeLMGvHcZyaILkHfsJS98A8My7i1YvTqyuamIxZgTM9sDfaB9zd0OTvQQS0DgbX1vUWwRj-fWkQZQ1nieklxCEVkfjF7tra8Xymi1W__IAepr6oQbOyJaejLAyCkH4muFje0IAWZ3vfsMVyHAQBOLXseIowiw2e9wU9dpXsfE2UN38K3f3ybypYf9Zw==&amp;c=j0tsl70Pa0arC3ZNOUrCrMX7QK6dT6Bgmxl5Glosfv7CxXldPAVSWA==&amp;ch=SNaZiWEb5UjmdcA25StOmRcm7UTPBo5wRX0KxdvSaX0DtABLKjbyog==" TargetMode="External"/><Relationship Id="rId66" Type="http://schemas.openxmlformats.org/officeDocument/2006/relationships/hyperlink" Target="http://r20.rs6.net/tn.jsp?f=001WZhbqQ5Is_u0_yM7PLE0kGclNbgCY0Yh74GAlRSxedE1g1DZBifQV6aLXggsJgs1vJNzwb97ACx18hNVACQCm6Dd-OD_LhNTtetBGmcuM5se101MnRK1jCZ9EU3kyDKEtYEIpVtqjhOX7Q7ZpLja5_jZv1qBalM2Sf7q-y6LKoJvcLnFE76MOJ2j91vN2AZ1hSE_a2tIW2n13Ef22XKneeKDeSqcVsjLAvelr9oONKbCI871_TUGezj6AA15vxDX7WSUYUiMvYw=&amp;c=j0tsl70Pa0arC3ZNOUrCrMX7QK6dT6Bgmxl5Glosfv7CxXldPAVSWA==&amp;ch=SNaZiWEb5UjmdcA25StOmRcm7UTPBo5wRX0KxdvSaX0DtABLKjbyog==" TargetMode="External"/><Relationship Id="rId87" Type="http://schemas.openxmlformats.org/officeDocument/2006/relationships/hyperlink" Target="http://r20.rs6.net/tn.jsp?f=001WZhbqQ5Is_u0_yM7PLE0kGclNbgCY0Yh74GAlRSxedE1g1DZBifQV6aLXggsJgs1iFxcDo7U9hYJQt0A1Ug2jJ7y3zP3J6iQSLvqN-HHAdFlKUMn93gkTV4a9Byao2UaHVD-XBdYh6Z6YUESrV8AR0AyT9vaBpZS63NJ-A1tVwChlcR8mfUzvI5CJlEvMoTmLFehPdslKS9bOMry6GXzwDfV3s1hSEs0HhEyaacqfUpLF80y_J0vr4azoFsWyKQtoJT35LvX9b1VryoJSzQKaP_djGa1n__B&amp;c=j0tsl70Pa0arC3ZNOUrCrMX7QK6dT6Bgmxl5Glosfv7CxXldPAVSWA==&amp;ch=SNaZiWEb5UjmdcA25StOmRcm7UTPBo5wRX0KxdvSaX0DtABLKjbyog==" TargetMode="External"/><Relationship Id="rId110" Type="http://schemas.openxmlformats.org/officeDocument/2006/relationships/hyperlink" Target="http://r20.rs6.net/tn.jsp?f=001WZhbqQ5Is_u0_yM7PLE0kGclNbgCY0Yh74GAlRSxedE1g1DZBifQVzyP3hOe001VX7Q3Ty58h06T4Lpu7-1H9rVenKuduxzhIVp7BhfYWvMhkxJFCMdJrd9vBP8ifPH6PEThpWZgTEdyAvzLvdRtQll49WkrT_FTXTfcoqfe_Kcl5Jc7085YxQ==&amp;c=j0tsl70Pa0arC3ZNOUrCrMX7QK6dT6Bgmxl5Glosfv7CxXldPAVSWA==&amp;ch=SNaZiWEb5UjmdcA25StOmRcm7UTPBo5wRX0KxdvSaX0DtABLKjbyog==" TargetMode="External"/><Relationship Id="rId11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42</Pages>
  <Words>17571</Words>
  <Characters>100155</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07T15:41:00Z</dcterms:created>
  <dcterms:modified xsi:type="dcterms:W3CDTF">2015-04-07T16:41:00Z</dcterms:modified>
</cp:coreProperties>
</file>